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C522D" w14:textId="6138477B" w:rsidR="00B76E11" w:rsidRPr="00EA72A5" w:rsidRDefault="00EA72A5" w:rsidP="00F8694D">
      <w:pPr>
        <w:pStyle w:val="Heading1"/>
        <w:spacing w:before="0" w:line="240" w:lineRule="auto"/>
        <w:rPr>
          <w:rFonts w:ascii="Effra" w:hAnsi="Effra"/>
          <w:color w:val="00AF66"/>
          <w:sz w:val="36"/>
          <w:szCs w:val="32"/>
        </w:rPr>
      </w:pPr>
      <w:r w:rsidRPr="00EA72A5">
        <w:rPr>
          <w:rFonts w:ascii="Effra" w:hAnsi="Effra"/>
          <w:color w:val="00AF66"/>
          <w:sz w:val="36"/>
          <w:szCs w:val="32"/>
        </w:rPr>
        <w:t xml:space="preserve">SouthGrow </w:t>
      </w:r>
      <w:r w:rsidR="00E41100" w:rsidRPr="00EA72A5">
        <w:rPr>
          <w:rFonts w:ascii="Effra" w:hAnsi="Effra"/>
          <w:color w:val="00AF66"/>
          <w:sz w:val="36"/>
          <w:szCs w:val="32"/>
        </w:rPr>
        <w:t xml:space="preserve">Electric Vehicle </w:t>
      </w:r>
      <w:r w:rsidR="00535834" w:rsidRPr="00EA72A5">
        <w:rPr>
          <w:rFonts w:ascii="Effra" w:hAnsi="Effra"/>
          <w:color w:val="00AF66"/>
          <w:sz w:val="36"/>
          <w:szCs w:val="32"/>
        </w:rPr>
        <w:t>Charging</w:t>
      </w:r>
      <w:r w:rsidR="00E41100" w:rsidRPr="00EA72A5">
        <w:rPr>
          <w:rFonts w:ascii="Effra" w:hAnsi="Effra"/>
          <w:color w:val="00AF66"/>
          <w:sz w:val="36"/>
          <w:szCs w:val="32"/>
        </w:rPr>
        <w:t xml:space="preserve"> </w:t>
      </w:r>
      <w:r w:rsidR="00535834" w:rsidRPr="00EA72A5">
        <w:rPr>
          <w:rFonts w:ascii="Effra" w:hAnsi="Effra"/>
          <w:color w:val="00AF66"/>
          <w:sz w:val="36"/>
          <w:szCs w:val="32"/>
        </w:rPr>
        <w:t>Program</w:t>
      </w:r>
      <w:r w:rsidR="00C6669A" w:rsidRPr="00EA72A5">
        <w:rPr>
          <w:rFonts w:ascii="Effra" w:hAnsi="Effra"/>
          <w:color w:val="00AF66"/>
          <w:sz w:val="36"/>
          <w:szCs w:val="32"/>
        </w:rPr>
        <w:t xml:space="preserve"> (</w:t>
      </w:r>
      <w:r w:rsidR="00E41100" w:rsidRPr="00EA72A5">
        <w:rPr>
          <w:rFonts w:ascii="Effra" w:hAnsi="Effra"/>
          <w:color w:val="00AF66"/>
          <w:sz w:val="36"/>
          <w:szCs w:val="32"/>
        </w:rPr>
        <w:t>EV</w:t>
      </w:r>
      <w:r w:rsidR="00535834" w:rsidRPr="00EA72A5">
        <w:rPr>
          <w:rFonts w:ascii="Effra" w:hAnsi="Effra"/>
          <w:color w:val="00AF66"/>
          <w:sz w:val="36"/>
          <w:szCs w:val="32"/>
        </w:rPr>
        <w:t>CP</w:t>
      </w:r>
      <w:r w:rsidR="00FB1F18" w:rsidRPr="00EA72A5">
        <w:rPr>
          <w:rFonts w:ascii="Effra" w:hAnsi="Effra"/>
          <w:color w:val="00AF66"/>
          <w:sz w:val="36"/>
          <w:szCs w:val="32"/>
        </w:rPr>
        <w:t xml:space="preserve">) </w:t>
      </w:r>
      <w:r w:rsidR="00F11AFA" w:rsidRPr="00EA72A5">
        <w:rPr>
          <w:rFonts w:ascii="Effra" w:hAnsi="Effra"/>
          <w:color w:val="00AF66"/>
          <w:sz w:val="36"/>
          <w:szCs w:val="32"/>
        </w:rPr>
        <w:t xml:space="preserve">Application </w:t>
      </w:r>
      <w:r w:rsidR="00F8694D" w:rsidRPr="00EA72A5">
        <w:rPr>
          <w:rFonts w:ascii="Effra" w:hAnsi="Effra"/>
          <w:color w:val="00AF66"/>
          <w:sz w:val="36"/>
          <w:szCs w:val="32"/>
        </w:rPr>
        <w:t>Form</w:t>
      </w:r>
    </w:p>
    <w:p w14:paraId="58C9E4CA" w14:textId="73B4DF97" w:rsidR="00AB2B39" w:rsidRPr="00512075" w:rsidRDefault="00AB2B39" w:rsidP="00A855B9">
      <w:pPr>
        <w:spacing w:after="0"/>
        <w:rPr>
          <w:rFonts w:ascii="Effra" w:hAnsi="Effra"/>
          <w:b/>
          <w:bCs/>
          <w:sz w:val="20"/>
        </w:rPr>
      </w:pPr>
      <w:r w:rsidRPr="00512075">
        <w:rPr>
          <w:rFonts w:ascii="Effra" w:hAnsi="Effra"/>
          <w:b/>
          <w:bCs/>
          <w:color w:val="00AF66"/>
          <w:sz w:val="24"/>
          <w:szCs w:val="28"/>
        </w:rPr>
        <w:t>INSTRUCTIONS</w:t>
      </w:r>
    </w:p>
    <w:p w14:paraId="2CB6D10B" w14:textId="3BE39FB9" w:rsidR="00D5756B" w:rsidRDefault="00C6669A" w:rsidP="00A855B9">
      <w:pPr>
        <w:spacing w:after="0"/>
        <w:rPr>
          <w:rFonts w:ascii="Effra" w:hAnsi="Effra"/>
          <w:sz w:val="20"/>
          <w:szCs w:val="20"/>
        </w:rPr>
      </w:pPr>
      <w:r w:rsidRPr="4D25EA3F">
        <w:rPr>
          <w:rFonts w:ascii="Effra" w:hAnsi="Effra"/>
          <w:sz w:val="20"/>
          <w:szCs w:val="20"/>
        </w:rPr>
        <w:t>This</w:t>
      </w:r>
      <w:r w:rsidR="004E57A1" w:rsidRPr="4D25EA3F">
        <w:rPr>
          <w:rFonts w:ascii="Effra" w:hAnsi="Effra"/>
          <w:sz w:val="20"/>
          <w:szCs w:val="20"/>
        </w:rPr>
        <w:t xml:space="preserve"> </w:t>
      </w:r>
      <w:r w:rsidR="008D32F3" w:rsidRPr="4D25EA3F">
        <w:rPr>
          <w:rFonts w:ascii="Effra" w:hAnsi="Effra"/>
          <w:sz w:val="20"/>
          <w:szCs w:val="20"/>
        </w:rPr>
        <w:t xml:space="preserve">application form </w:t>
      </w:r>
      <w:r w:rsidR="004868BF" w:rsidRPr="4D25EA3F">
        <w:rPr>
          <w:rFonts w:ascii="Effra" w:hAnsi="Effra"/>
          <w:sz w:val="20"/>
          <w:szCs w:val="20"/>
        </w:rPr>
        <w:t>outline</w:t>
      </w:r>
      <w:r w:rsidR="00B76E11" w:rsidRPr="4D25EA3F">
        <w:rPr>
          <w:rFonts w:ascii="Effra" w:hAnsi="Effra"/>
          <w:sz w:val="20"/>
          <w:szCs w:val="20"/>
        </w:rPr>
        <w:t>s</w:t>
      </w:r>
      <w:r w:rsidR="00FB1F18" w:rsidRPr="4D25EA3F">
        <w:rPr>
          <w:rFonts w:ascii="Effra" w:hAnsi="Effra"/>
          <w:sz w:val="20"/>
          <w:szCs w:val="20"/>
        </w:rPr>
        <w:t xml:space="preserve"> the </w:t>
      </w:r>
      <w:r w:rsidR="00D90673" w:rsidRPr="4D25EA3F">
        <w:rPr>
          <w:rFonts w:ascii="Effra" w:hAnsi="Effra"/>
          <w:sz w:val="20"/>
          <w:szCs w:val="20"/>
        </w:rPr>
        <w:t>required</w:t>
      </w:r>
      <w:r w:rsidR="00BB72EE" w:rsidRPr="4D25EA3F">
        <w:rPr>
          <w:rFonts w:ascii="Effra" w:hAnsi="Effra"/>
          <w:sz w:val="20"/>
          <w:szCs w:val="20"/>
        </w:rPr>
        <w:t xml:space="preserve"> details</w:t>
      </w:r>
      <w:r w:rsidR="00B830CD" w:rsidRPr="4D25EA3F">
        <w:rPr>
          <w:rFonts w:ascii="Effra" w:hAnsi="Effra"/>
          <w:sz w:val="20"/>
          <w:szCs w:val="20"/>
        </w:rPr>
        <w:t xml:space="preserve"> to participate in the</w:t>
      </w:r>
      <w:r w:rsidR="00FF312D" w:rsidRPr="4D25EA3F">
        <w:rPr>
          <w:rFonts w:ascii="Effra" w:hAnsi="Effra"/>
          <w:sz w:val="20"/>
          <w:szCs w:val="20"/>
        </w:rPr>
        <w:t xml:space="preserve"> </w:t>
      </w:r>
      <w:r w:rsidR="00696B4B" w:rsidRPr="4D25EA3F">
        <w:rPr>
          <w:rFonts w:ascii="Effra" w:hAnsi="Effra"/>
          <w:sz w:val="20"/>
          <w:szCs w:val="20"/>
        </w:rPr>
        <w:t>SouthGrow</w:t>
      </w:r>
      <w:r w:rsidR="00F651DE" w:rsidRPr="4D25EA3F">
        <w:rPr>
          <w:rFonts w:ascii="Effra" w:hAnsi="Effra"/>
          <w:sz w:val="20"/>
          <w:szCs w:val="20"/>
        </w:rPr>
        <w:t xml:space="preserve"> Regional Initiative’s </w:t>
      </w:r>
      <w:r w:rsidR="00B830CD" w:rsidRPr="4D25EA3F">
        <w:rPr>
          <w:rFonts w:ascii="Effra" w:hAnsi="Effra"/>
          <w:sz w:val="20"/>
          <w:szCs w:val="20"/>
        </w:rPr>
        <w:t>Electric Vehicle Charging Program (EVCP)</w:t>
      </w:r>
      <w:r w:rsidR="0073624C" w:rsidRPr="4D25EA3F">
        <w:rPr>
          <w:rFonts w:ascii="Effra" w:hAnsi="Effra"/>
          <w:sz w:val="20"/>
          <w:szCs w:val="20"/>
        </w:rPr>
        <w:t xml:space="preserve"> as delivered by the Municipal Climate Change Action Centre (Action Centre</w:t>
      </w:r>
      <w:r w:rsidR="00407DB0" w:rsidRPr="4D25EA3F">
        <w:rPr>
          <w:rFonts w:ascii="Effra" w:hAnsi="Effra"/>
          <w:sz w:val="20"/>
          <w:szCs w:val="20"/>
        </w:rPr>
        <w:t>, or MCCAC</w:t>
      </w:r>
      <w:r w:rsidR="0073624C" w:rsidRPr="4D25EA3F">
        <w:rPr>
          <w:rFonts w:ascii="Effra" w:hAnsi="Effra"/>
          <w:sz w:val="20"/>
          <w:szCs w:val="20"/>
        </w:rPr>
        <w:t xml:space="preserve">). The SouthGrow EVCP </w:t>
      </w:r>
      <w:r w:rsidR="00B830CD" w:rsidRPr="4D25EA3F">
        <w:rPr>
          <w:rFonts w:ascii="Effra" w:hAnsi="Effra"/>
          <w:sz w:val="20"/>
          <w:szCs w:val="20"/>
        </w:rPr>
        <w:t>provides rebate</w:t>
      </w:r>
      <w:r w:rsidR="00D50D01" w:rsidRPr="4D25EA3F">
        <w:rPr>
          <w:rFonts w:ascii="Effra" w:hAnsi="Effra"/>
          <w:sz w:val="20"/>
          <w:szCs w:val="20"/>
        </w:rPr>
        <w:t xml:space="preserve">s to </w:t>
      </w:r>
      <w:r w:rsidR="00F651DE" w:rsidRPr="4D25EA3F">
        <w:rPr>
          <w:rFonts w:ascii="Effra" w:hAnsi="Effra"/>
          <w:sz w:val="20"/>
          <w:szCs w:val="20"/>
        </w:rPr>
        <w:t>organizations</w:t>
      </w:r>
      <w:r w:rsidR="00D50D01" w:rsidRPr="4D25EA3F">
        <w:rPr>
          <w:rFonts w:ascii="Effra" w:hAnsi="Effra"/>
          <w:sz w:val="20"/>
          <w:szCs w:val="20"/>
        </w:rPr>
        <w:t xml:space="preserve"> for the installation of electric vehicle charging stations in public places, on-street locations, </w:t>
      </w:r>
      <w:r w:rsidR="00B73C8B" w:rsidRPr="4D25EA3F">
        <w:rPr>
          <w:rFonts w:ascii="Effra" w:hAnsi="Effra"/>
          <w:sz w:val="20"/>
          <w:szCs w:val="20"/>
        </w:rPr>
        <w:t xml:space="preserve">multi-unit residential buildings, </w:t>
      </w:r>
      <w:r w:rsidR="006257D1" w:rsidRPr="4D25EA3F">
        <w:rPr>
          <w:rFonts w:ascii="Effra" w:hAnsi="Effra"/>
          <w:sz w:val="20"/>
          <w:szCs w:val="20"/>
        </w:rPr>
        <w:t>and workplaces</w:t>
      </w:r>
      <w:r w:rsidR="00D50D01" w:rsidRPr="4D25EA3F">
        <w:rPr>
          <w:rFonts w:ascii="Effra" w:hAnsi="Effra"/>
          <w:sz w:val="20"/>
          <w:szCs w:val="20"/>
        </w:rPr>
        <w:t>.</w:t>
      </w:r>
      <w:r w:rsidR="006F739F" w:rsidRPr="4D25EA3F">
        <w:rPr>
          <w:rFonts w:ascii="Effra" w:hAnsi="Effra"/>
          <w:sz w:val="20"/>
          <w:szCs w:val="20"/>
        </w:rPr>
        <w:t xml:space="preserve"> Please complete each portion of this form </w:t>
      </w:r>
      <w:r w:rsidR="006A1DD2" w:rsidRPr="4D25EA3F">
        <w:rPr>
          <w:rFonts w:ascii="Effra" w:hAnsi="Effra"/>
          <w:sz w:val="20"/>
          <w:szCs w:val="20"/>
        </w:rPr>
        <w:t xml:space="preserve">for </w:t>
      </w:r>
      <w:r w:rsidR="00BF0D00" w:rsidRPr="4D25EA3F">
        <w:rPr>
          <w:rFonts w:ascii="Effra" w:hAnsi="Effra"/>
          <w:sz w:val="20"/>
          <w:szCs w:val="20"/>
        </w:rPr>
        <w:t xml:space="preserve">all </w:t>
      </w:r>
      <w:r w:rsidR="006A1DD2" w:rsidRPr="4D25EA3F">
        <w:rPr>
          <w:rFonts w:ascii="Effra" w:hAnsi="Effra"/>
          <w:sz w:val="20"/>
          <w:szCs w:val="20"/>
        </w:rPr>
        <w:t>electric vehicle charging station</w:t>
      </w:r>
      <w:r w:rsidR="1ECA857C" w:rsidRPr="4D25EA3F">
        <w:rPr>
          <w:rFonts w:ascii="Effra" w:hAnsi="Effra"/>
          <w:sz w:val="20"/>
          <w:szCs w:val="20"/>
        </w:rPr>
        <w:t>s</w:t>
      </w:r>
      <w:r w:rsidR="006A1DD2" w:rsidRPr="4D25EA3F">
        <w:rPr>
          <w:rFonts w:ascii="Effra" w:hAnsi="Effra"/>
          <w:sz w:val="20"/>
          <w:szCs w:val="20"/>
        </w:rPr>
        <w:t xml:space="preserve"> included in the project</w:t>
      </w:r>
      <w:r w:rsidR="0063085B" w:rsidRPr="4D25EA3F">
        <w:rPr>
          <w:rFonts w:ascii="Effra" w:hAnsi="Effra"/>
          <w:sz w:val="20"/>
          <w:szCs w:val="20"/>
        </w:rPr>
        <w:t>. Applications must be submitted to</w:t>
      </w:r>
      <w:r w:rsidR="006F739F" w:rsidRPr="4D25EA3F">
        <w:rPr>
          <w:rFonts w:ascii="Effra" w:hAnsi="Effra"/>
          <w:sz w:val="20"/>
          <w:szCs w:val="20"/>
        </w:rPr>
        <w:t xml:space="preserve"> </w:t>
      </w:r>
      <w:hyperlink r:id="rId11">
        <w:r w:rsidR="1D79F1FE" w:rsidRPr="4D25EA3F">
          <w:rPr>
            <w:rStyle w:val="Hyperlink"/>
            <w:rFonts w:ascii="Effra" w:hAnsi="Effra"/>
            <w:sz w:val="20"/>
            <w:szCs w:val="20"/>
          </w:rPr>
          <w:t>contact@mccac.ca</w:t>
        </w:r>
      </w:hyperlink>
      <w:r w:rsidR="000A1C71" w:rsidRPr="4D25EA3F">
        <w:rPr>
          <w:rFonts w:ascii="Effra" w:hAnsi="Effra"/>
          <w:sz w:val="20"/>
          <w:szCs w:val="20"/>
        </w:rPr>
        <w:t xml:space="preserve"> </w:t>
      </w:r>
      <w:r w:rsidR="004208DD">
        <w:rPr>
          <w:rFonts w:ascii="Effra" w:hAnsi="Effra"/>
          <w:sz w:val="20"/>
          <w:szCs w:val="20"/>
        </w:rPr>
        <w:t xml:space="preserve">as a PDF </w:t>
      </w:r>
      <w:r w:rsidR="006F739F" w:rsidRPr="4D25EA3F">
        <w:rPr>
          <w:rFonts w:ascii="Effra" w:hAnsi="Effra"/>
          <w:sz w:val="20"/>
          <w:szCs w:val="20"/>
        </w:rPr>
        <w:t xml:space="preserve">along with all required attachments as indicated below. </w:t>
      </w:r>
      <w:r w:rsidR="00D90730" w:rsidRPr="4D25EA3F">
        <w:rPr>
          <w:rFonts w:ascii="Effra" w:hAnsi="Effra"/>
          <w:sz w:val="20"/>
          <w:szCs w:val="20"/>
        </w:rPr>
        <w:t xml:space="preserve">We encourage as </w:t>
      </w:r>
      <w:r w:rsidR="00257A13" w:rsidRPr="4D25EA3F">
        <w:rPr>
          <w:rFonts w:ascii="Effra" w:hAnsi="Effra"/>
          <w:sz w:val="20"/>
          <w:szCs w:val="20"/>
        </w:rPr>
        <w:t xml:space="preserve">much </w:t>
      </w:r>
      <w:r w:rsidR="00D90730" w:rsidRPr="4D25EA3F">
        <w:rPr>
          <w:rFonts w:ascii="Effra" w:hAnsi="Effra"/>
          <w:sz w:val="20"/>
          <w:szCs w:val="20"/>
        </w:rPr>
        <w:t>detail</w:t>
      </w:r>
      <w:r w:rsidR="00257A13" w:rsidRPr="4D25EA3F">
        <w:rPr>
          <w:rFonts w:ascii="Effra" w:hAnsi="Effra"/>
          <w:sz w:val="20"/>
          <w:szCs w:val="20"/>
        </w:rPr>
        <w:t xml:space="preserve"> </w:t>
      </w:r>
      <w:r w:rsidR="00D90730" w:rsidRPr="4D25EA3F">
        <w:rPr>
          <w:rFonts w:ascii="Effra" w:hAnsi="Effra"/>
          <w:sz w:val="20"/>
          <w:szCs w:val="20"/>
        </w:rPr>
        <w:t>as possible</w:t>
      </w:r>
      <w:r w:rsidR="005B45F5" w:rsidRPr="4D25EA3F">
        <w:rPr>
          <w:rFonts w:ascii="Effra" w:hAnsi="Effra"/>
          <w:sz w:val="20"/>
          <w:szCs w:val="20"/>
        </w:rPr>
        <w:t>.</w:t>
      </w:r>
      <w:r w:rsidR="00257A13" w:rsidRPr="4D25EA3F">
        <w:rPr>
          <w:rFonts w:ascii="Effra" w:hAnsi="Effra"/>
          <w:sz w:val="20"/>
          <w:szCs w:val="20"/>
        </w:rPr>
        <w:t xml:space="preserve"> </w:t>
      </w:r>
      <w:r w:rsidR="00E53FD8" w:rsidRPr="4D25EA3F">
        <w:rPr>
          <w:rFonts w:ascii="Effra" w:hAnsi="Effra"/>
          <w:sz w:val="20"/>
          <w:szCs w:val="20"/>
        </w:rPr>
        <w:t>This application form allows for up to ten (10) EV charging station entries</w:t>
      </w:r>
      <w:r w:rsidR="00F54E5B" w:rsidRPr="4D25EA3F">
        <w:rPr>
          <w:rFonts w:ascii="Effra" w:hAnsi="Effra"/>
          <w:sz w:val="20"/>
          <w:szCs w:val="20"/>
        </w:rPr>
        <w:t>. A</w:t>
      </w:r>
      <w:r w:rsidR="00A91B5C" w:rsidRPr="4D25EA3F">
        <w:rPr>
          <w:rFonts w:ascii="Effra" w:hAnsi="Effra"/>
          <w:sz w:val="20"/>
          <w:szCs w:val="20"/>
        </w:rPr>
        <w:t xml:space="preserve">dditional entries </w:t>
      </w:r>
      <w:r w:rsidR="00D01114" w:rsidRPr="4D25EA3F">
        <w:rPr>
          <w:rFonts w:ascii="Effra" w:hAnsi="Effra"/>
          <w:sz w:val="20"/>
          <w:szCs w:val="20"/>
        </w:rPr>
        <w:t>can be submitted through an additional application form</w:t>
      </w:r>
      <w:r w:rsidR="00F54E5B" w:rsidRPr="4D25EA3F">
        <w:rPr>
          <w:rFonts w:ascii="Effra" w:hAnsi="Effra"/>
          <w:sz w:val="20"/>
          <w:szCs w:val="20"/>
        </w:rPr>
        <w:t xml:space="preserve"> as needed</w:t>
      </w:r>
      <w:r w:rsidR="00D01114" w:rsidRPr="4D25EA3F">
        <w:rPr>
          <w:rFonts w:ascii="Effra" w:hAnsi="Effra"/>
          <w:sz w:val="20"/>
          <w:szCs w:val="20"/>
        </w:rPr>
        <w:t>.</w:t>
      </w:r>
    </w:p>
    <w:p w14:paraId="17B504AD" w14:textId="16811560" w:rsidR="00E55325" w:rsidRDefault="00E55325" w:rsidP="00A855B9">
      <w:pPr>
        <w:spacing w:after="0"/>
        <w:rPr>
          <w:rFonts w:ascii="Effra" w:hAnsi="Effra"/>
          <w:sz w:val="20"/>
        </w:rPr>
      </w:pPr>
    </w:p>
    <w:p w14:paraId="06119A46" w14:textId="5524C4A7" w:rsidR="00680097" w:rsidRDefault="00E55325" w:rsidP="00A855B9">
      <w:pPr>
        <w:spacing w:after="0"/>
        <w:rPr>
          <w:rFonts w:ascii="Effra" w:hAnsi="Effra"/>
          <w:sz w:val="20"/>
        </w:rPr>
      </w:pPr>
      <w:r w:rsidRPr="00257A13">
        <w:rPr>
          <w:rFonts w:ascii="Effra" w:hAnsi="Effra"/>
          <w:b/>
          <w:bCs/>
          <w:sz w:val="20"/>
        </w:rPr>
        <w:t xml:space="preserve">Please note, </w:t>
      </w:r>
      <w:r w:rsidR="008D21C8" w:rsidRPr="00257A13">
        <w:rPr>
          <w:rFonts w:ascii="Effra" w:hAnsi="Effra"/>
          <w:b/>
          <w:bCs/>
          <w:sz w:val="20"/>
        </w:rPr>
        <w:t xml:space="preserve">retroactive funding is </w:t>
      </w:r>
      <w:r w:rsidR="00D01114">
        <w:rPr>
          <w:rFonts w:ascii="Effra" w:hAnsi="Effra"/>
          <w:b/>
          <w:bCs/>
          <w:sz w:val="20"/>
        </w:rPr>
        <w:t xml:space="preserve">not </w:t>
      </w:r>
      <w:r w:rsidR="008D21C8" w:rsidRPr="00257A13">
        <w:rPr>
          <w:rFonts w:ascii="Effra" w:hAnsi="Effra"/>
          <w:b/>
          <w:bCs/>
          <w:sz w:val="20"/>
        </w:rPr>
        <w:t>available through the EVCP</w:t>
      </w:r>
      <w:r w:rsidR="00906817" w:rsidRPr="00257A13">
        <w:rPr>
          <w:rFonts w:ascii="Effra" w:hAnsi="Effra"/>
          <w:b/>
          <w:bCs/>
          <w:sz w:val="20"/>
        </w:rPr>
        <w:t xml:space="preserve">. </w:t>
      </w:r>
      <w:r w:rsidR="00696B4B">
        <w:rPr>
          <w:rFonts w:ascii="Effra" w:hAnsi="Effra"/>
          <w:b/>
          <w:bCs/>
          <w:sz w:val="20"/>
        </w:rPr>
        <w:t>Participants</w:t>
      </w:r>
      <w:r w:rsidR="00906817" w:rsidRPr="00257A13">
        <w:rPr>
          <w:rFonts w:ascii="Effra" w:hAnsi="Effra"/>
          <w:b/>
          <w:bCs/>
          <w:sz w:val="20"/>
        </w:rPr>
        <w:t xml:space="preserve"> must not initiate work, </w:t>
      </w:r>
      <w:r w:rsidR="00475B9F" w:rsidRPr="00257A13">
        <w:rPr>
          <w:rFonts w:ascii="Effra" w:hAnsi="Effra"/>
          <w:b/>
          <w:bCs/>
          <w:sz w:val="20"/>
        </w:rPr>
        <w:t xml:space="preserve">sign any contracts, or begin construction until their applications have been approved in writing and </w:t>
      </w:r>
      <w:r w:rsidR="00257A13" w:rsidRPr="00257A13">
        <w:rPr>
          <w:rFonts w:ascii="Effra" w:hAnsi="Effra"/>
          <w:b/>
          <w:bCs/>
          <w:sz w:val="20"/>
        </w:rPr>
        <w:t>funding agreements have been duly signed.</w:t>
      </w:r>
      <w:r w:rsidR="00257A13">
        <w:rPr>
          <w:rFonts w:ascii="Effra" w:hAnsi="Effra"/>
          <w:b/>
          <w:bCs/>
          <w:sz w:val="20"/>
        </w:rPr>
        <w:t xml:space="preserve"> </w:t>
      </w:r>
      <w:r w:rsidR="00327726">
        <w:rPr>
          <w:rFonts w:ascii="Effra" w:hAnsi="Effra"/>
          <w:sz w:val="20"/>
        </w:rPr>
        <w:t>If you have any questions</w:t>
      </w:r>
      <w:r w:rsidR="000C5631">
        <w:rPr>
          <w:rFonts w:ascii="Effra" w:hAnsi="Effra"/>
          <w:sz w:val="20"/>
        </w:rPr>
        <w:t xml:space="preserve">, </w:t>
      </w:r>
      <w:r w:rsidR="006B4853">
        <w:rPr>
          <w:rFonts w:ascii="Effra" w:hAnsi="Effra"/>
          <w:sz w:val="20"/>
        </w:rPr>
        <w:t>p</w:t>
      </w:r>
      <w:r w:rsidR="00327726">
        <w:rPr>
          <w:rFonts w:ascii="Effra" w:hAnsi="Effra"/>
          <w:sz w:val="20"/>
        </w:rPr>
        <w:t xml:space="preserve">lease email </w:t>
      </w:r>
      <w:hyperlink r:id="rId12" w:history="1">
        <w:r w:rsidR="00327726" w:rsidRPr="00491863">
          <w:rPr>
            <w:rStyle w:val="Hyperlink"/>
            <w:rFonts w:ascii="Effra" w:hAnsi="Effra"/>
            <w:sz w:val="20"/>
          </w:rPr>
          <w:t>contact@mccac.ca</w:t>
        </w:r>
      </w:hyperlink>
      <w:r w:rsidR="006B4853">
        <w:rPr>
          <w:rFonts w:ascii="Effra" w:hAnsi="Effra"/>
          <w:sz w:val="20"/>
        </w:rPr>
        <w:t xml:space="preserve"> or your designated Action Centre representative.</w:t>
      </w:r>
    </w:p>
    <w:p w14:paraId="21B16997" w14:textId="1657DB23" w:rsidR="006C110D" w:rsidRPr="00A00918" w:rsidRDefault="00A00918" w:rsidP="006037BE">
      <w:pPr>
        <w:spacing w:before="120" w:after="0"/>
        <w:rPr>
          <w:rFonts w:ascii="Effra" w:hAnsi="Effra"/>
          <w:b/>
          <w:color w:val="00AF66"/>
        </w:rPr>
      </w:pPr>
      <w:r>
        <w:rPr>
          <w:rFonts w:ascii="Effra" w:hAnsi="Effra"/>
          <w:b/>
          <w:color w:val="00AF66"/>
          <w:sz w:val="24"/>
          <w:szCs w:val="24"/>
        </w:rPr>
        <w:t>GENERAL INFORMATION</w:t>
      </w:r>
      <w:r w:rsidR="00D02381" w:rsidRPr="00A00918">
        <w:rPr>
          <w:rFonts w:ascii="Effra" w:hAnsi="Effra"/>
          <w:b/>
          <w:color w:val="00AF66"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8"/>
        <w:gridCol w:w="3435"/>
        <w:gridCol w:w="284"/>
        <w:gridCol w:w="1559"/>
        <w:gridCol w:w="3686"/>
      </w:tblGrid>
      <w:tr w:rsidR="007E412A" w:rsidRPr="00825D1B" w14:paraId="43EC9A8A" w14:textId="4AEB8C9A" w:rsidTr="00FB2980">
        <w:trPr>
          <w:trHeight w:val="284"/>
        </w:trPr>
        <w:tc>
          <w:tcPr>
            <w:tcW w:w="1668" w:type="dxa"/>
            <w:vAlign w:val="bottom"/>
          </w:tcPr>
          <w:p w14:paraId="634769B0" w14:textId="4FEB2744" w:rsidR="007E412A" w:rsidRPr="00656BF8" w:rsidRDefault="00D90019" w:rsidP="007E412A">
            <w:pPr>
              <w:spacing w:after="0" w:line="240" w:lineRule="auto"/>
              <w:rPr>
                <w:rFonts w:ascii="Effra" w:hAnsi="Effra"/>
                <w:b/>
                <w:bCs/>
                <w:color w:val="595959" w:themeColor="text1" w:themeTint="A6"/>
                <w:sz w:val="20"/>
              </w:rPr>
            </w:pPr>
            <w:r>
              <w:rPr>
                <w:rFonts w:ascii="Effra" w:hAnsi="Effra"/>
                <w:b/>
                <w:bCs/>
                <w:color w:val="595959" w:themeColor="text1" w:themeTint="A6"/>
                <w:sz w:val="20"/>
              </w:rPr>
              <w:t>Organization</w:t>
            </w:r>
            <w:r w:rsidR="007E412A" w:rsidRPr="00656BF8">
              <w:rPr>
                <w:rFonts w:ascii="Effra" w:hAnsi="Effra"/>
                <w:b/>
                <w:bCs/>
                <w:color w:val="595959" w:themeColor="text1" w:themeTint="A6"/>
                <w:sz w:val="20"/>
              </w:rPr>
              <w:t>:</w:t>
            </w:r>
          </w:p>
        </w:tc>
        <w:tc>
          <w:tcPr>
            <w:tcW w:w="3435" w:type="dxa"/>
            <w:tcBorders>
              <w:bottom w:val="single" w:sz="8" w:space="0" w:color="auto"/>
            </w:tcBorders>
            <w:vAlign w:val="bottom"/>
          </w:tcPr>
          <w:p w14:paraId="45AE7B40" w14:textId="0A17E2A9" w:rsidR="007E412A" w:rsidRPr="00825D1B" w:rsidRDefault="00E02FD8" w:rsidP="007E412A">
            <w:pPr>
              <w:spacing w:after="0" w:line="240" w:lineRule="auto"/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lang w:val="en-US"/>
                </w:rPr>
                <w:id w:val="-1482380274"/>
                <w:placeholder>
                  <w:docPart w:val="CB9B9BDE357D42A5BC3B09998FAE5246"/>
                </w:placeholder>
                <w:showingPlcHdr/>
              </w:sdtPr>
              <w:sdtEndPr/>
              <w:sdtContent>
                <w:r w:rsidR="007E412A" w:rsidRPr="00825D1B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</w:t>
                </w:r>
              </w:sdtContent>
            </w:sdt>
          </w:p>
        </w:tc>
        <w:tc>
          <w:tcPr>
            <w:tcW w:w="284" w:type="dxa"/>
          </w:tcPr>
          <w:p w14:paraId="3D267C52" w14:textId="77777777" w:rsidR="007E412A" w:rsidRPr="00825D1B" w:rsidRDefault="007E412A" w:rsidP="007E412A">
            <w:pPr>
              <w:spacing w:after="0" w:line="240" w:lineRule="auto"/>
              <w:rPr>
                <w:rFonts w:ascii="Effra" w:hAnsi="Effra"/>
                <w:b/>
                <w:sz w:val="20"/>
              </w:rPr>
            </w:pPr>
          </w:p>
        </w:tc>
        <w:tc>
          <w:tcPr>
            <w:tcW w:w="1559" w:type="dxa"/>
            <w:vAlign w:val="bottom"/>
          </w:tcPr>
          <w:p w14:paraId="51BB18D2" w14:textId="5F5074DE" w:rsidR="007E412A" w:rsidRPr="00656BF8" w:rsidRDefault="007E412A" w:rsidP="007E412A">
            <w:pPr>
              <w:spacing w:after="0" w:line="240" w:lineRule="auto"/>
              <w:rPr>
                <w:rFonts w:ascii="Effra" w:hAnsi="Effra"/>
                <w:b/>
                <w:color w:val="595959" w:themeColor="text1" w:themeTint="A6"/>
                <w:sz w:val="20"/>
              </w:rPr>
            </w:pPr>
            <w:r w:rsidRPr="00656BF8">
              <w:rPr>
                <w:rFonts w:ascii="Effra" w:hAnsi="Effra"/>
                <w:b/>
                <w:color w:val="595959" w:themeColor="text1" w:themeTint="A6"/>
                <w:sz w:val="20"/>
              </w:rPr>
              <w:t>Type:</w:t>
            </w:r>
          </w:p>
        </w:tc>
        <w:tc>
          <w:tcPr>
            <w:tcW w:w="3686" w:type="dxa"/>
            <w:tcBorders>
              <w:bottom w:val="single" w:sz="8" w:space="0" w:color="auto"/>
            </w:tcBorders>
            <w:vAlign w:val="bottom"/>
          </w:tcPr>
          <w:p w14:paraId="497DCD88" w14:textId="115F8588" w:rsidR="007E412A" w:rsidRPr="00440110" w:rsidRDefault="00E02FD8" w:rsidP="007E412A">
            <w:pPr>
              <w:spacing w:after="0" w:line="240" w:lineRule="auto"/>
              <w:rPr>
                <w:rFonts w:ascii="Effra" w:hAnsi="Effra"/>
                <w:b/>
                <w:sz w:val="21"/>
                <w:szCs w:val="21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1"/>
                  <w:szCs w:val="21"/>
                  <w:lang w:val="en-US"/>
                </w:rPr>
                <w:alias w:val="Type"/>
                <w:tag w:val="Type"/>
                <w:id w:val="-1563858201"/>
                <w:placeholder>
                  <w:docPart w:val="12BCEE160F3640F9AB55B64EDA80AC72"/>
                </w:placeholder>
                <w:showingPlcHdr/>
                <w:dropDownList>
                  <w:listItem w:displayText="Business" w:value="Business"/>
                  <w:listItem w:displayText="Non-Profit" w:value="Non-Profit"/>
                  <w:listItem w:displayText="Co-Operative" w:value="Co-Operative"/>
                  <w:listItem w:displayText="Indigenous" w:value="Indigenous"/>
                  <w:listItem w:displayText="Institution" w:value="Institution"/>
                  <w:listItem w:displayText="Municipality" w:value="Municipality"/>
                  <w:listItem w:displayText="Other" w:value="Other"/>
                </w:dropDownList>
              </w:sdtPr>
              <w:sdtEndPr/>
              <w:sdtContent>
                <w:r w:rsidR="00DB1EF1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Select an organization type</w:t>
                </w:r>
              </w:sdtContent>
            </w:sdt>
          </w:p>
        </w:tc>
      </w:tr>
      <w:tr w:rsidR="006B4794" w:rsidRPr="00825D1B" w14:paraId="16C062C1" w14:textId="7A42AF39" w:rsidTr="00FB2980">
        <w:trPr>
          <w:trHeight w:val="397"/>
        </w:trPr>
        <w:tc>
          <w:tcPr>
            <w:tcW w:w="1668" w:type="dxa"/>
            <w:vAlign w:val="bottom"/>
          </w:tcPr>
          <w:p w14:paraId="66F17061" w14:textId="0912E055" w:rsidR="006B4794" w:rsidRPr="00656BF8" w:rsidRDefault="006B4794" w:rsidP="006B4794">
            <w:pPr>
              <w:spacing w:after="0" w:line="240" w:lineRule="auto"/>
              <w:rPr>
                <w:rFonts w:ascii="Effra" w:hAnsi="Effra"/>
                <w:b/>
                <w:color w:val="595959" w:themeColor="text1" w:themeTint="A6"/>
                <w:sz w:val="20"/>
              </w:rPr>
            </w:pPr>
            <w:r w:rsidRPr="00656BF8">
              <w:rPr>
                <w:rFonts w:ascii="Effra" w:hAnsi="Effra"/>
                <w:b/>
                <w:color w:val="595959" w:themeColor="text1" w:themeTint="A6"/>
                <w:sz w:val="20"/>
              </w:rPr>
              <w:t>Contact Name:</w:t>
            </w:r>
          </w:p>
        </w:tc>
        <w:tc>
          <w:tcPr>
            <w:tcW w:w="3435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577127AE" w14:textId="515F1EFF" w:rsidR="006B4794" w:rsidRPr="00825D1B" w:rsidRDefault="00E02FD8" w:rsidP="006B4794">
            <w:pPr>
              <w:spacing w:after="0" w:line="240" w:lineRule="auto"/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lang w:val="en-US"/>
                </w:rPr>
                <w:id w:val="1282157675"/>
                <w:placeholder>
                  <w:docPart w:val="1E4BD52F190E4E87BAD9E62BFB6396EA"/>
                </w:placeholder>
                <w:showingPlcHdr/>
              </w:sdtPr>
              <w:sdtEndPr/>
              <w:sdtContent>
                <w:r w:rsidR="006B4794" w:rsidRPr="00825D1B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</w:t>
                </w:r>
              </w:sdtContent>
            </w:sdt>
          </w:p>
        </w:tc>
        <w:tc>
          <w:tcPr>
            <w:tcW w:w="284" w:type="dxa"/>
          </w:tcPr>
          <w:p w14:paraId="1E6FEE58" w14:textId="77777777" w:rsidR="006B4794" w:rsidRPr="00825D1B" w:rsidRDefault="006B4794" w:rsidP="006B4794">
            <w:pPr>
              <w:spacing w:after="0" w:line="240" w:lineRule="auto"/>
              <w:rPr>
                <w:rFonts w:ascii="Effra" w:hAnsi="Effra"/>
                <w:b/>
                <w:sz w:val="20"/>
              </w:rPr>
            </w:pPr>
          </w:p>
        </w:tc>
        <w:tc>
          <w:tcPr>
            <w:tcW w:w="1559" w:type="dxa"/>
            <w:vAlign w:val="bottom"/>
          </w:tcPr>
          <w:p w14:paraId="2B0C3460" w14:textId="6C11005B" w:rsidR="006B4794" w:rsidRPr="00656BF8" w:rsidRDefault="006B4794" w:rsidP="006B4794">
            <w:pPr>
              <w:spacing w:after="0" w:line="240" w:lineRule="auto"/>
              <w:rPr>
                <w:rFonts w:ascii="Effra" w:hAnsi="Effra"/>
                <w:b/>
                <w:color w:val="595959" w:themeColor="text1" w:themeTint="A6"/>
                <w:sz w:val="20"/>
              </w:rPr>
            </w:pPr>
            <w:r w:rsidRPr="00656BF8">
              <w:rPr>
                <w:rFonts w:ascii="Effra" w:hAnsi="Effra"/>
                <w:b/>
                <w:color w:val="595959" w:themeColor="text1" w:themeTint="A6"/>
                <w:sz w:val="20"/>
              </w:rPr>
              <w:t>Contact Title:</w:t>
            </w:r>
          </w:p>
        </w:tc>
        <w:tc>
          <w:tcPr>
            <w:tcW w:w="368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6B490F39" w14:textId="781042E2" w:rsidR="006B4794" w:rsidRPr="00825D1B" w:rsidRDefault="00E02FD8" w:rsidP="006B4794">
            <w:pPr>
              <w:spacing w:after="0" w:line="240" w:lineRule="auto"/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lang w:val="en-US"/>
                </w:rPr>
                <w:id w:val="1684474440"/>
                <w:placeholder>
                  <w:docPart w:val="C853BB7E78194C4D9ED64B76138397F3"/>
                </w:placeholder>
                <w:showingPlcHdr/>
              </w:sdtPr>
              <w:sdtEndPr/>
              <w:sdtContent>
                <w:r w:rsidR="006B4794" w:rsidRPr="00825D1B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</w:t>
                </w:r>
              </w:sdtContent>
            </w:sdt>
          </w:p>
        </w:tc>
      </w:tr>
      <w:tr w:rsidR="006B4794" w:rsidRPr="000875DE" w14:paraId="7C45E84B" w14:textId="6CD9DEBD" w:rsidTr="00FB2980">
        <w:trPr>
          <w:trHeight w:val="397"/>
        </w:trPr>
        <w:tc>
          <w:tcPr>
            <w:tcW w:w="1668" w:type="dxa"/>
            <w:vAlign w:val="bottom"/>
          </w:tcPr>
          <w:p w14:paraId="6D99487F" w14:textId="503BD73A" w:rsidR="006B4794" w:rsidRPr="00656BF8" w:rsidRDefault="006B4794" w:rsidP="006B4794">
            <w:pPr>
              <w:spacing w:after="0" w:line="240" w:lineRule="auto"/>
              <w:rPr>
                <w:rFonts w:ascii="Effra" w:hAnsi="Effra"/>
                <w:b/>
                <w:color w:val="595959" w:themeColor="text1" w:themeTint="A6"/>
                <w:sz w:val="20"/>
              </w:rPr>
            </w:pPr>
            <w:r w:rsidRPr="00656BF8">
              <w:rPr>
                <w:rFonts w:ascii="Effra" w:hAnsi="Effra"/>
                <w:b/>
                <w:color w:val="595959" w:themeColor="text1" w:themeTint="A6"/>
                <w:sz w:val="20"/>
              </w:rPr>
              <w:t>Contact Phone:</w:t>
            </w:r>
          </w:p>
        </w:tc>
        <w:tc>
          <w:tcPr>
            <w:tcW w:w="3435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2C7F2DCB" w14:textId="4934FFEB" w:rsidR="006B4794" w:rsidRPr="00825D1B" w:rsidRDefault="00E02FD8" w:rsidP="006B4794">
            <w:pPr>
              <w:spacing w:after="0" w:line="240" w:lineRule="auto"/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lang w:val="en-US"/>
                </w:rPr>
                <w:id w:val="-1155608592"/>
                <w:placeholder>
                  <w:docPart w:val="69095214DCF4492F938758F23F3452F5"/>
                </w:placeholder>
                <w:showingPlcHdr/>
              </w:sdtPr>
              <w:sdtEndPr/>
              <w:sdtContent>
                <w:r w:rsidR="006B4794" w:rsidRPr="00825D1B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</w:t>
                </w:r>
              </w:sdtContent>
            </w:sdt>
          </w:p>
        </w:tc>
        <w:tc>
          <w:tcPr>
            <w:tcW w:w="284" w:type="dxa"/>
          </w:tcPr>
          <w:p w14:paraId="6958B359" w14:textId="77777777" w:rsidR="006B4794" w:rsidRPr="00825D1B" w:rsidRDefault="006B4794" w:rsidP="006B4794">
            <w:pPr>
              <w:spacing w:after="0" w:line="240" w:lineRule="auto"/>
              <w:rPr>
                <w:rFonts w:ascii="Effra" w:hAnsi="Effra"/>
                <w:b/>
                <w:sz w:val="20"/>
              </w:rPr>
            </w:pPr>
          </w:p>
        </w:tc>
        <w:tc>
          <w:tcPr>
            <w:tcW w:w="1559" w:type="dxa"/>
            <w:vAlign w:val="bottom"/>
          </w:tcPr>
          <w:p w14:paraId="260C8FC0" w14:textId="719F94D4" w:rsidR="006B4794" w:rsidRPr="00656BF8" w:rsidRDefault="006B4794" w:rsidP="006B4794">
            <w:pPr>
              <w:spacing w:after="0" w:line="240" w:lineRule="auto"/>
              <w:rPr>
                <w:rFonts w:ascii="Effra" w:hAnsi="Effra"/>
                <w:b/>
                <w:color w:val="595959" w:themeColor="text1" w:themeTint="A6"/>
                <w:sz w:val="20"/>
              </w:rPr>
            </w:pPr>
            <w:r w:rsidRPr="00656BF8">
              <w:rPr>
                <w:rFonts w:ascii="Effra" w:hAnsi="Effra"/>
                <w:b/>
                <w:color w:val="595959" w:themeColor="text1" w:themeTint="A6"/>
                <w:sz w:val="20"/>
              </w:rPr>
              <w:t>Contact Email:</w:t>
            </w:r>
          </w:p>
        </w:tc>
        <w:tc>
          <w:tcPr>
            <w:tcW w:w="3686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7D42DB30" w14:textId="22E2D589" w:rsidR="006B4794" w:rsidRPr="000875DE" w:rsidRDefault="00E02FD8" w:rsidP="006B4794">
            <w:pPr>
              <w:spacing w:after="0" w:line="240" w:lineRule="auto"/>
              <w:rPr>
                <w:rFonts w:ascii="Effra" w:hAnsi="Effra"/>
                <w:b/>
                <w:sz w:val="20"/>
                <w:u w:val="single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u w:val="single"/>
                  <w:lang w:val="en-US"/>
                </w:rPr>
                <w:id w:val="-2137945881"/>
                <w:placeholder>
                  <w:docPart w:val="B258E0D7B6764349B88D1A32713BA35F"/>
                </w:placeholder>
                <w:showingPlcHdr/>
              </w:sdtPr>
              <w:sdtEndPr/>
              <w:sdtContent>
                <w:r w:rsidR="006B4794" w:rsidRPr="00711845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</w:t>
                </w:r>
              </w:sdtContent>
            </w:sdt>
          </w:p>
        </w:tc>
      </w:tr>
    </w:tbl>
    <w:p w14:paraId="534AAB45" w14:textId="77777777" w:rsidR="000C5631" w:rsidRDefault="000C5631" w:rsidP="007A3290">
      <w:pPr>
        <w:spacing w:after="0"/>
        <w:rPr>
          <w:rFonts w:ascii="Effra" w:hAnsi="Effra"/>
          <w:sz w:val="20"/>
        </w:rPr>
      </w:pPr>
    </w:p>
    <w:p w14:paraId="569E4457" w14:textId="43C763C1" w:rsidR="00C757A9" w:rsidRDefault="0081054B" w:rsidP="007A3290">
      <w:pPr>
        <w:spacing w:after="0"/>
        <w:rPr>
          <w:rFonts w:ascii="Effra" w:hAnsi="Effra"/>
          <w:sz w:val="20"/>
        </w:rPr>
      </w:pPr>
      <w:r w:rsidRPr="007A3290">
        <w:rPr>
          <w:rFonts w:ascii="Effra" w:hAnsi="Effra"/>
          <w:sz w:val="20"/>
        </w:rPr>
        <w:t xml:space="preserve">In Table 1, please describe your intended </w:t>
      </w:r>
      <w:r w:rsidR="00DD0E74">
        <w:rPr>
          <w:rFonts w:ascii="Effra" w:hAnsi="Effra"/>
          <w:sz w:val="20"/>
        </w:rPr>
        <w:t>project including</w:t>
      </w:r>
      <w:r w:rsidR="00C757A9">
        <w:rPr>
          <w:rFonts w:ascii="Effra" w:hAnsi="Effra"/>
          <w:sz w:val="20"/>
        </w:rPr>
        <w:t xml:space="preserve"> the following:</w:t>
      </w:r>
    </w:p>
    <w:tbl>
      <w:tblPr>
        <w:tblStyle w:val="TableGrid"/>
        <w:tblW w:w="11118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3"/>
        <w:gridCol w:w="5003"/>
        <w:gridCol w:w="5583"/>
        <w:gridCol w:w="129"/>
      </w:tblGrid>
      <w:tr w:rsidR="00246E5B" w:rsidRPr="00246E5B" w14:paraId="14D5D2D4" w14:textId="77777777" w:rsidTr="000875DE">
        <w:trPr>
          <w:trHeight w:val="629"/>
        </w:trPr>
        <w:tc>
          <w:tcPr>
            <w:tcW w:w="5406" w:type="dxa"/>
            <w:gridSpan w:val="2"/>
          </w:tcPr>
          <w:p w14:paraId="20D167E0" w14:textId="463EE953" w:rsidR="00246E5B" w:rsidRPr="00246E5B" w:rsidRDefault="00246E5B" w:rsidP="003B73C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714" w:hanging="357"/>
              <w:rPr>
                <w:rFonts w:ascii="Effra" w:hAnsi="Effra"/>
                <w:sz w:val="20"/>
              </w:rPr>
            </w:pPr>
            <w:r w:rsidRPr="00246E5B">
              <w:rPr>
                <w:rFonts w:ascii="Effra" w:hAnsi="Effra"/>
                <w:sz w:val="20"/>
              </w:rPr>
              <w:t>A project description</w:t>
            </w:r>
            <w:r w:rsidR="00283CF7">
              <w:rPr>
                <w:rFonts w:ascii="Effra" w:hAnsi="Effra"/>
                <w:sz w:val="20"/>
              </w:rPr>
              <w:t xml:space="preserve"> </w:t>
            </w:r>
            <w:r w:rsidR="00C07BBD">
              <w:rPr>
                <w:rFonts w:ascii="Effra" w:hAnsi="Effra"/>
                <w:sz w:val="20"/>
              </w:rPr>
              <w:t xml:space="preserve">including </w:t>
            </w:r>
            <w:r w:rsidR="00283CF7">
              <w:rPr>
                <w:rFonts w:ascii="Effra" w:hAnsi="Effra"/>
                <w:sz w:val="20"/>
              </w:rPr>
              <w:t>the motivation for pursuing th</w:t>
            </w:r>
            <w:r w:rsidR="007C4560">
              <w:rPr>
                <w:rFonts w:ascii="Effra" w:hAnsi="Effra"/>
                <w:sz w:val="20"/>
              </w:rPr>
              <w:t>e project</w:t>
            </w:r>
            <w:r w:rsidR="00EF2366">
              <w:rPr>
                <w:rFonts w:ascii="Effra" w:hAnsi="Effra"/>
                <w:sz w:val="20"/>
              </w:rPr>
              <w:t xml:space="preserve"> </w:t>
            </w:r>
            <w:r w:rsidR="00C07BBD">
              <w:rPr>
                <w:rFonts w:ascii="Effra" w:hAnsi="Effra"/>
                <w:sz w:val="20"/>
              </w:rPr>
              <w:t>and</w:t>
            </w:r>
            <w:r w:rsidR="00EF2366">
              <w:rPr>
                <w:rFonts w:ascii="Effra" w:hAnsi="Effra"/>
                <w:sz w:val="20"/>
              </w:rPr>
              <w:t xml:space="preserve"> how the project will </w:t>
            </w:r>
            <w:r w:rsidR="00D70FAE">
              <w:rPr>
                <w:rFonts w:ascii="Effra" w:hAnsi="Effra"/>
                <w:sz w:val="20"/>
              </w:rPr>
              <w:t>support</w:t>
            </w:r>
            <w:r w:rsidR="00EF2366">
              <w:rPr>
                <w:rFonts w:ascii="Effra" w:hAnsi="Effra"/>
                <w:sz w:val="20"/>
              </w:rPr>
              <w:t xml:space="preserve"> the </w:t>
            </w:r>
            <w:r w:rsidR="0059163A">
              <w:rPr>
                <w:rFonts w:ascii="Effra" w:hAnsi="Effra"/>
                <w:sz w:val="20"/>
              </w:rPr>
              <w:t>organization</w:t>
            </w:r>
            <w:r w:rsidR="00EF2366">
              <w:rPr>
                <w:rFonts w:ascii="Effra" w:hAnsi="Effra"/>
                <w:sz w:val="20"/>
              </w:rPr>
              <w:t xml:space="preserve"> and/or </w:t>
            </w:r>
            <w:r w:rsidR="0059163A">
              <w:rPr>
                <w:rFonts w:ascii="Effra" w:hAnsi="Effra"/>
                <w:sz w:val="20"/>
              </w:rPr>
              <w:t>public</w:t>
            </w:r>
          </w:p>
        </w:tc>
        <w:tc>
          <w:tcPr>
            <w:tcW w:w="5712" w:type="dxa"/>
            <w:gridSpan w:val="2"/>
          </w:tcPr>
          <w:p w14:paraId="1C8AD338" w14:textId="220B6EB8" w:rsidR="00246E5B" w:rsidRPr="00246E5B" w:rsidRDefault="00EF2366" w:rsidP="003B73C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714" w:hanging="357"/>
              <w:rPr>
                <w:rFonts w:ascii="Effra" w:hAnsi="Effra"/>
                <w:sz w:val="20"/>
              </w:rPr>
            </w:pPr>
            <w:r w:rsidRPr="00246E5B">
              <w:rPr>
                <w:rFonts w:ascii="Effra" w:hAnsi="Effra"/>
                <w:sz w:val="20"/>
              </w:rPr>
              <w:t xml:space="preserve">The </w:t>
            </w:r>
            <w:r w:rsidR="00660911">
              <w:rPr>
                <w:rFonts w:ascii="Effra" w:hAnsi="Effra"/>
                <w:sz w:val="20"/>
              </w:rPr>
              <w:t>organization</w:t>
            </w:r>
            <w:r>
              <w:rPr>
                <w:rFonts w:ascii="Effra" w:hAnsi="Effra"/>
                <w:sz w:val="20"/>
              </w:rPr>
              <w:t xml:space="preserve">’s </w:t>
            </w:r>
            <w:r w:rsidRPr="00246E5B">
              <w:rPr>
                <w:rFonts w:ascii="Effra" w:hAnsi="Effra"/>
                <w:sz w:val="20"/>
              </w:rPr>
              <w:t>approach to ensur</w:t>
            </w:r>
            <w:r>
              <w:rPr>
                <w:rFonts w:ascii="Effra" w:hAnsi="Effra"/>
                <w:sz w:val="20"/>
              </w:rPr>
              <w:t>ing</w:t>
            </w:r>
            <w:r w:rsidRPr="00246E5B">
              <w:rPr>
                <w:rFonts w:ascii="Effra" w:hAnsi="Effra"/>
                <w:sz w:val="20"/>
              </w:rPr>
              <w:t xml:space="preserve"> stations </w:t>
            </w:r>
            <w:proofErr w:type="gramStart"/>
            <w:r w:rsidRPr="00246E5B">
              <w:rPr>
                <w:rFonts w:ascii="Effra" w:hAnsi="Effra"/>
                <w:sz w:val="20"/>
              </w:rPr>
              <w:t>are</w:t>
            </w:r>
            <w:proofErr w:type="gramEnd"/>
            <w:r w:rsidRPr="00246E5B">
              <w:rPr>
                <w:rFonts w:ascii="Effra" w:hAnsi="Effra"/>
                <w:sz w:val="20"/>
              </w:rPr>
              <w:t xml:space="preserve"> </w:t>
            </w:r>
            <w:r w:rsidR="000C3F70" w:rsidRPr="00246E5B">
              <w:rPr>
                <w:rFonts w:ascii="Effra" w:hAnsi="Effra"/>
                <w:sz w:val="20"/>
              </w:rPr>
              <w:t>visible</w:t>
            </w:r>
            <w:r w:rsidR="000C3F70">
              <w:rPr>
                <w:rFonts w:ascii="Effra" w:hAnsi="Effra"/>
                <w:sz w:val="20"/>
              </w:rPr>
              <w:t>, have appropriate lighting, and are</w:t>
            </w:r>
            <w:r w:rsidR="000C3F70" w:rsidRPr="00246E5B">
              <w:rPr>
                <w:rFonts w:ascii="Effra" w:hAnsi="Effra"/>
                <w:sz w:val="20"/>
              </w:rPr>
              <w:t xml:space="preserve"> </w:t>
            </w:r>
            <w:r w:rsidRPr="00246E5B">
              <w:rPr>
                <w:rFonts w:ascii="Effra" w:hAnsi="Effra"/>
                <w:sz w:val="20"/>
              </w:rPr>
              <w:t>accessible</w:t>
            </w:r>
            <w:r>
              <w:rPr>
                <w:rFonts w:ascii="Effra" w:hAnsi="Effra"/>
                <w:sz w:val="20"/>
              </w:rPr>
              <w:t xml:space="preserve"> 24/7</w:t>
            </w:r>
            <w:r w:rsidR="00105F30">
              <w:rPr>
                <w:rFonts w:ascii="Effra" w:hAnsi="Effra"/>
                <w:sz w:val="20"/>
              </w:rPr>
              <w:t>, 365 days per year</w:t>
            </w:r>
            <w:r>
              <w:rPr>
                <w:rFonts w:ascii="Effra" w:hAnsi="Effra"/>
                <w:sz w:val="20"/>
              </w:rPr>
              <w:t xml:space="preserve"> </w:t>
            </w:r>
            <w:r w:rsidRPr="00246E5B">
              <w:rPr>
                <w:rFonts w:ascii="Effra" w:hAnsi="Effra"/>
                <w:sz w:val="20"/>
              </w:rPr>
              <w:t>(</w:t>
            </w:r>
            <w:r w:rsidR="0014336B">
              <w:rPr>
                <w:rFonts w:ascii="Effra" w:hAnsi="Effra"/>
                <w:sz w:val="20"/>
              </w:rPr>
              <w:t xml:space="preserve">all </w:t>
            </w:r>
            <w:r w:rsidRPr="00246E5B">
              <w:rPr>
                <w:rFonts w:ascii="Effra" w:hAnsi="Effra"/>
                <w:sz w:val="20"/>
              </w:rPr>
              <w:t>if available to the public)</w:t>
            </w:r>
          </w:p>
        </w:tc>
      </w:tr>
      <w:tr w:rsidR="00246E5B" w:rsidRPr="00246E5B" w14:paraId="4B1BABD7" w14:textId="77777777" w:rsidTr="000875DE">
        <w:trPr>
          <w:trHeight w:val="629"/>
        </w:trPr>
        <w:tc>
          <w:tcPr>
            <w:tcW w:w="5406" w:type="dxa"/>
            <w:gridSpan w:val="2"/>
          </w:tcPr>
          <w:p w14:paraId="6A05CD6E" w14:textId="77A6C977" w:rsidR="00246E5B" w:rsidRPr="00456223" w:rsidRDefault="000841FC" w:rsidP="0045622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714" w:hanging="357"/>
              <w:rPr>
                <w:rFonts w:ascii="Effra" w:hAnsi="Effra"/>
                <w:sz w:val="20"/>
              </w:rPr>
            </w:pPr>
            <w:r>
              <w:rPr>
                <w:rFonts w:ascii="Effra" w:hAnsi="Effra"/>
                <w:sz w:val="20"/>
              </w:rPr>
              <w:t>A description of the installation locations</w:t>
            </w:r>
            <w:r w:rsidR="00192C3F">
              <w:rPr>
                <w:rFonts w:ascii="Effra" w:hAnsi="Effra"/>
                <w:sz w:val="20"/>
              </w:rPr>
              <w:t>, pay-for-use configurations, and the intended rate (if applicable)</w:t>
            </w:r>
          </w:p>
        </w:tc>
        <w:tc>
          <w:tcPr>
            <w:tcW w:w="5712" w:type="dxa"/>
            <w:gridSpan w:val="2"/>
          </w:tcPr>
          <w:p w14:paraId="7BA6DA8F" w14:textId="4B262E6D" w:rsidR="00131EFF" w:rsidRPr="00456223" w:rsidRDefault="00702387" w:rsidP="0045622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714" w:hanging="357"/>
              <w:rPr>
                <w:rFonts w:ascii="Effra" w:hAnsi="Effra"/>
                <w:sz w:val="20"/>
              </w:rPr>
            </w:pPr>
            <w:r>
              <w:rPr>
                <w:rFonts w:ascii="Effra" w:hAnsi="Effra"/>
                <w:sz w:val="20"/>
              </w:rPr>
              <w:t xml:space="preserve">Confirmation that each </w:t>
            </w:r>
            <w:r w:rsidRPr="00FF0714">
              <w:rPr>
                <w:rFonts w:ascii="Effra" w:hAnsi="Effra"/>
                <w:sz w:val="20"/>
              </w:rPr>
              <w:t>connector</w:t>
            </w:r>
            <w:r w:rsidR="00875324">
              <w:rPr>
                <w:rFonts w:ascii="Effra" w:hAnsi="Effra"/>
                <w:sz w:val="20"/>
              </w:rPr>
              <w:t xml:space="preserve"> </w:t>
            </w:r>
            <w:r w:rsidR="002201CD">
              <w:rPr>
                <w:rFonts w:ascii="Effra" w:hAnsi="Effra"/>
                <w:sz w:val="20"/>
              </w:rPr>
              <w:t xml:space="preserve">includes a dedicated </w:t>
            </w:r>
            <w:r w:rsidR="00ED4C56">
              <w:rPr>
                <w:rFonts w:ascii="Effra" w:hAnsi="Effra"/>
                <w:sz w:val="20"/>
              </w:rPr>
              <w:t xml:space="preserve">EV-only </w:t>
            </w:r>
            <w:r w:rsidR="002201CD">
              <w:rPr>
                <w:rFonts w:ascii="Effra" w:hAnsi="Effra"/>
                <w:sz w:val="20"/>
              </w:rPr>
              <w:t>parking spot</w:t>
            </w:r>
            <w:r w:rsidR="00462D19">
              <w:rPr>
                <w:rFonts w:ascii="Effra" w:hAnsi="Effra"/>
                <w:sz w:val="20"/>
              </w:rPr>
              <w:t xml:space="preserve"> with appropriate signage</w:t>
            </w:r>
          </w:p>
        </w:tc>
      </w:tr>
      <w:tr w:rsidR="00456223" w:rsidRPr="00246E5B" w14:paraId="6B9A5D9A" w14:textId="77777777" w:rsidTr="000875DE">
        <w:trPr>
          <w:trHeight w:val="1167"/>
        </w:trPr>
        <w:tc>
          <w:tcPr>
            <w:tcW w:w="5406" w:type="dxa"/>
            <w:gridSpan w:val="2"/>
          </w:tcPr>
          <w:p w14:paraId="77CEA21A" w14:textId="286560BC" w:rsidR="00456223" w:rsidRDefault="00BD429B" w:rsidP="006037BE">
            <w:pPr>
              <w:pStyle w:val="ListParagraph"/>
              <w:numPr>
                <w:ilvl w:val="0"/>
                <w:numId w:val="8"/>
              </w:numPr>
              <w:spacing w:after="120" w:line="240" w:lineRule="auto"/>
              <w:ind w:left="714" w:hanging="357"/>
              <w:rPr>
                <w:rFonts w:ascii="Effra" w:hAnsi="Effra"/>
                <w:sz w:val="20"/>
              </w:rPr>
            </w:pPr>
            <w:r>
              <w:rPr>
                <w:rFonts w:ascii="Effra" w:hAnsi="Effra"/>
                <w:sz w:val="20"/>
              </w:rPr>
              <w:t>C</w:t>
            </w:r>
            <w:r w:rsidR="00A92AFB">
              <w:rPr>
                <w:rFonts w:ascii="Effra" w:hAnsi="Effra"/>
                <w:sz w:val="20"/>
              </w:rPr>
              <w:t>onfirmation</w:t>
            </w:r>
            <w:r w:rsidR="006F2D28">
              <w:rPr>
                <w:rFonts w:ascii="Effra" w:hAnsi="Effra"/>
                <w:sz w:val="20"/>
              </w:rPr>
              <w:t xml:space="preserve"> </w:t>
            </w:r>
            <w:r w:rsidR="00A92AFB">
              <w:rPr>
                <w:rFonts w:ascii="Effra" w:hAnsi="Effra"/>
                <w:sz w:val="20"/>
              </w:rPr>
              <w:t xml:space="preserve">that the </w:t>
            </w:r>
            <w:r w:rsidR="00D27CC5">
              <w:rPr>
                <w:rFonts w:ascii="Effra" w:hAnsi="Effra"/>
                <w:sz w:val="20"/>
              </w:rPr>
              <w:t xml:space="preserve">install </w:t>
            </w:r>
            <w:r w:rsidR="00A92AFB">
              <w:rPr>
                <w:rFonts w:ascii="Effra" w:hAnsi="Effra"/>
                <w:sz w:val="20"/>
              </w:rPr>
              <w:t>site</w:t>
            </w:r>
            <w:r w:rsidR="00C35E9B">
              <w:rPr>
                <w:rFonts w:ascii="Effra" w:hAnsi="Effra"/>
                <w:sz w:val="20"/>
              </w:rPr>
              <w:t xml:space="preserve"> will not be impacted by</w:t>
            </w:r>
            <w:r w:rsidR="00A92AFB">
              <w:rPr>
                <w:rFonts w:ascii="Effra" w:hAnsi="Effra"/>
                <w:sz w:val="20"/>
              </w:rPr>
              <w:t xml:space="preserve"> subsurface utilities</w:t>
            </w:r>
            <w:r w:rsidR="00D27CC5">
              <w:rPr>
                <w:rFonts w:ascii="Effra" w:hAnsi="Effra"/>
                <w:sz w:val="20"/>
              </w:rPr>
              <w:t xml:space="preserve"> such as water, gas, </w:t>
            </w:r>
            <w:r w:rsidR="00FF0714">
              <w:rPr>
                <w:rFonts w:ascii="Effra" w:hAnsi="Effra"/>
                <w:sz w:val="20"/>
              </w:rPr>
              <w:t>irrigation,</w:t>
            </w:r>
            <w:r w:rsidR="00D27CC5">
              <w:rPr>
                <w:rFonts w:ascii="Effra" w:hAnsi="Effra"/>
                <w:sz w:val="20"/>
              </w:rPr>
              <w:t xml:space="preserve"> or</w:t>
            </w:r>
            <w:r w:rsidR="006F2D28">
              <w:rPr>
                <w:rFonts w:ascii="Effra" w:hAnsi="Effra"/>
                <w:sz w:val="20"/>
              </w:rPr>
              <w:t xml:space="preserve"> </w:t>
            </w:r>
            <w:r w:rsidR="00225C55">
              <w:rPr>
                <w:rFonts w:ascii="Effra" w:hAnsi="Effra"/>
                <w:sz w:val="20"/>
              </w:rPr>
              <w:t>communication lines</w:t>
            </w:r>
            <w:r w:rsidR="005B7E90">
              <w:rPr>
                <w:rFonts w:ascii="Effra" w:hAnsi="Effra"/>
                <w:sz w:val="20"/>
              </w:rPr>
              <w:t>, if trenching is required</w:t>
            </w:r>
            <w:r w:rsidR="006037BE">
              <w:rPr>
                <w:rFonts w:ascii="Effra" w:hAnsi="Effra"/>
                <w:sz w:val="20"/>
              </w:rPr>
              <w:br/>
            </w:r>
          </w:p>
        </w:tc>
        <w:tc>
          <w:tcPr>
            <w:tcW w:w="5712" w:type="dxa"/>
            <w:gridSpan w:val="2"/>
          </w:tcPr>
          <w:p w14:paraId="4C3331C5" w14:textId="5188AA66" w:rsidR="002244E3" w:rsidRDefault="00BD429B" w:rsidP="003B73C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714" w:hanging="357"/>
              <w:rPr>
                <w:rFonts w:ascii="Effra" w:hAnsi="Effra"/>
                <w:sz w:val="20"/>
              </w:rPr>
            </w:pPr>
            <w:r>
              <w:rPr>
                <w:rFonts w:ascii="Effra" w:hAnsi="Effra"/>
                <w:sz w:val="20"/>
              </w:rPr>
              <w:t>C</w:t>
            </w:r>
            <w:r w:rsidR="002244E3">
              <w:rPr>
                <w:rFonts w:ascii="Effra" w:hAnsi="Effra"/>
                <w:sz w:val="20"/>
              </w:rPr>
              <w:t>onfirmation</w:t>
            </w:r>
            <w:r w:rsidR="006D07BC">
              <w:rPr>
                <w:rFonts w:ascii="Effra" w:hAnsi="Effra"/>
                <w:sz w:val="20"/>
              </w:rPr>
              <w:t xml:space="preserve"> that the </w:t>
            </w:r>
            <w:r w:rsidR="00C30B99">
              <w:rPr>
                <w:rFonts w:ascii="Effra" w:hAnsi="Effra"/>
                <w:sz w:val="20"/>
              </w:rPr>
              <w:t>organization</w:t>
            </w:r>
            <w:r w:rsidR="006D07BC">
              <w:rPr>
                <w:rFonts w:ascii="Effra" w:hAnsi="Effra"/>
                <w:sz w:val="20"/>
              </w:rPr>
              <w:t xml:space="preserve"> understands </w:t>
            </w:r>
            <w:r w:rsidR="00E71EBC">
              <w:rPr>
                <w:rFonts w:ascii="Effra" w:hAnsi="Effra"/>
                <w:sz w:val="20"/>
              </w:rPr>
              <w:t xml:space="preserve">and accepts </w:t>
            </w:r>
            <w:r w:rsidR="009725B3">
              <w:rPr>
                <w:rFonts w:ascii="Effra" w:hAnsi="Effra"/>
                <w:sz w:val="20"/>
              </w:rPr>
              <w:t xml:space="preserve">responsibility for </w:t>
            </w:r>
            <w:r w:rsidR="001A1CC3">
              <w:rPr>
                <w:rFonts w:ascii="Effra" w:hAnsi="Effra"/>
                <w:sz w:val="20"/>
              </w:rPr>
              <w:t>all ongoing operational expenses includin</w:t>
            </w:r>
            <w:r w:rsidR="009725B3">
              <w:rPr>
                <w:rFonts w:ascii="Effra" w:hAnsi="Effra"/>
                <w:sz w:val="20"/>
              </w:rPr>
              <w:t xml:space="preserve">g </w:t>
            </w:r>
            <w:r w:rsidR="001A1CC3">
              <w:rPr>
                <w:rFonts w:ascii="Effra" w:hAnsi="Effra"/>
                <w:sz w:val="20"/>
              </w:rPr>
              <w:t xml:space="preserve">networking fees, </w:t>
            </w:r>
            <w:r w:rsidR="003C410B">
              <w:rPr>
                <w:rFonts w:ascii="Effra" w:hAnsi="Effra"/>
                <w:sz w:val="20"/>
              </w:rPr>
              <w:t xml:space="preserve">electrical demand, </w:t>
            </w:r>
            <w:r w:rsidR="005821CD">
              <w:rPr>
                <w:rFonts w:ascii="Effra" w:hAnsi="Effra"/>
                <w:sz w:val="20"/>
              </w:rPr>
              <w:t>electricity,</w:t>
            </w:r>
            <w:r w:rsidR="003C410B">
              <w:rPr>
                <w:rFonts w:ascii="Effra" w:hAnsi="Effra"/>
                <w:sz w:val="20"/>
              </w:rPr>
              <w:t xml:space="preserve"> </w:t>
            </w:r>
            <w:r w:rsidR="005821CD">
              <w:rPr>
                <w:rFonts w:ascii="Effra" w:hAnsi="Effra"/>
                <w:sz w:val="20"/>
              </w:rPr>
              <w:t xml:space="preserve">and </w:t>
            </w:r>
            <w:r w:rsidR="009725B3">
              <w:rPr>
                <w:rFonts w:ascii="Effra" w:hAnsi="Effra"/>
                <w:sz w:val="20"/>
              </w:rPr>
              <w:t>maintenance</w:t>
            </w:r>
          </w:p>
          <w:p w14:paraId="4D2DA832" w14:textId="2132CB93" w:rsidR="00456223" w:rsidRDefault="00456223" w:rsidP="000A0517">
            <w:pPr>
              <w:pStyle w:val="ListParagraph"/>
              <w:spacing w:after="0" w:line="240" w:lineRule="auto"/>
              <w:ind w:left="714"/>
              <w:rPr>
                <w:rFonts w:ascii="Effra" w:hAnsi="Effra"/>
                <w:sz w:val="20"/>
              </w:rPr>
            </w:pPr>
          </w:p>
        </w:tc>
      </w:tr>
      <w:tr w:rsidR="006F4344" w:rsidRPr="00825D1B" w14:paraId="758EC830" w14:textId="77777777" w:rsidTr="000875D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403" w:type="dxa"/>
          <w:wAfter w:w="129" w:type="dxa"/>
          <w:trHeight w:val="50"/>
        </w:trPr>
        <w:tc>
          <w:tcPr>
            <w:tcW w:w="10586" w:type="dxa"/>
            <w:gridSpan w:val="2"/>
            <w:shd w:val="clear" w:color="auto" w:fill="00C1D5"/>
          </w:tcPr>
          <w:p w14:paraId="134FC03E" w14:textId="6D95A7C9" w:rsidR="006F4344" w:rsidRPr="00825D1B" w:rsidRDefault="000A2A6C" w:rsidP="00A47C20">
            <w:pPr>
              <w:spacing w:after="0" w:line="240" w:lineRule="auto"/>
              <w:rPr>
                <w:rFonts w:ascii="Effra" w:hAnsi="Effra"/>
                <w:b/>
                <w:sz w:val="20"/>
                <w:shd w:val="clear" w:color="auto" w:fill="BABABA"/>
              </w:rPr>
            </w:pPr>
            <w:r>
              <w:rPr>
                <w:rFonts w:ascii="Effra" w:hAnsi="Effra"/>
                <w:b/>
                <w:color w:val="FFFFFF" w:themeColor="background1"/>
                <w:sz w:val="20"/>
              </w:rPr>
              <w:t xml:space="preserve">Table 1: Project </w:t>
            </w:r>
            <w:r w:rsidR="00A1045B">
              <w:rPr>
                <w:rFonts w:ascii="Effra" w:hAnsi="Effra"/>
                <w:b/>
                <w:color w:val="FFFFFF" w:themeColor="background1"/>
                <w:sz w:val="20"/>
              </w:rPr>
              <w:t>Description</w:t>
            </w:r>
          </w:p>
        </w:tc>
      </w:tr>
      <w:tr w:rsidR="006F4344" w:rsidRPr="00825D1B" w14:paraId="00F74CEC" w14:textId="77777777" w:rsidTr="0029797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403" w:type="dxa"/>
          <w:wAfter w:w="129" w:type="dxa"/>
          <w:trHeight w:val="3199"/>
        </w:trPr>
        <w:tc>
          <w:tcPr>
            <w:tcW w:w="10586" w:type="dxa"/>
            <w:gridSpan w:val="2"/>
          </w:tcPr>
          <w:p w14:paraId="5C95FC27" w14:textId="589FEB6F" w:rsidR="006F4344" w:rsidRPr="00A923FF" w:rsidRDefault="00E02FD8" w:rsidP="00A47C20">
            <w:pPr>
              <w:spacing w:after="0" w:line="240" w:lineRule="auto"/>
              <w:rPr>
                <w:rFonts w:ascii="Effra" w:eastAsia="Times New Roman" w:hAnsi="Effra" w:cs="Tahom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  <w:szCs w:val="20"/>
                  <w:lang w:val="en-US"/>
                </w:rPr>
                <w:id w:val="-1537278223"/>
                <w:placeholder>
                  <w:docPart w:val="F414153E087A4E33BF7E66579326674C"/>
                </w:placeholder>
                <w:showingPlcHdr/>
              </w:sdtPr>
              <w:sdtEndPr/>
              <w:sdtContent>
                <w:r w:rsidR="006F4344" w:rsidRPr="00A923FF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</w:tbl>
    <w:p w14:paraId="2018EECD" w14:textId="3912F617" w:rsidR="0029797E" w:rsidRPr="0029797E" w:rsidRDefault="0029797E" w:rsidP="0029797E">
      <w:pPr>
        <w:rPr>
          <w:rFonts w:ascii="Effra" w:hAnsi="Effra" w:cs="Arial"/>
          <w:sz w:val="20"/>
        </w:rPr>
        <w:sectPr w:rsidR="0029797E" w:rsidRPr="0029797E" w:rsidSect="00010311">
          <w:headerReference w:type="default" r:id="rId13"/>
          <w:footerReference w:type="default" r:id="rId14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AEAFE6A" w14:textId="605460F8" w:rsidR="00010311" w:rsidRDefault="00010311">
      <w:pPr>
        <w:spacing w:after="0" w:line="240" w:lineRule="auto"/>
        <w:rPr>
          <w:rFonts w:ascii="Effra" w:hAnsi="Effra" w:cs="Arial"/>
          <w:sz w:val="20"/>
        </w:rPr>
      </w:pPr>
    </w:p>
    <w:p w14:paraId="4E037B81" w14:textId="267351ED" w:rsidR="00010311" w:rsidRPr="000610CD" w:rsidRDefault="00C261FE">
      <w:pPr>
        <w:spacing w:after="0" w:line="240" w:lineRule="auto"/>
        <w:rPr>
          <w:rFonts w:ascii="Effra" w:hAnsi="Effra" w:cs="Arial"/>
          <w:b/>
          <w:bCs/>
          <w:sz w:val="20"/>
          <w:lang w:val="en-US"/>
        </w:rPr>
      </w:pPr>
      <w:r>
        <w:rPr>
          <w:rFonts w:ascii="Effra" w:hAnsi="Effra" w:cs="Arial"/>
          <w:bCs/>
          <w:sz w:val="20"/>
          <w:lang w:val="en-US"/>
        </w:rPr>
        <w:t xml:space="preserve">In Table 2, please add details for each EV charging station. </w:t>
      </w:r>
      <w:r w:rsidR="00A331F1">
        <w:rPr>
          <w:rFonts w:ascii="Effra" w:hAnsi="Effra" w:cs="Arial"/>
          <w:bCs/>
          <w:sz w:val="20"/>
          <w:lang w:val="en-US"/>
        </w:rPr>
        <w:t xml:space="preserve">You can find the technical details on each EV charging station from the specification sheet provided by the manufacturer or contractor. </w:t>
      </w:r>
      <w:r w:rsidR="004855FC">
        <w:rPr>
          <w:rFonts w:ascii="Effra" w:hAnsi="Effra" w:cs="Arial"/>
          <w:sz w:val="20"/>
        </w:rPr>
        <w:t xml:space="preserve">Note, to be eligible for funding, </w:t>
      </w:r>
      <w:r w:rsidR="004855FC" w:rsidRPr="000610CD">
        <w:rPr>
          <w:rFonts w:ascii="Effra" w:hAnsi="Effra" w:cs="Arial"/>
          <w:b/>
          <w:bCs/>
          <w:sz w:val="20"/>
        </w:rPr>
        <w:t>all stations must be networked EV chargers</w:t>
      </w:r>
      <w:r w:rsidR="00B74477">
        <w:rPr>
          <w:rFonts w:ascii="Effra" w:hAnsi="Effra" w:cs="Arial"/>
          <w:b/>
          <w:bCs/>
          <w:sz w:val="20"/>
        </w:rPr>
        <w:t>.</w:t>
      </w:r>
      <w:r w:rsidR="006825C5">
        <w:rPr>
          <w:rFonts w:ascii="Effra" w:hAnsi="Effra" w:cs="Arial"/>
          <w:b/>
          <w:bCs/>
          <w:sz w:val="20"/>
        </w:rPr>
        <w:br/>
      </w:r>
    </w:p>
    <w:tbl>
      <w:tblPr>
        <w:tblStyle w:val="TableGrid"/>
        <w:tblW w:w="1445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2480"/>
        <w:gridCol w:w="2481"/>
        <w:gridCol w:w="1708"/>
        <w:gridCol w:w="1709"/>
        <w:gridCol w:w="1159"/>
        <w:gridCol w:w="1159"/>
        <w:gridCol w:w="1160"/>
        <w:gridCol w:w="1159"/>
        <w:gridCol w:w="1018"/>
      </w:tblGrid>
      <w:tr w:rsidR="005303E6" w:rsidRPr="00825D1B" w14:paraId="57A73164" w14:textId="7D791674" w:rsidTr="006E0850">
        <w:trPr>
          <w:trHeight w:val="404"/>
        </w:trPr>
        <w:tc>
          <w:tcPr>
            <w:tcW w:w="14459" w:type="dxa"/>
            <w:gridSpan w:val="10"/>
            <w:shd w:val="clear" w:color="auto" w:fill="00C1D5"/>
          </w:tcPr>
          <w:p w14:paraId="295F5781" w14:textId="00B7834B" w:rsidR="005303E6" w:rsidRDefault="005303E6" w:rsidP="00A15C14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5303E6">
              <w:rPr>
                <w:rFonts w:ascii="Effra" w:hAnsi="Effra"/>
                <w:b/>
                <w:color w:val="FFFFFF" w:themeColor="background1"/>
                <w:sz w:val="20"/>
              </w:rPr>
              <w:t>Table 2: Electric Vehicle Charging Station Details</w:t>
            </w:r>
          </w:p>
        </w:tc>
      </w:tr>
      <w:tr w:rsidR="00505AE4" w:rsidRPr="00825D1B" w14:paraId="40E067E2" w14:textId="77777777" w:rsidTr="006E0850">
        <w:trPr>
          <w:trHeight w:val="720"/>
        </w:trPr>
        <w:tc>
          <w:tcPr>
            <w:tcW w:w="426" w:type="dxa"/>
            <w:shd w:val="clear" w:color="auto" w:fill="00C1D5"/>
          </w:tcPr>
          <w:p w14:paraId="7C374D1B" w14:textId="5D4132F8" w:rsidR="005303E6" w:rsidRPr="002F6228" w:rsidRDefault="005303E6" w:rsidP="005303E6">
            <w:pPr>
              <w:spacing w:after="0" w:line="240" w:lineRule="auto"/>
              <w:jc w:val="center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#</w:t>
            </w:r>
          </w:p>
        </w:tc>
        <w:tc>
          <w:tcPr>
            <w:tcW w:w="2480" w:type="dxa"/>
            <w:shd w:val="clear" w:color="auto" w:fill="00C1D5"/>
          </w:tcPr>
          <w:p w14:paraId="7095FAE5" w14:textId="294D3521" w:rsidR="005303E6" w:rsidRPr="002F6228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Installation Location Name</w:t>
            </w:r>
          </w:p>
        </w:tc>
        <w:tc>
          <w:tcPr>
            <w:tcW w:w="2481" w:type="dxa"/>
            <w:shd w:val="clear" w:color="auto" w:fill="00C1D5"/>
          </w:tcPr>
          <w:p w14:paraId="44C70739" w14:textId="11FBEF15" w:rsidR="005303E6" w:rsidRPr="002F6228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Installation Location Address</w:t>
            </w:r>
          </w:p>
        </w:tc>
        <w:tc>
          <w:tcPr>
            <w:tcW w:w="1708" w:type="dxa"/>
            <w:shd w:val="clear" w:color="auto" w:fill="00C1D5"/>
          </w:tcPr>
          <w:p w14:paraId="226CDC11" w14:textId="090FC609" w:rsidR="005303E6" w:rsidRPr="002F6228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Charger Brand and Model</w:t>
            </w:r>
          </w:p>
        </w:tc>
        <w:tc>
          <w:tcPr>
            <w:tcW w:w="1709" w:type="dxa"/>
            <w:shd w:val="clear" w:color="auto" w:fill="00C1D5"/>
          </w:tcPr>
          <w:p w14:paraId="45434128" w14:textId="3D2CECBC" w:rsidR="005303E6" w:rsidRPr="002F6228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Charge Level</w:t>
            </w:r>
            <w:r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and Number of Connectors</w:t>
            </w:r>
          </w:p>
        </w:tc>
        <w:tc>
          <w:tcPr>
            <w:tcW w:w="1159" w:type="dxa"/>
            <w:shd w:val="clear" w:color="auto" w:fill="00C1D5"/>
          </w:tcPr>
          <w:p w14:paraId="40277239" w14:textId="7F82BB3D" w:rsidR="005303E6" w:rsidRPr="002F6228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Charger Plug Type</w:t>
            </w:r>
          </w:p>
        </w:tc>
        <w:tc>
          <w:tcPr>
            <w:tcW w:w="1159" w:type="dxa"/>
            <w:shd w:val="clear" w:color="auto" w:fill="00C1D5"/>
          </w:tcPr>
          <w:p w14:paraId="4455D49E" w14:textId="55561649" w:rsidR="005303E6" w:rsidRPr="002F6228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Charging Voltage (V)</w:t>
            </w:r>
          </w:p>
        </w:tc>
        <w:tc>
          <w:tcPr>
            <w:tcW w:w="1160" w:type="dxa"/>
            <w:shd w:val="clear" w:color="auto" w:fill="00C1D5"/>
          </w:tcPr>
          <w:p w14:paraId="2BCA780F" w14:textId="2811548A" w:rsidR="005303E6" w:rsidRPr="002F6228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Power </w:t>
            </w:r>
            <w:r w:rsidR="00F17582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Output</w:t>
            </w:r>
            <w:r w:rsidRPr="002F6228"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 xml:space="preserve"> (kW)</w:t>
            </w:r>
          </w:p>
        </w:tc>
        <w:tc>
          <w:tcPr>
            <w:tcW w:w="1159" w:type="dxa"/>
            <w:shd w:val="clear" w:color="auto" w:fill="00C1D5"/>
          </w:tcPr>
          <w:p w14:paraId="116C95F1" w14:textId="72D84B5E" w:rsidR="005303E6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Intended Use</w:t>
            </w:r>
          </w:p>
        </w:tc>
        <w:tc>
          <w:tcPr>
            <w:tcW w:w="1018" w:type="dxa"/>
            <w:shd w:val="clear" w:color="auto" w:fill="00C1D5"/>
          </w:tcPr>
          <w:p w14:paraId="0DC104C3" w14:textId="6ED0501A" w:rsidR="005303E6" w:rsidRDefault="005303E6" w:rsidP="005303E6">
            <w:pPr>
              <w:spacing w:after="0" w:line="240" w:lineRule="auto"/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rFonts w:ascii="Effra" w:eastAsia="Times New Roman" w:hAnsi="Effra"/>
                <w:b/>
                <w:bCs/>
                <w:color w:val="FFFFFF" w:themeColor="background1"/>
                <w:sz w:val="20"/>
                <w:szCs w:val="20"/>
                <w:lang w:val="en-US"/>
              </w:rPr>
              <w:t>Pay-for-Use</w:t>
            </w:r>
          </w:p>
        </w:tc>
      </w:tr>
      <w:tr w:rsidR="004D6BAF" w:rsidRPr="00825D1B" w14:paraId="73C2B1F9" w14:textId="19F04F49" w:rsidTr="006E0850">
        <w:trPr>
          <w:trHeight w:val="711"/>
        </w:trPr>
        <w:tc>
          <w:tcPr>
            <w:tcW w:w="426" w:type="dxa"/>
            <w:vAlign w:val="center"/>
          </w:tcPr>
          <w:p w14:paraId="5B7A397A" w14:textId="7FF921FA" w:rsidR="007D6B38" w:rsidRPr="007D6B38" w:rsidRDefault="004D6BAF" w:rsidP="007D6B38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2480" w:type="dxa"/>
          </w:tcPr>
          <w:p w14:paraId="441EB0E2" w14:textId="3C5B82D3" w:rsidR="004D6BAF" w:rsidRPr="00681FF0" w:rsidRDefault="00E02FD8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804916561"/>
                <w:placeholder>
                  <w:docPart w:val="1331120DCC4443EF88ECFAD19EB9F105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687499A1" w14:textId="0231E9FD" w:rsidR="004D6BAF" w:rsidRPr="00681FF0" w:rsidRDefault="00E02FD8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959094300"/>
                <w:placeholder>
                  <w:docPart w:val="3C42EF7FB4AA4625A271B2ED2C6FF867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5C3692EC" w14:textId="7CE6D09E" w:rsidR="004D6BAF" w:rsidRPr="00681FF0" w:rsidRDefault="00E02FD8" w:rsidP="004D6BAF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66921733"/>
                <w:placeholder>
                  <w:docPart w:val="24AD0754D3704EACAF7163F21CB23F15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Style w:val="Heading1Char"/>
              <w:rFonts w:ascii="Effra" w:eastAsia="Calibri" w:hAnsi="Effra"/>
              <w:b w:val="0"/>
              <w:bCs w:val="0"/>
              <w:color w:val="808080"/>
              <w:sz w:val="20"/>
              <w:szCs w:val="20"/>
              <w:shd w:val="clear" w:color="auto" w:fill="FFFFCC"/>
            </w:rPr>
            <w:alias w:val="Charge Level"/>
            <w:tag w:val="Charge Level"/>
            <w:id w:val="487216487"/>
            <w:placeholder>
              <w:docPart w:val="7AEBE7B7B5D740418B389DED4FF16218"/>
            </w:placeholder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>
            <w:rPr>
              <w:rStyle w:val="Heading1Char"/>
            </w:rPr>
          </w:sdtEndPr>
          <w:sdtContent>
            <w:tc>
              <w:tcPr>
                <w:tcW w:w="1709" w:type="dxa"/>
              </w:tcPr>
              <w:p w14:paraId="51441945" w14:textId="71ADAFC8" w:rsidR="004D6BAF" w:rsidRPr="00681FF0" w:rsidRDefault="006938F9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20"/>
                    <w:szCs w:val="20"/>
                    <w:lang w:val="en-US"/>
                  </w:rPr>
                </w:pPr>
                <w:r w:rsidRPr="006938F9">
                  <w:rPr>
                    <w:rStyle w:val="Heading1Char"/>
                    <w:rFonts w:ascii="Effra" w:eastAsia="Calibri" w:hAnsi="Effra"/>
                    <w:b w:val="0"/>
                    <w:bCs w:val="0"/>
                    <w:color w:val="808080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2A17372F" w14:textId="39DE0A2A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1251888474"/>
                <w:placeholder>
                  <w:docPart w:val="64571A8B8A054230B9DF22FBE39FC4D2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310DCB96" w14:textId="1DB6B63D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080760146"/>
                <w:placeholder>
                  <w:docPart w:val="F3CC9D582CE34A13AA43BE1DAE23A665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59902071" w14:textId="7E30CCF9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488862668"/>
                <w:placeholder>
                  <w:docPart w:val="F8D3177BF3F14AE2975C30FC48900CD4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7F9D9D2A" w14:textId="19B9A29A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1248419118"/>
                <w:placeholder>
                  <w:docPart w:val="9ABCD4580039452AB0DCF336FF08D5A1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331E6935" w14:textId="5326813E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1769964063"/>
                <w:placeholder>
                  <w:docPart w:val="625CD8150A294127BB0E1AC1BC6B054D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35523EC0" w14:textId="7291C611" w:rsidTr="006E0850">
        <w:trPr>
          <w:trHeight w:val="711"/>
        </w:trPr>
        <w:tc>
          <w:tcPr>
            <w:tcW w:w="426" w:type="dxa"/>
            <w:vAlign w:val="center"/>
          </w:tcPr>
          <w:p w14:paraId="2CA1F8BD" w14:textId="040A853A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2480" w:type="dxa"/>
          </w:tcPr>
          <w:p w14:paraId="0F327FFE" w14:textId="58B1E999" w:rsidR="004D6BAF" w:rsidRPr="00681FF0" w:rsidRDefault="00E02FD8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924374737"/>
                <w:placeholder>
                  <w:docPart w:val="C7AC3B5EEFB54F43813027F118135A09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1F64E15B" w14:textId="0C6E6553" w:rsidR="004D6BAF" w:rsidRPr="00681FF0" w:rsidRDefault="00E02FD8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320801625"/>
                <w:placeholder>
                  <w:docPart w:val="144BEBB12A5F4DE48E98C042AF10A482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7C262EBB" w14:textId="027C6E26" w:rsidR="004D6BAF" w:rsidRPr="00681FF0" w:rsidRDefault="00E02FD8" w:rsidP="004D6BAF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702823334"/>
                <w:placeholder>
                  <w:docPart w:val="A3BDDCF530864F70A2EF98A5B40F46B6"/>
                </w:placeholder>
                <w:showingPlcHdr/>
              </w:sdtPr>
              <w:sdtEndPr/>
              <w:sdtContent>
                <w:r w:rsidR="00500550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742076876"/>
            <w:placeholder>
              <w:docPart w:val="BE5BAC4347584375A5D791EABA8A6E2A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3FE684DB" w14:textId="4EED006E" w:rsidR="004D6BAF" w:rsidRPr="00681FF0" w:rsidRDefault="004A54FE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20"/>
                    <w:szCs w:val="20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76055949" w14:textId="5EED2909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1488667160"/>
                <w:placeholder>
                  <w:docPart w:val="C5928A5D8B5D469598FF737EBA1E7545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59A51D62" w14:textId="057A16FC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462411769"/>
                <w:placeholder>
                  <w:docPart w:val="CCF76DFAC376496AA802AA29513AB035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04364872" w14:textId="31345E46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70717853"/>
                <w:placeholder>
                  <w:docPart w:val="3FB4BBC3960943F788EE6D460EDAB180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2B2380B4" w14:textId="6D7DC464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531459794"/>
                <w:placeholder>
                  <w:docPart w:val="AD5D45352ABA46DC8F1496795800E615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5D6873C8" w14:textId="21F0101A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1099215121"/>
                <w:placeholder>
                  <w:docPart w:val="DC36B8880589454BBC3D3BD0FBE9EFD9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78F33DF4" w14:textId="7ED13F8A" w:rsidTr="006E0850">
        <w:trPr>
          <w:trHeight w:val="711"/>
        </w:trPr>
        <w:tc>
          <w:tcPr>
            <w:tcW w:w="426" w:type="dxa"/>
            <w:vAlign w:val="center"/>
          </w:tcPr>
          <w:p w14:paraId="393D5E13" w14:textId="22A5B2B3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2480" w:type="dxa"/>
          </w:tcPr>
          <w:p w14:paraId="2F3E2D62" w14:textId="47EC8B89" w:rsidR="004D6BAF" w:rsidRPr="00681FF0" w:rsidRDefault="00E02FD8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092774038"/>
                <w:placeholder>
                  <w:docPart w:val="D00EFA50DE1A4BA48919FBD9B5A28474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7F5FD613" w14:textId="4E6B7B84" w:rsidR="004D6BAF" w:rsidRPr="00681FF0" w:rsidRDefault="00E02FD8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16805967"/>
                <w:placeholder>
                  <w:docPart w:val="7B6F60279A3042B3A4DF28C184F11176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1AA49010" w14:textId="086010CD" w:rsidR="004D6BAF" w:rsidRPr="00681FF0" w:rsidRDefault="00E02FD8" w:rsidP="004D6BAF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839229168"/>
                <w:placeholder>
                  <w:docPart w:val="ABC77986DF1A4FFC82A3F63E5C6A89E2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-42602146"/>
            <w:placeholder>
              <w:docPart w:val="2BAD50888C1D410684E6F84F4C3F1EC7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46BAF520" w14:textId="0B31C0CB" w:rsidR="004D6BAF" w:rsidRPr="00681FF0" w:rsidRDefault="004A54FE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20"/>
                    <w:szCs w:val="20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2706A0D1" w14:textId="429D0AA9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2143022037"/>
                <w:placeholder>
                  <w:docPart w:val="7EDBFD7A4C8440F8AF61D8F7B8C4E4BB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76F4458C" w14:textId="37D06656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769382674"/>
                <w:placeholder>
                  <w:docPart w:val="8374CB2A0D8541369C2542348DEBBF90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4DA0AEB1" w14:textId="411179F9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5798163"/>
                <w:placeholder>
                  <w:docPart w:val="9608A84460224CEBBE762D1136FDB54D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48246392" w14:textId="509EF4E3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1565100441"/>
                <w:placeholder>
                  <w:docPart w:val="1692333CC7E0444A9178DB8990811B0B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3C7F869F" w14:textId="5AD04696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-1262140965"/>
                <w:placeholder>
                  <w:docPart w:val="CEE50A0666CE404BB87EA139B047D979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3A86A4B5" w14:textId="28777549" w:rsidTr="006E0850">
        <w:trPr>
          <w:trHeight w:val="711"/>
        </w:trPr>
        <w:tc>
          <w:tcPr>
            <w:tcW w:w="426" w:type="dxa"/>
            <w:vAlign w:val="center"/>
          </w:tcPr>
          <w:p w14:paraId="24AD1068" w14:textId="41C0DF9A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 xml:space="preserve"> 4</w:t>
            </w:r>
          </w:p>
        </w:tc>
        <w:tc>
          <w:tcPr>
            <w:tcW w:w="2480" w:type="dxa"/>
          </w:tcPr>
          <w:p w14:paraId="269CC443" w14:textId="66723F20" w:rsidR="004D6BAF" w:rsidRPr="00681FF0" w:rsidRDefault="00E02FD8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834139870"/>
                <w:placeholder>
                  <w:docPart w:val="ADBC65DF5FFD4CA18F3844199AA273C3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6721F350" w14:textId="26EF891A" w:rsidR="004D6BAF" w:rsidRPr="00681FF0" w:rsidRDefault="00E02FD8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151056136"/>
                <w:placeholder>
                  <w:docPart w:val="A933E0E321B84848A33597177B4AEA94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1C802E03" w14:textId="687145FD" w:rsidR="004D6BAF" w:rsidRPr="00681FF0" w:rsidRDefault="00E02FD8" w:rsidP="004D6BAF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46224244"/>
                <w:placeholder>
                  <w:docPart w:val="02E1D30A9DF5422786E265DF6BCC95C9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-599714419"/>
            <w:placeholder>
              <w:docPart w:val="20191716BC804F2F9FC85D6979DAE1D5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230BE23B" w14:textId="0C736BDE" w:rsidR="004D6BAF" w:rsidRPr="00681FF0" w:rsidRDefault="004A54FE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20"/>
                    <w:szCs w:val="20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73156445" w14:textId="73D946BA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1108115254"/>
                <w:placeholder>
                  <w:docPart w:val="147C3D2618804163ADB2F3C8C3CDA3FB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379E67FE" w14:textId="50F2D233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032247316"/>
                <w:placeholder>
                  <w:docPart w:val="C8204AAA878A4462B7E7F9561239DD71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03E21DB8" w14:textId="5681176D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779533604"/>
                <w:placeholder>
                  <w:docPart w:val="129B9FFA29324F73BB37C903FD857333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424549EB" w14:textId="10EB134B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1476903629"/>
                <w:placeholder>
                  <w:docPart w:val="68E84DBDF954436D8A42D397F84B3D11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09DB4225" w14:textId="19361B98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-175886720"/>
                <w:placeholder>
                  <w:docPart w:val="66B88929D3744DCAB28070547BEDB0A6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6D33D0AE" w14:textId="317F0B75" w:rsidTr="006E0850">
        <w:trPr>
          <w:trHeight w:val="711"/>
        </w:trPr>
        <w:tc>
          <w:tcPr>
            <w:tcW w:w="426" w:type="dxa"/>
            <w:vAlign w:val="center"/>
          </w:tcPr>
          <w:p w14:paraId="2A0CC8D3" w14:textId="31F8BBF4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2480" w:type="dxa"/>
          </w:tcPr>
          <w:p w14:paraId="5A69899F" w14:textId="4FEA314D" w:rsidR="004D6BAF" w:rsidRPr="00681FF0" w:rsidRDefault="00E02FD8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084866872"/>
                <w:placeholder>
                  <w:docPart w:val="17602A3777484A7A8D9183623AF94FE0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1DD178BF" w14:textId="22277305" w:rsidR="004D6BAF" w:rsidRPr="00681FF0" w:rsidRDefault="00E02FD8" w:rsidP="004D6BAF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423314587"/>
                <w:placeholder>
                  <w:docPart w:val="3BA1322BC2954B2593C33D8882AA662B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08120504" w14:textId="5C96D99E" w:rsidR="004D6BAF" w:rsidRPr="00681FF0" w:rsidRDefault="00E02FD8" w:rsidP="004D6BAF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464623589"/>
                <w:placeholder>
                  <w:docPart w:val="9BD89202108740D8971AE5F37A53CCB7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1752076697"/>
            <w:placeholder>
              <w:docPart w:val="25C82A8C0B324C20A24E9578C6EBBACE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1A21B836" w14:textId="791E4C16" w:rsidR="004D6BAF" w:rsidRPr="00681FF0" w:rsidRDefault="004A54FE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20"/>
                    <w:szCs w:val="20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47048126" w14:textId="2C85B363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2020839674"/>
                <w:placeholder>
                  <w:docPart w:val="FF11B73C32F54CB59A3EBA0C83877BB5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0287E1C5" w14:textId="0E76CA05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011255134"/>
                <w:placeholder>
                  <w:docPart w:val="83D51127912C4FCEAC8CCB2AC8F4E80E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1C115C34" w14:textId="316CA5DD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213541016"/>
                <w:placeholder>
                  <w:docPart w:val="FCC610BC062C4773AFC004FB7DE9F57C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08CA380A" w14:textId="73EDCB0E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202244018"/>
                <w:placeholder>
                  <w:docPart w:val="8EAD77EA3FFB4786BFF019FF7594B07A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71E75E6B" w14:textId="478D9095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-1771997127"/>
                <w:placeholder>
                  <w:docPart w:val="4A1E9D6ED8544AFA87B86604633A2B16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74A3DAFD" w14:textId="2EA98A48" w:rsidTr="006E0850">
        <w:trPr>
          <w:trHeight w:val="711"/>
        </w:trPr>
        <w:tc>
          <w:tcPr>
            <w:tcW w:w="426" w:type="dxa"/>
            <w:vAlign w:val="center"/>
          </w:tcPr>
          <w:p w14:paraId="7B664CB8" w14:textId="1A09A5C4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2480" w:type="dxa"/>
          </w:tcPr>
          <w:p w14:paraId="1E9A2768" w14:textId="3023CD07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971363397"/>
                <w:placeholder>
                  <w:docPart w:val="C19236C77A564EAC8F1D24420F9003F0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1AE67E4D" w14:textId="53C245B7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79439454"/>
                <w:placeholder>
                  <w:docPart w:val="066F31F9982446BF9CAAD521DD27A300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17880852" w14:textId="106FE7A9" w:rsidR="004D6BAF" w:rsidRPr="00681FF0" w:rsidRDefault="00E02FD8" w:rsidP="004D6BAF">
            <w:pPr>
              <w:spacing w:after="0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744722276"/>
                <w:placeholder>
                  <w:docPart w:val="BB248E8A31F1422CB3D183A18B9942BF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1814367865"/>
            <w:placeholder>
              <w:docPart w:val="593EA80A2B99458FAD35EA4146E3CAD1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58B3FC0B" w14:textId="6C0616EF" w:rsidR="004D6BAF" w:rsidRPr="00681FF0" w:rsidRDefault="004D6BAF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20"/>
                    <w:szCs w:val="20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2AB3BFD7" w14:textId="37701C63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1921677032"/>
                <w:placeholder>
                  <w:docPart w:val="AC91C28D86EB4D429D01E647C37810FE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0BD90C10" w14:textId="0C324B6D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55102641"/>
                <w:placeholder>
                  <w:docPart w:val="105DAFF7D2C24A3A94892CFDF78AB14E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20B08207" w14:textId="006CF9B1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804741742"/>
                <w:placeholder>
                  <w:docPart w:val="D605853BE44945A4835D084EED25EE19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29EC9884" w14:textId="01611DEA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1864499155"/>
                <w:placeholder>
                  <w:docPart w:val="01DC97B629F04038953EAD22BD3DDD18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392ACA0B" w14:textId="056CE872" w:rsidR="004D6BAF" w:rsidRPr="00681FF0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1350987549"/>
                <w:placeholder>
                  <w:docPart w:val="7E3033FCC0B146D9922F77EC9EF783C1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60CC8D67" w14:textId="35F83C88" w:rsidTr="006E0850">
        <w:trPr>
          <w:trHeight w:val="711"/>
        </w:trPr>
        <w:tc>
          <w:tcPr>
            <w:tcW w:w="426" w:type="dxa"/>
            <w:vAlign w:val="center"/>
          </w:tcPr>
          <w:p w14:paraId="23F80A05" w14:textId="7F2907B9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2480" w:type="dxa"/>
          </w:tcPr>
          <w:p w14:paraId="7DA520D4" w14:textId="687D52CB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970667441"/>
                <w:placeholder>
                  <w:docPart w:val="9DE636638C3F488A9F7F35EFFD94B636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42E95C00" w14:textId="5EF95273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612013002"/>
                <w:placeholder>
                  <w:docPart w:val="4E5002F540F4469F9A571C6C49826D8F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0D7B56ED" w14:textId="30170727" w:rsidR="004D6BAF" w:rsidRDefault="00E02FD8" w:rsidP="004D6BAF">
            <w:pPr>
              <w:spacing w:after="0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018348135"/>
                <w:placeholder>
                  <w:docPart w:val="FECBE3191C3043AAB634023C8F46889C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-1095397902"/>
            <w:placeholder>
              <w:docPart w:val="BB2602A192C64A27873EEF857E90D4B5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4FC27D4A" w14:textId="7540C74F" w:rsidR="004D6BAF" w:rsidRDefault="004D6BAF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18"/>
                    <w:szCs w:val="18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52090E8E" w14:textId="46C0EF77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175033015"/>
                <w:placeholder>
                  <w:docPart w:val="A27B162DD2F446D082FF974689E7C064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734D6CC0" w14:textId="008447C7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882864030"/>
                <w:placeholder>
                  <w:docPart w:val="01BD507105614F8D8C582365B630EF91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7C51FF07" w14:textId="3550560B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030364994"/>
                <w:placeholder>
                  <w:docPart w:val="910568CB4F4A4AA49037A9D1B4C943ED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69FB17CA" w14:textId="6DBC8D0D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1018079742"/>
                <w:placeholder>
                  <w:docPart w:val="8C91FF429F4E4A4BA5ED026E8B96B986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0F36FACF" w14:textId="36796A05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-2048899159"/>
                <w:placeholder>
                  <w:docPart w:val="552C048DA20447E4BADF82D904960733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2852F9C4" w14:textId="695A962B" w:rsidTr="006E0850">
        <w:trPr>
          <w:trHeight w:val="711"/>
        </w:trPr>
        <w:tc>
          <w:tcPr>
            <w:tcW w:w="426" w:type="dxa"/>
            <w:vAlign w:val="center"/>
          </w:tcPr>
          <w:p w14:paraId="2CB688CA" w14:textId="641A34E6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2480" w:type="dxa"/>
          </w:tcPr>
          <w:p w14:paraId="71AA79CF" w14:textId="2ADE1A00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065821774"/>
                <w:placeholder>
                  <w:docPart w:val="D699E5176655497CAF6B624D5CF2CDE4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340FDE87" w14:textId="1DDCDEDF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059166287"/>
                <w:placeholder>
                  <w:docPart w:val="E6D83422615F4C6E8F1BBC7E3BB1D9EB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5FD8C346" w14:textId="7E7A24F4" w:rsidR="004D6BAF" w:rsidRDefault="00E02FD8" w:rsidP="004D6BAF">
            <w:pPr>
              <w:spacing w:after="0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921914077"/>
                <w:placeholder>
                  <w:docPart w:val="6F60EC6D5330417E93BF140B3C178D0F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2084629761"/>
            <w:placeholder>
              <w:docPart w:val="C241CC4469274A2082E4A289CC048299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19C8334B" w14:textId="593BFFD7" w:rsidR="004D6BAF" w:rsidRDefault="004D6BAF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18"/>
                    <w:szCs w:val="18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1C78B8CA" w14:textId="326F2F3C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2093607610"/>
                <w:placeholder>
                  <w:docPart w:val="E5481B4A943A464199B0669B9BF4912B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30647613" w14:textId="6DC25317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616021652"/>
                <w:placeholder>
                  <w:docPart w:val="E7AE3818AEA546A595CF95EA5F163E86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191288BA" w14:textId="6601B777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47077264"/>
                <w:placeholder>
                  <w:docPart w:val="EF67AFC795854302A89EA1BCDF4CF294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569835C0" w14:textId="012BD15F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810253488"/>
                <w:placeholder>
                  <w:docPart w:val="C21F312EB22D4327B3726BA254CD3365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533FEAE1" w14:textId="5FC2839A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1488744419"/>
                <w:placeholder>
                  <w:docPart w:val="25BE9FB6C96942C484CC7C984D4A545A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7BDC8814" w14:textId="1F061557" w:rsidTr="006E0850">
        <w:trPr>
          <w:trHeight w:val="711"/>
        </w:trPr>
        <w:tc>
          <w:tcPr>
            <w:tcW w:w="426" w:type="dxa"/>
            <w:vAlign w:val="center"/>
          </w:tcPr>
          <w:p w14:paraId="51E8B84C" w14:textId="5C6C3C96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2480" w:type="dxa"/>
          </w:tcPr>
          <w:p w14:paraId="67F310E0" w14:textId="25984D31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329511664"/>
                <w:placeholder>
                  <w:docPart w:val="487EA34119DE40528CAA9291FDE6E8B0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72DB5656" w14:textId="3D5EC35D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435783674"/>
                <w:placeholder>
                  <w:docPart w:val="C6F9F17F737F4784A0A4647FEA24967A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638C0FD6" w14:textId="2EE890EA" w:rsidR="004D6BAF" w:rsidRDefault="00E02FD8" w:rsidP="004D6BAF">
            <w:pPr>
              <w:spacing w:after="0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433464662"/>
                <w:placeholder>
                  <w:docPart w:val="5D92AC803C4C42A097E20289E3A3A9C7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-618527499"/>
            <w:placeholder>
              <w:docPart w:val="79E5FBA57247420EA97CE8680125DB6E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0F48627B" w14:textId="391BDBB5" w:rsidR="004D6BAF" w:rsidRDefault="004D6BAF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18"/>
                    <w:szCs w:val="18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5E92731F" w14:textId="15FA0011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1736225964"/>
                <w:placeholder>
                  <w:docPart w:val="03B712129D40476FAC1611BF8A5E07B7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66F6C513" w14:textId="52FA833B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998849229"/>
                <w:placeholder>
                  <w:docPart w:val="1C24EE885AFA4F829ADC6D6C8B9ECB95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23F3532E" w14:textId="6AE83768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402636911"/>
                <w:placeholder>
                  <w:docPart w:val="64CC36AAC89B4196AF4789F1D4ECAFFB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26433888" w14:textId="76A92040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554519305"/>
                <w:placeholder>
                  <w:docPart w:val="E24A2424F3CF4F6F8B3E7A5B8F907096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476D789B" w14:textId="2037524C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-576436573"/>
                <w:placeholder>
                  <w:docPart w:val="B7A5A44983404E279F903DC94CFAEE0E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  <w:tr w:rsidR="004D6BAF" w:rsidRPr="00825D1B" w14:paraId="661A4D05" w14:textId="43A661CA" w:rsidTr="006E0850">
        <w:trPr>
          <w:trHeight w:val="711"/>
        </w:trPr>
        <w:tc>
          <w:tcPr>
            <w:tcW w:w="426" w:type="dxa"/>
            <w:vAlign w:val="center"/>
          </w:tcPr>
          <w:p w14:paraId="0C1116B2" w14:textId="73F8BFAD" w:rsidR="004D6BAF" w:rsidRPr="007D6B38" w:rsidRDefault="004D6BAF" w:rsidP="004D6BAF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10</w:t>
            </w:r>
          </w:p>
        </w:tc>
        <w:tc>
          <w:tcPr>
            <w:tcW w:w="2480" w:type="dxa"/>
          </w:tcPr>
          <w:p w14:paraId="06A05FA4" w14:textId="5ED60673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495421094"/>
                <w:placeholder>
                  <w:docPart w:val="FD74E145E06A4632945473C581C829F8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2481" w:type="dxa"/>
          </w:tcPr>
          <w:p w14:paraId="5181DA2A" w14:textId="7779A305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209638398"/>
                <w:placeholder>
                  <w:docPart w:val="6A24687CF4BE4DD6B02181655AEB59BA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708" w:type="dxa"/>
          </w:tcPr>
          <w:p w14:paraId="7D9B50F3" w14:textId="2B0C269E" w:rsidR="004D6BAF" w:rsidRDefault="00E02FD8" w:rsidP="004D6BAF">
            <w:pPr>
              <w:spacing w:after="0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40147668"/>
                <w:placeholder>
                  <w:docPart w:val="D964A3CF716647FEA4CBEBE9E0006B53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sdt>
          <w:sdtPr>
            <w:rPr>
              <w:rFonts w:ascii="Effra" w:eastAsia="Times New Roman" w:hAnsi="Effra"/>
              <w:color w:val="000000"/>
              <w:sz w:val="20"/>
              <w:szCs w:val="20"/>
              <w:lang w:val="en-US"/>
            </w:rPr>
            <w:alias w:val="Charge Level"/>
            <w:tag w:val="Charge Level"/>
            <w:id w:val="565226872"/>
            <w:placeholder>
              <w:docPart w:val="1F2470FF812A4B4E89A0EF685649C009"/>
            </w:placeholder>
            <w:showingPlcHdr/>
            <w15:color w:val="969696"/>
            <w:comboBox>
              <w:listItem w:displayText="Level 2, 1 connector" w:value="Level 2, 1 connector"/>
              <w:listItem w:displayText="Level 2, 2 connectors" w:value="Level 2, 2 connectors"/>
              <w:listItem w:displayText="Level 3, 1 connector" w:value="Level 3, 1 connector"/>
              <w:listItem w:displayText="Level 3, 2 connectors" w:value="Level 3, 2 connectors"/>
            </w:comboBox>
          </w:sdtPr>
          <w:sdtEndPr/>
          <w:sdtContent>
            <w:tc>
              <w:tcPr>
                <w:tcW w:w="1709" w:type="dxa"/>
              </w:tcPr>
              <w:p w14:paraId="4A7D765C" w14:textId="1B3D55F9" w:rsidR="004D6BAF" w:rsidRDefault="004D6BAF" w:rsidP="004D6BAF">
                <w:pPr>
                  <w:spacing w:after="0" w:line="240" w:lineRule="auto"/>
                  <w:rPr>
                    <w:rFonts w:ascii="Effra" w:eastAsia="Times New Roman" w:hAnsi="Effra"/>
                    <w:color w:val="000000"/>
                    <w:sz w:val="18"/>
                    <w:szCs w:val="18"/>
                    <w:lang w:val="en-US"/>
                  </w:rPr>
                </w:pPr>
                <w:r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Charge Level</w:t>
                </w:r>
              </w:p>
            </w:tc>
          </w:sdtContent>
        </w:sdt>
        <w:tc>
          <w:tcPr>
            <w:tcW w:w="1159" w:type="dxa"/>
          </w:tcPr>
          <w:p w14:paraId="4392A54C" w14:textId="05DF9F69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lug Type"/>
                <w:tag w:val="Plug Type"/>
                <w:id w:val="-1216813981"/>
                <w:placeholder>
                  <w:docPart w:val="358210295E0E40818587888A79C48CCE"/>
                </w:placeholder>
                <w:showingPlcHdr/>
                <w15:color w:val="969696"/>
                <w:comboBox>
                  <w:listItem w:displayText="SAE J1772" w:value="SAE J1772"/>
                  <w:listItem w:displayText="CCS" w:value="CCS"/>
                  <w:listItem w:displayText="CHAdeMO" w:value="CHAdeMO"/>
                  <w:listItem w:displayText="CCS &amp; CHAdeMO" w:value="CCS &amp; CHAdeMO"/>
                  <w:listItem w:displayText="Tesla" w:value="Tesla"/>
                </w:comboBox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Choose Plug Type</w:t>
                </w:r>
              </w:sdtContent>
            </w:sdt>
          </w:p>
        </w:tc>
        <w:tc>
          <w:tcPr>
            <w:tcW w:w="1159" w:type="dxa"/>
          </w:tcPr>
          <w:p w14:paraId="4A327978" w14:textId="6F8946C5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608106361"/>
                <w:placeholder>
                  <w:docPart w:val="DAFF9BA7CE054EAA9BBA4C8F4626CEFB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60" w:type="dxa"/>
          </w:tcPr>
          <w:p w14:paraId="0D6AC677" w14:textId="69A26F30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765037867"/>
                <w:placeholder>
                  <w:docPart w:val="A2209D414CE54AFF9398E3706CC3BE2B"/>
                </w:placeholder>
                <w:showingPlcHdr/>
              </w:sdtPr>
              <w:sdtEndPr/>
              <w:sdtContent>
                <w:r w:rsidR="004D6BAF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1159" w:type="dxa"/>
          </w:tcPr>
          <w:p w14:paraId="155E84D3" w14:textId="700CC845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Intended Use"/>
                <w:tag w:val="Intended Use"/>
                <w:id w:val="-974054070"/>
                <w:placeholder>
                  <w:docPart w:val="23DF2C41599B461080AD09C8DF690C45"/>
                </w:placeholder>
                <w:showingPlcHdr/>
                <w15:color w:val="969696"/>
                <w:comboBox>
                  <w:listItem w:displayText="Public Use" w:value="Public Use"/>
                  <w:listItem w:displayText="Private Use" w:value="Private Use"/>
                </w:comboBox>
              </w:sdtPr>
              <w:sdtEndPr/>
              <w:sdtContent>
                <w:r w:rsidR="004D6BAF" w:rsidRPr="001F7B77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 xml:space="preserve">Public or Private </w:t>
                </w:r>
              </w:sdtContent>
            </w:sdt>
          </w:p>
        </w:tc>
        <w:tc>
          <w:tcPr>
            <w:tcW w:w="1018" w:type="dxa"/>
          </w:tcPr>
          <w:p w14:paraId="61026177" w14:textId="6D7D790F" w:rsidR="004D6BAF" w:rsidRDefault="00E02FD8" w:rsidP="004D6BAF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alias w:val="Pay-for-Use"/>
                <w:tag w:val="Pay-for-Use"/>
                <w:id w:val="-672565542"/>
                <w:placeholder>
                  <w:docPart w:val="0D9B8AE714BC4BC6833A6E9921AC8423"/>
                </w:placeholder>
                <w:showingPlcHdr/>
                <w15:color w:val="969696"/>
                <w:comboBox>
                  <w:listItem w:displayText="Yes" w:value="Yes"/>
                  <w:listItem w:displayText="No" w:value="No"/>
                </w:comboBox>
              </w:sdtPr>
              <w:sdtEndPr/>
              <w:sdtContent>
                <w:r w:rsidR="004D6BAF" w:rsidRPr="006F0ED3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Yes or No</w:t>
                </w:r>
              </w:sdtContent>
            </w:sdt>
          </w:p>
        </w:tc>
      </w:tr>
    </w:tbl>
    <w:p w14:paraId="7E90C403" w14:textId="184B4087" w:rsidR="003E4C63" w:rsidRDefault="003E4C63" w:rsidP="00CF10CE">
      <w:pPr>
        <w:spacing w:after="0" w:line="240" w:lineRule="auto"/>
        <w:rPr>
          <w:rFonts w:ascii="Effra" w:hAnsi="Effra"/>
          <w:sz w:val="20"/>
        </w:rPr>
      </w:pPr>
    </w:p>
    <w:p w14:paraId="72F425A6" w14:textId="0BBB9B91" w:rsidR="005B5FA7" w:rsidRDefault="00967338" w:rsidP="00CF10CE">
      <w:pPr>
        <w:spacing w:after="0" w:line="240" w:lineRule="auto"/>
        <w:rPr>
          <w:rFonts w:ascii="Effra" w:hAnsi="Effra"/>
          <w:sz w:val="20"/>
          <w:szCs w:val="20"/>
        </w:rPr>
      </w:pPr>
      <w:r w:rsidRPr="51811042">
        <w:rPr>
          <w:rFonts w:ascii="Effra" w:hAnsi="Effra"/>
          <w:sz w:val="20"/>
          <w:szCs w:val="20"/>
        </w:rPr>
        <w:t xml:space="preserve">In Table 3, </w:t>
      </w:r>
      <w:r w:rsidR="00F723CC" w:rsidRPr="51811042">
        <w:rPr>
          <w:rFonts w:ascii="Effra" w:hAnsi="Effra"/>
          <w:sz w:val="20"/>
          <w:szCs w:val="20"/>
        </w:rPr>
        <w:t xml:space="preserve">please include the </w:t>
      </w:r>
      <w:r w:rsidR="006713DA" w:rsidRPr="51811042">
        <w:rPr>
          <w:rFonts w:ascii="Effra" w:hAnsi="Effra"/>
          <w:sz w:val="20"/>
          <w:szCs w:val="20"/>
        </w:rPr>
        <w:t xml:space="preserve">expected </w:t>
      </w:r>
      <w:r w:rsidR="007A1C97" w:rsidRPr="51811042">
        <w:rPr>
          <w:rFonts w:ascii="Effra" w:hAnsi="Effra"/>
          <w:sz w:val="20"/>
          <w:szCs w:val="20"/>
        </w:rPr>
        <w:t xml:space="preserve">pre-GST </w:t>
      </w:r>
      <w:r w:rsidR="006713DA" w:rsidRPr="51811042">
        <w:rPr>
          <w:rFonts w:ascii="Effra" w:hAnsi="Effra"/>
          <w:sz w:val="20"/>
          <w:szCs w:val="20"/>
        </w:rPr>
        <w:t xml:space="preserve">costs in each category for </w:t>
      </w:r>
      <w:r w:rsidR="00F85656" w:rsidRPr="51811042">
        <w:rPr>
          <w:rFonts w:ascii="Effra" w:hAnsi="Effra"/>
          <w:sz w:val="20"/>
          <w:szCs w:val="20"/>
        </w:rPr>
        <w:t xml:space="preserve">each corresponding </w:t>
      </w:r>
      <w:r w:rsidR="006713DA" w:rsidRPr="51811042">
        <w:rPr>
          <w:rFonts w:ascii="Effra" w:hAnsi="Effra"/>
          <w:sz w:val="20"/>
          <w:szCs w:val="20"/>
        </w:rPr>
        <w:t xml:space="preserve">EV charging </w:t>
      </w:r>
      <w:r w:rsidR="00F85656" w:rsidRPr="51811042">
        <w:rPr>
          <w:rFonts w:ascii="Effra" w:hAnsi="Effra"/>
          <w:sz w:val="20"/>
          <w:szCs w:val="20"/>
        </w:rPr>
        <w:t>station</w:t>
      </w:r>
      <w:r w:rsidR="006713DA" w:rsidRPr="51811042">
        <w:rPr>
          <w:rFonts w:ascii="Effra" w:hAnsi="Effra"/>
          <w:sz w:val="20"/>
          <w:szCs w:val="20"/>
        </w:rPr>
        <w:t xml:space="preserve"> listed in Table 2.</w:t>
      </w:r>
      <w:r w:rsidR="005E6B56" w:rsidRPr="51811042">
        <w:rPr>
          <w:rFonts w:ascii="Effra" w:hAnsi="Effra"/>
          <w:sz w:val="20"/>
          <w:szCs w:val="20"/>
        </w:rPr>
        <w:t xml:space="preserve"> Each cost included should be supported by</w:t>
      </w:r>
      <w:r w:rsidR="00A2369F" w:rsidRPr="51811042">
        <w:rPr>
          <w:rFonts w:ascii="Effra" w:hAnsi="Effra"/>
          <w:sz w:val="20"/>
          <w:szCs w:val="20"/>
        </w:rPr>
        <w:t xml:space="preserve"> itemized</w:t>
      </w:r>
      <w:r w:rsidR="005E6B56" w:rsidRPr="51811042">
        <w:rPr>
          <w:rFonts w:ascii="Effra" w:hAnsi="Effra"/>
          <w:sz w:val="20"/>
          <w:szCs w:val="20"/>
        </w:rPr>
        <w:t xml:space="preserve"> quote</w:t>
      </w:r>
      <w:r w:rsidR="003F12C3" w:rsidRPr="51811042">
        <w:rPr>
          <w:rFonts w:ascii="Effra" w:hAnsi="Effra"/>
          <w:sz w:val="20"/>
          <w:szCs w:val="20"/>
        </w:rPr>
        <w:t>s</w:t>
      </w:r>
      <w:r w:rsidR="002F2440" w:rsidRPr="51811042">
        <w:rPr>
          <w:rFonts w:ascii="Effra" w:hAnsi="Effra"/>
          <w:sz w:val="20"/>
          <w:szCs w:val="20"/>
        </w:rPr>
        <w:t xml:space="preserve"> submitted </w:t>
      </w:r>
      <w:r w:rsidR="00A34024">
        <w:rPr>
          <w:rFonts w:ascii="Effra" w:hAnsi="Effra"/>
          <w:sz w:val="20"/>
          <w:szCs w:val="20"/>
        </w:rPr>
        <w:t>as attachments to</w:t>
      </w:r>
      <w:r w:rsidR="002F2440" w:rsidRPr="51811042">
        <w:rPr>
          <w:rFonts w:ascii="Effra" w:hAnsi="Effra"/>
          <w:sz w:val="20"/>
          <w:szCs w:val="20"/>
        </w:rPr>
        <w:t xml:space="preserve"> this application</w:t>
      </w:r>
      <w:r w:rsidR="00A2369F" w:rsidRPr="51811042">
        <w:rPr>
          <w:rFonts w:ascii="Effra" w:hAnsi="Effra"/>
          <w:sz w:val="20"/>
          <w:szCs w:val="20"/>
        </w:rPr>
        <w:t xml:space="preserve">. </w:t>
      </w:r>
      <w:r w:rsidR="009375F4" w:rsidRPr="51811042">
        <w:rPr>
          <w:rFonts w:ascii="Effra" w:hAnsi="Effra"/>
          <w:sz w:val="20"/>
          <w:szCs w:val="20"/>
        </w:rPr>
        <w:t xml:space="preserve">To be eligible for a rebate, </w:t>
      </w:r>
      <w:r w:rsidR="007013BE">
        <w:rPr>
          <w:rFonts w:ascii="Effra" w:hAnsi="Effra"/>
          <w:sz w:val="20"/>
          <w:szCs w:val="20"/>
        </w:rPr>
        <w:t>participants</w:t>
      </w:r>
      <w:r w:rsidR="009375F4" w:rsidRPr="51811042">
        <w:rPr>
          <w:rFonts w:ascii="Effra" w:hAnsi="Effra"/>
          <w:sz w:val="20"/>
          <w:szCs w:val="20"/>
        </w:rPr>
        <w:t xml:space="preserve"> must provide a final invoice and proof of payment for each item listed in Table 3</w:t>
      </w:r>
      <w:r w:rsidR="00D52EEC" w:rsidRPr="51811042">
        <w:rPr>
          <w:rFonts w:ascii="Effra" w:hAnsi="Effra"/>
          <w:sz w:val="20"/>
          <w:szCs w:val="20"/>
        </w:rPr>
        <w:t xml:space="preserve"> along with all other required project completion documents as outlined in the EVCP</w:t>
      </w:r>
      <w:r w:rsidR="00C05C5F">
        <w:rPr>
          <w:rFonts w:ascii="Effra" w:hAnsi="Effra"/>
          <w:sz w:val="20"/>
          <w:szCs w:val="20"/>
        </w:rPr>
        <w:t>-SG</w:t>
      </w:r>
      <w:r w:rsidR="00D52EEC" w:rsidRPr="51811042">
        <w:rPr>
          <w:rFonts w:ascii="Effra" w:hAnsi="Effra"/>
          <w:sz w:val="20"/>
          <w:szCs w:val="20"/>
        </w:rPr>
        <w:t xml:space="preserve"> Guidebook</w:t>
      </w:r>
      <w:r w:rsidR="009375F4" w:rsidRPr="51811042">
        <w:rPr>
          <w:rFonts w:ascii="Effra" w:hAnsi="Effra"/>
          <w:sz w:val="20"/>
          <w:szCs w:val="20"/>
        </w:rPr>
        <w:t>.</w:t>
      </w:r>
      <w:r w:rsidR="00F40009">
        <w:rPr>
          <w:rFonts w:ascii="Effra" w:hAnsi="Effra"/>
          <w:sz w:val="20"/>
          <w:szCs w:val="20"/>
        </w:rPr>
        <w:t xml:space="preserve"> </w:t>
      </w:r>
      <w:r w:rsidR="00C65FF4">
        <w:rPr>
          <w:rFonts w:ascii="Effra" w:hAnsi="Effra"/>
          <w:sz w:val="20"/>
          <w:szCs w:val="20"/>
        </w:rPr>
        <w:t xml:space="preserve">The </w:t>
      </w:r>
      <w:r w:rsidR="00F40009">
        <w:rPr>
          <w:rFonts w:ascii="Effra" w:hAnsi="Effra"/>
          <w:sz w:val="20"/>
          <w:szCs w:val="20"/>
        </w:rPr>
        <w:t>MCCAC recommends</w:t>
      </w:r>
      <w:r w:rsidR="001E3539">
        <w:rPr>
          <w:rFonts w:ascii="Effra" w:hAnsi="Effra"/>
          <w:sz w:val="20"/>
          <w:szCs w:val="20"/>
        </w:rPr>
        <w:t xml:space="preserve"> </w:t>
      </w:r>
      <w:r w:rsidR="00920FA2">
        <w:rPr>
          <w:rFonts w:ascii="Effra" w:hAnsi="Effra"/>
          <w:sz w:val="20"/>
          <w:szCs w:val="20"/>
        </w:rPr>
        <w:t>evaluat</w:t>
      </w:r>
      <w:r w:rsidR="00623608">
        <w:rPr>
          <w:rFonts w:ascii="Effra" w:hAnsi="Effra"/>
          <w:sz w:val="20"/>
          <w:szCs w:val="20"/>
        </w:rPr>
        <w:t>ing</w:t>
      </w:r>
      <w:r w:rsidR="00920FA2">
        <w:rPr>
          <w:rFonts w:ascii="Effra" w:hAnsi="Effra"/>
          <w:sz w:val="20"/>
          <w:szCs w:val="20"/>
        </w:rPr>
        <w:t xml:space="preserve"> </w:t>
      </w:r>
      <w:r w:rsidR="0045008C">
        <w:rPr>
          <w:rFonts w:ascii="Effra" w:hAnsi="Effra"/>
          <w:sz w:val="20"/>
          <w:szCs w:val="20"/>
        </w:rPr>
        <w:t>two</w:t>
      </w:r>
      <w:r w:rsidR="00920FA2">
        <w:rPr>
          <w:rFonts w:ascii="Effra" w:hAnsi="Effra"/>
          <w:sz w:val="20"/>
          <w:szCs w:val="20"/>
        </w:rPr>
        <w:t xml:space="preserve"> or more </w:t>
      </w:r>
      <w:r w:rsidR="00506F55">
        <w:rPr>
          <w:rFonts w:ascii="Effra" w:hAnsi="Effra"/>
          <w:sz w:val="20"/>
          <w:szCs w:val="20"/>
        </w:rPr>
        <w:t>quotes from</w:t>
      </w:r>
      <w:r w:rsidR="009A76C0">
        <w:rPr>
          <w:rFonts w:ascii="Effra" w:hAnsi="Effra"/>
          <w:sz w:val="20"/>
          <w:szCs w:val="20"/>
        </w:rPr>
        <w:t xml:space="preserve"> </w:t>
      </w:r>
      <w:r w:rsidR="00FB51A9">
        <w:rPr>
          <w:rFonts w:ascii="Effra" w:hAnsi="Effra"/>
          <w:sz w:val="20"/>
          <w:szCs w:val="20"/>
        </w:rPr>
        <w:t>each provider.</w:t>
      </w:r>
    </w:p>
    <w:p w14:paraId="090718A8" w14:textId="70498FF6" w:rsidR="00A962F7" w:rsidRDefault="00A962F7" w:rsidP="00CF10CE">
      <w:pPr>
        <w:spacing w:after="0" w:line="240" w:lineRule="auto"/>
        <w:rPr>
          <w:rFonts w:ascii="Effra" w:hAnsi="Effra"/>
          <w:sz w:val="20"/>
        </w:rPr>
      </w:pPr>
    </w:p>
    <w:tbl>
      <w:tblPr>
        <w:tblStyle w:val="TableGrid"/>
        <w:tblW w:w="5022" w:type="pct"/>
        <w:tblLook w:val="04A0" w:firstRow="1" w:lastRow="0" w:firstColumn="1" w:lastColumn="0" w:noHBand="0" w:noVBand="1"/>
      </w:tblPr>
      <w:tblGrid>
        <w:gridCol w:w="425"/>
        <w:gridCol w:w="2350"/>
        <w:gridCol w:w="2350"/>
        <w:gridCol w:w="2350"/>
        <w:gridCol w:w="2350"/>
        <w:gridCol w:w="2217"/>
        <w:gridCol w:w="2411"/>
      </w:tblGrid>
      <w:tr w:rsidR="000610CD" w:rsidRPr="00825D1B" w14:paraId="75AACACE" w14:textId="77777777" w:rsidTr="00EA3255">
        <w:trPr>
          <w:trHeight w:val="404"/>
        </w:trPr>
        <w:tc>
          <w:tcPr>
            <w:tcW w:w="5000" w:type="pct"/>
            <w:gridSpan w:val="7"/>
            <w:shd w:val="clear" w:color="auto" w:fill="00AF66"/>
          </w:tcPr>
          <w:p w14:paraId="0D5E4C89" w14:textId="46B2ACDF" w:rsidR="000610CD" w:rsidRPr="0026298E" w:rsidRDefault="000610CD" w:rsidP="00A47C20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 w:rsidRPr="005303E6">
              <w:rPr>
                <w:rFonts w:ascii="Effra" w:hAnsi="Effra"/>
                <w:b/>
                <w:color w:val="FFFFFF" w:themeColor="background1"/>
                <w:sz w:val="20"/>
              </w:rPr>
              <w:t xml:space="preserve">Table </w:t>
            </w:r>
            <w:r>
              <w:rPr>
                <w:rFonts w:ascii="Effra" w:hAnsi="Effra"/>
                <w:b/>
                <w:color w:val="FFFFFF" w:themeColor="background1"/>
                <w:sz w:val="20"/>
              </w:rPr>
              <w:t>3</w:t>
            </w:r>
            <w:r w:rsidRPr="005303E6">
              <w:rPr>
                <w:rFonts w:ascii="Effra" w:hAnsi="Effra"/>
                <w:b/>
                <w:color w:val="FFFFFF" w:themeColor="background1"/>
                <w:sz w:val="20"/>
              </w:rPr>
              <w:t xml:space="preserve">: Electric Vehicle Charging Station </w:t>
            </w:r>
            <w:r w:rsidR="00467D5B">
              <w:rPr>
                <w:rFonts w:ascii="Effra" w:hAnsi="Effra"/>
                <w:b/>
                <w:color w:val="FFFFFF" w:themeColor="background1"/>
                <w:sz w:val="20"/>
              </w:rPr>
              <w:t>Cost Details</w:t>
            </w:r>
          </w:p>
        </w:tc>
      </w:tr>
      <w:tr w:rsidR="00873DAA" w:rsidRPr="00825D1B" w14:paraId="0DD371CB" w14:textId="77777777" w:rsidTr="00EA3255">
        <w:trPr>
          <w:trHeight w:val="683"/>
        </w:trPr>
        <w:tc>
          <w:tcPr>
            <w:tcW w:w="147" w:type="pct"/>
            <w:shd w:val="clear" w:color="auto" w:fill="00AF66"/>
          </w:tcPr>
          <w:p w14:paraId="34333307" w14:textId="77777777" w:rsidR="00873DAA" w:rsidRPr="0026298E" w:rsidRDefault="00873DAA" w:rsidP="0026298E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>#</w:t>
            </w:r>
          </w:p>
        </w:tc>
        <w:tc>
          <w:tcPr>
            <w:tcW w:w="813" w:type="pct"/>
            <w:shd w:val="clear" w:color="auto" w:fill="00AF66"/>
          </w:tcPr>
          <w:p w14:paraId="2B39667D" w14:textId="3124B5A4" w:rsidR="00873DAA" w:rsidRPr="0026298E" w:rsidRDefault="00C6500D" w:rsidP="0026298E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>
              <w:rPr>
                <w:rFonts w:ascii="Effra" w:hAnsi="Effra"/>
                <w:b/>
                <w:color w:val="FFFFFF" w:themeColor="background1"/>
                <w:sz w:val="20"/>
              </w:rPr>
              <w:t xml:space="preserve">Charging Station and </w:t>
            </w:r>
            <w:r w:rsidR="00873DAA" w:rsidRPr="0026298E">
              <w:rPr>
                <w:rFonts w:ascii="Effra" w:hAnsi="Effra"/>
                <w:b/>
                <w:color w:val="FFFFFF" w:themeColor="background1"/>
                <w:sz w:val="20"/>
              </w:rPr>
              <w:t>Equipment Quote ($)</w:t>
            </w:r>
          </w:p>
        </w:tc>
        <w:tc>
          <w:tcPr>
            <w:tcW w:w="813" w:type="pct"/>
            <w:shd w:val="clear" w:color="auto" w:fill="00AF66"/>
          </w:tcPr>
          <w:p w14:paraId="541DA62C" w14:textId="5B0A594B" w:rsidR="00873DAA" w:rsidRPr="0026298E" w:rsidRDefault="00873DAA" w:rsidP="0026298E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>Install and Construction Quote ($)</w:t>
            </w:r>
          </w:p>
        </w:tc>
        <w:tc>
          <w:tcPr>
            <w:tcW w:w="813" w:type="pct"/>
            <w:shd w:val="clear" w:color="auto" w:fill="00AF66"/>
          </w:tcPr>
          <w:p w14:paraId="107CBAE2" w14:textId="43DDEAD1" w:rsidR="00873DAA" w:rsidRPr="0026298E" w:rsidRDefault="00873DAA" w:rsidP="0026298E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>Engineering and Design Costs ($)</w:t>
            </w:r>
          </w:p>
        </w:tc>
        <w:tc>
          <w:tcPr>
            <w:tcW w:w="813" w:type="pct"/>
            <w:shd w:val="clear" w:color="auto" w:fill="00AF66"/>
          </w:tcPr>
          <w:p w14:paraId="1C1A1BDD" w14:textId="3E73DFEB" w:rsidR="00873DAA" w:rsidRPr="0026298E" w:rsidRDefault="00873DAA" w:rsidP="0026298E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>Permitting and Inspection Costs ($)</w:t>
            </w:r>
          </w:p>
        </w:tc>
        <w:tc>
          <w:tcPr>
            <w:tcW w:w="767" w:type="pct"/>
            <w:shd w:val="clear" w:color="auto" w:fill="00AF66"/>
          </w:tcPr>
          <w:p w14:paraId="30ABA3C2" w14:textId="2374F62C" w:rsidR="00873DAA" w:rsidRPr="0026298E" w:rsidRDefault="00873DAA" w:rsidP="0026298E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>Signage Costs ($)</w:t>
            </w:r>
          </w:p>
        </w:tc>
        <w:tc>
          <w:tcPr>
            <w:tcW w:w="834" w:type="pct"/>
            <w:shd w:val="clear" w:color="auto" w:fill="00AF66"/>
          </w:tcPr>
          <w:p w14:paraId="43B62557" w14:textId="5797146F" w:rsidR="00873DAA" w:rsidRPr="0026298E" w:rsidRDefault="00873DAA" w:rsidP="0026298E">
            <w:pPr>
              <w:spacing w:after="0" w:line="240" w:lineRule="auto"/>
              <w:rPr>
                <w:rFonts w:ascii="Effra" w:hAnsi="Effra"/>
                <w:b/>
                <w:color w:val="FFFFFF" w:themeColor="background1"/>
                <w:sz w:val="20"/>
              </w:rPr>
            </w:pP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 xml:space="preserve">Total </w:t>
            </w:r>
            <w:r w:rsidR="009F28E2">
              <w:rPr>
                <w:rFonts w:ascii="Effra" w:hAnsi="Effra"/>
                <w:b/>
                <w:color w:val="FFFFFF" w:themeColor="background1"/>
                <w:sz w:val="20"/>
              </w:rPr>
              <w:t xml:space="preserve">Pre-GST </w:t>
            </w: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 xml:space="preserve">Cost Per </w:t>
            </w:r>
            <w:r w:rsidR="00A007C0" w:rsidRPr="0026298E">
              <w:rPr>
                <w:rFonts w:ascii="Effra" w:hAnsi="Effra"/>
                <w:b/>
                <w:color w:val="FFFFFF" w:themeColor="background1"/>
                <w:sz w:val="20"/>
              </w:rPr>
              <w:t xml:space="preserve">EV Charging </w:t>
            </w:r>
            <w:r w:rsidRPr="0026298E">
              <w:rPr>
                <w:rFonts w:ascii="Effra" w:hAnsi="Effra"/>
                <w:b/>
                <w:color w:val="FFFFFF" w:themeColor="background1"/>
                <w:sz w:val="20"/>
              </w:rPr>
              <w:t>Station</w:t>
            </w:r>
            <w:r w:rsidR="001E0F9C" w:rsidRPr="0026298E">
              <w:rPr>
                <w:rFonts w:ascii="Effra" w:hAnsi="Effra"/>
                <w:b/>
                <w:color w:val="FFFFFF" w:themeColor="background1"/>
                <w:sz w:val="20"/>
              </w:rPr>
              <w:t xml:space="preserve"> ($)</w:t>
            </w:r>
          </w:p>
        </w:tc>
      </w:tr>
      <w:tr w:rsidR="007236CD" w:rsidRPr="00825D1B" w14:paraId="7CBADFA4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03C13179" w14:textId="30EFA29B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813" w:type="pct"/>
          </w:tcPr>
          <w:p w14:paraId="25938F54" w14:textId="10189E10" w:rsidR="007236CD" w:rsidRPr="00681FF0" w:rsidRDefault="00E02FD8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830255265"/>
                <w:placeholder>
                  <w:docPart w:val="50008633419542A7990EA17EB66D2E53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28EE4EFA" w14:textId="7E0203F0" w:rsidR="007236CD" w:rsidRPr="00681FF0" w:rsidRDefault="00E02FD8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685168689"/>
                <w:placeholder>
                  <w:docPart w:val="E97ACCBBB806406893E93E38492DFF43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59588EE8" w14:textId="531DDEF9" w:rsidR="007236CD" w:rsidRPr="00681FF0" w:rsidRDefault="00E02FD8" w:rsidP="007236CD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539428445"/>
                <w:placeholder>
                  <w:docPart w:val="76D27942BE89401F95800A4F69E24D0B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356F3C10" w14:textId="4576FAB8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655888138"/>
                <w:placeholder>
                  <w:docPart w:val="22EA327FD9084E759EDA85DFCB879146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07600D3B" w14:textId="6220BAB5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171633181"/>
                <w:placeholder>
                  <w:docPart w:val="E10BC446F2F842C9B14BED87AADABF3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0AE834A1" w14:textId="707A3291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798265054"/>
                <w:placeholder>
                  <w:docPart w:val="A4BAE8B3421A41558DD5C5C9F1231DB3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36F00F94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28229ECD" w14:textId="03BE3DD2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813" w:type="pct"/>
          </w:tcPr>
          <w:p w14:paraId="5332DAA4" w14:textId="1B749745" w:rsidR="007236CD" w:rsidRPr="00681FF0" w:rsidRDefault="00E02FD8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604542997"/>
                <w:placeholder>
                  <w:docPart w:val="E0F76FF122804E0ABC19E39C6986A74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60FA99F2" w14:textId="2E5E0028" w:rsidR="007236CD" w:rsidRPr="00681FF0" w:rsidRDefault="00E02FD8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917864518"/>
                <w:placeholder>
                  <w:docPart w:val="45FB6999D5B8441793DDA3969B94B7F9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08F0C6FD" w14:textId="3BFFDB29" w:rsidR="007236CD" w:rsidRPr="00681FF0" w:rsidRDefault="00E02FD8" w:rsidP="007236CD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302187581"/>
                <w:placeholder>
                  <w:docPart w:val="338BFB524FE949D69B59F43D7B18E9B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180E84DF" w14:textId="007D47FA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923447854"/>
                <w:placeholder>
                  <w:docPart w:val="1325797906824EC5B3C4B2BE92E14460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000C11E4" w14:textId="1CA793B0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348913353"/>
                <w:placeholder>
                  <w:docPart w:val="CCEF5575DA6E4AB490D3D6F72F19E0E4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6A17181D" w14:textId="1AF2E568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262421411"/>
                <w:placeholder>
                  <w:docPart w:val="BC92FDFBE31B41CABE5619584ADC6083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0E003810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32926A1F" w14:textId="7001693C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813" w:type="pct"/>
          </w:tcPr>
          <w:p w14:paraId="35FDFA6F" w14:textId="62DBE22B" w:rsidR="007236CD" w:rsidRPr="00681FF0" w:rsidRDefault="00E02FD8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434093842"/>
                <w:placeholder>
                  <w:docPart w:val="59F43F898AAF407A8A072F826F297D97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6B7D3FA0" w14:textId="6738BCA5" w:rsidR="007236CD" w:rsidRPr="00681FF0" w:rsidRDefault="00E02FD8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628171898"/>
                <w:placeholder>
                  <w:docPart w:val="7F8917A6402043B4821CF301F666FD47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3EFECC05" w14:textId="61879287" w:rsidR="007236CD" w:rsidRPr="00681FF0" w:rsidRDefault="00E02FD8" w:rsidP="007236CD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330112310"/>
                <w:placeholder>
                  <w:docPart w:val="5D0375A9B2894E4AA66B2707350FF6B7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4FE5AF10" w14:textId="613F0135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972896425"/>
                <w:placeholder>
                  <w:docPart w:val="0C68BA8E2EEB486BBCC8BD3E00D8752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3979CB16" w14:textId="63D989EC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756867143"/>
                <w:placeholder>
                  <w:docPart w:val="07DA60E6CB6848FE99A1F2707D09CCA9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1070CF68" w14:textId="73577CA7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229459375"/>
                <w:placeholder>
                  <w:docPart w:val="CC808B9B84CB458B8A1094EBA4AB741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5A9C5ADF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39737AF4" w14:textId="047635C2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 xml:space="preserve"> 4</w:t>
            </w:r>
          </w:p>
        </w:tc>
        <w:tc>
          <w:tcPr>
            <w:tcW w:w="813" w:type="pct"/>
          </w:tcPr>
          <w:p w14:paraId="1E40C4E0" w14:textId="28807CFD" w:rsidR="007236CD" w:rsidRPr="00681FF0" w:rsidRDefault="00E02FD8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946815336"/>
                <w:placeholder>
                  <w:docPart w:val="99A65E735D274D9FBDAA0E725A819D1B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35CD7DDF" w14:textId="06A9F60A" w:rsidR="007236CD" w:rsidRPr="00681FF0" w:rsidRDefault="00E02FD8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044510237"/>
                <w:placeholder>
                  <w:docPart w:val="21E749B3C2B24BFBA4F427446E568F1E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2762AC34" w14:textId="290D2EB2" w:rsidR="007236CD" w:rsidRPr="00681FF0" w:rsidRDefault="00E02FD8" w:rsidP="007236CD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100228393"/>
                <w:placeholder>
                  <w:docPart w:val="CD1A0EBD1E634B8FBB24196DE2AB5E32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0F7518B7" w14:textId="491E41B8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969085842"/>
                <w:placeholder>
                  <w:docPart w:val="43AA7FD85BA54D60A02206B21FB9A719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1A41E572" w14:textId="2B8D0B69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215315700"/>
                <w:placeholder>
                  <w:docPart w:val="323E6FB19DC349BC87B9D5D8D6F982A8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6D0C0C65" w14:textId="7E560382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696124805"/>
                <w:placeholder>
                  <w:docPart w:val="A9D31D145FBC406EB975E9CF859256D5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25AE4899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3B571379" w14:textId="7AFA596C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813" w:type="pct"/>
          </w:tcPr>
          <w:p w14:paraId="1692E978" w14:textId="6447C8EE" w:rsidR="007236CD" w:rsidRPr="00681FF0" w:rsidRDefault="00E02FD8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263109134"/>
                <w:placeholder>
                  <w:docPart w:val="81FD2CA555B84DA5B3F337B342C596A0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1D135246" w14:textId="415086EB" w:rsidR="007236CD" w:rsidRPr="00681FF0" w:rsidRDefault="00E02FD8" w:rsidP="007236CD">
            <w:pPr>
              <w:spacing w:after="0" w:line="240" w:lineRule="auto"/>
              <w:rPr>
                <w:rFonts w:ascii="Effra" w:hAnsi="Effra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620408955"/>
                <w:placeholder>
                  <w:docPart w:val="8A78678883DF40E19970715C7C5A1D8D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09480B52" w14:textId="79C51A7C" w:rsidR="007236CD" w:rsidRPr="00681FF0" w:rsidRDefault="00E02FD8" w:rsidP="007236CD">
            <w:pPr>
              <w:spacing w:after="0"/>
              <w:rPr>
                <w:rFonts w:ascii="Effra" w:hAnsi="Effr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733364176"/>
                <w:placeholder>
                  <w:docPart w:val="3B082D258C6E4382948E0F4D8347D9B5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2BE6EBA2" w14:textId="28CC11A0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699075112"/>
                <w:placeholder>
                  <w:docPart w:val="9B9EE5FCE2434F329228C6DE7C9E4805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54EA6B16" w14:textId="5CFB8B77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816415963"/>
                <w:placeholder>
                  <w:docPart w:val="703011A5814B440F8E8A8FD637584A86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401AFE8A" w14:textId="44D18158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736935975"/>
                <w:placeholder>
                  <w:docPart w:val="30BFA9D0E7C24B5CBC9E170641E934E2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79B18C5D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2A23E60F" w14:textId="11A63DA5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813" w:type="pct"/>
          </w:tcPr>
          <w:p w14:paraId="3E3D8413" w14:textId="30F43631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90021441"/>
                <w:placeholder>
                  <w:docPart w:val="5E839199D83C438BB94B257DCD28EFE4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59009056" w14:textId="4954C26F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02079921"/>
                <w:placeholder>
                  <w:docPart w:val="2F4B0AAF931B4A84B2DF88C60C4243F8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05AE1F5E" w14:textId="1995ED40" w:rsidR="007236CD" w:rsidRPr="00681FF0" w:rsidRDefault="00E02FD8" w:rsidP="007236CD">
            <w:pPr>
              <w:spacing w:after="0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98096943"/>
                <w:placeholder>
                  <w:docPart w:val="1F33EC0459414F13B3BEB7DE0FD59CD1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03F610C0" w14:textId="37CD028A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56823979"/>
                <w:placeholder>
                  <w:docPart w:val="8D4A8B802F334C8D973E7022908C4AC3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11ED40B0" w14:textId="392249A5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82753201"/>
                <w:placeholder>
                  <w:docPart w:val="A0D1B1FF45BE40AFBB4BD9280B917E5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55D7567C" w14:textId="345BF532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69421683"/>
                <w:placeholder>
                  <w:docPart w:val="5ECBF841FFE34D8D94D3FD3370DFB6D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10317B1F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2B62BD4E" w14:textId="1EFF5DB8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813" w:type="pct"/>
          </w:tcPr>
          <w:p w14:paraId="06051402" w14:textId="23CFC693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058389445"/>
                <w:placeholder>
                  <w:docPart w:val="E033F2B2622F4A1E9B8B1E8D9BD033F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0BDD4CD3" w14:textId="53B3E6BA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023240737"/>
                <w:placeholder>
                  <w:docPart w:val="6E557BD8EAD348478277C41B91BD2548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43D8E1B1" w14:textId="27BB80CD" w:rsidR="007236CD" w:rsidRDefault="00E02FD8" w:rsidP="007236CD">
            <w:pPr>
              <w:spacing w:after="0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465811501"/>
                <w:placeholder>
                  <w:docPart w:val="1FAC321400854476AE8E08098A5087F2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72570F20" w14:textId="4EE732B0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2029445674"/>
                <w:placeholder>
                  <w:docPart w:val="C6F4524B65E84BAC962976B77A1A4BF1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10EC37F0" w14:textId="73700A9E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228495835"/>
                <w:placeholder>
                  <w:docPart w:val="A2561DE0CC664A7ABCC2BF35E5AED643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512AA8A9" w14:textId="46DA4C0A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26284381"/>
                <w:placeholder>
                  <w:docPart w:val="100619D46F5C46FAAD95A148B4A2343E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682A3571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554D0989" w14:textId="35EB3B95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813" w:type="pct"/>
          </w:tcPr>
          <w:p w14:paraId="0773AC3B" w14:textId="7501C7E5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836296968"/>
                <w:placeholder>
                  <w:docPart w:val="BEB58E04DE814ADB9725CFA621C2F1AC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7BA316A4" w14:textId="37A75592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47265925"/>
                <w:placeholder>
                  <w:docPart w:val="BD9E4884E8C345F8B5B67FAFA3B229BE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3AA88F29" w14:textId="5F48F610" w:rsidR="007236CD" w:rsidRDefault="00E02FD8" w:rsidP="007236CD">
            <w:pPr>
              <w:spacing w:after="0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675255257"/>
                <w:placeholder>
                  <w:docPart w:val="032525CF6D4344A09E74D72F38E378D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6F88DBDA" w14:textId="16905984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270588008"/>
                <w:placeholder>
                  <w:docPart w:val="DC35318B10F6460EB70C6E20D9D1A30C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706730BB" w14:textId="2C543AC6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725301719"/>
                <w:placeholder>
                  <w:docPart w:val="C76322C04B124ED6839E39D903984776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41C55D8F" w14:textId="3FA40369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548919976"/>
                <w:placeholder>
                  <w:docPart w:val="007F70BA425740FF90CA12644386E6DD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4573B79D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36512577" w14:textId="30E855CF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813" w:type="pct"/>
          </w:tcPr>
          <w:p w14:paraId="621711E8" w14:textId="605E9BDE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318615097"/>
                <w:placeholder>
                  <w:docPart w:val="B6B11DBAE78E43E6B21647956E54D7D8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2A16DCA8" w14:textId="298AA060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926099086"/>
                <w:placeholder>
                  <w:docPart w:val="95FC162FCC3D43B695077FCF9C48EA6B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4A1BD7AC" w14:textId="0D14A97E" w:rsidR="007236CD" w:rsidRDefault="00E02FD8" w:rsidP="007236CD">
            <w:pPr>
              <w:spacing w:after="0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024787128"/>
                <w:placeholder>
                  <w:docPart w:val="1FCEF852A4CD4614959BFC5B6FD54D96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292DB5A1" w14:textId="3AC6CCAF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022693575"/>
                <w:placeholder>
                  <w:docPart w:val="2677CB24E8244645A2C381E5B4C7128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599DBAA7" w14:textId="365F7CA5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482270493"/>
                <w:placeholder>
                  <w:docPart w:val="1E8921FF570F430AB982B0D091D6E561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130E785B" w14:textId="12239C94" w:rsidR="007236CD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756250124"/>
                <w:placeholder>
                  <w:docPart w:val="A5246028FE9E4DC697DAA54B1C9FFC04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7236CD" w:rsidRPr="00825D1B" w14:paraId="4EC4EA99" w14:textId="77777777" w:rsidTr="00EA3255">
        <w:trPr>
          <w:trHeight w:val="618"/>
        </w:trPr>
        <w:tc>
          <w:tcPr>
            <w:tcW w:w="147" w:type="pct"/>
            <w:vAlign w:val="center"/>
          </w:tcPr>
          <w:p w14:paraId="69C7AD32" w14:textId="50D78442" w:rsidR="007236CD" w:rsidRPr="007D6B38" w:rsidRDefault="007236CD" w:rsidP="007236CD">
            <w:pPr>
              <w:spacing w:after="0" w:line="240" w:lineRule="auto"/>
              <w:jc w:val="center"/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</w:pPr>
            <w:r w:rsidRPr="007D6B38">
              <w:rPr>
                <w:rFonts w:ascii="Effra" w:eastAsia="Times New Roman" w:hAnsi="Effra"/>
                <w:color w:val="000000"/>
                <w:sz w:val="18"/>
                <w:szCs w:val="18"/>
                <w:lang w:val="en-US"/>
              </w:rPr>
              <w:t>10</w:t>
            </w:r>
          </w:p>
        </w:tc>
        <w:tc>
          <w:tcPr>
            <w:tcW w:w="813" w:type="pct"/>
          </w:tcPr>
          <w:p w14:paraId="2C4C3739" w14:textId="288E8145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635674352"/>
                <w:placeholder>
                  <w:docPart w:val="7C98B173225D4E4DA7323C0A7785751F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02EF5A4E" w14:textId="463750A7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51489655"/>
                <w:placeholder>
                  <w:docPart w:val="86D807951C8D46EFBD5CF06FE9AAA0A4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33681896" w14:textId="6CB70CE7" w:rsidR="007236CD" w:rsidRPr="00681FF0" w:rsidRDefault="00E02FD8" w:rsidP="007236CD">
            <w:pPr>
              <w:spacing w:after="0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425626445"/>
                <w:placeholder>
                  <w:docPart w:val="63C1D906BAFE490CB23B3F225E8BA14A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13" w:type="pct"/>
          </w:tcPr>
          <w:p w14:paraId="3B83F974" w14:textId="77A72419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901095769"/>
                <w:placeholder>
                  <w:docPart w:val="EAE4C1E150E84A5F98A4DA740EE525C0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767" w:type="pct"/>
          </w:tcPr>
          <w:p w14:paraId="5105A225" w14:textId="339B8641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844396725"/>
                <w:placeholder>
                  <w:docPart w:val="7A1410DDAE754FAF9FA0F323D73DF29B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  <w:tc>
          <w:tcPr>
            <w:tcW w:w="834" w:type="pct"/>
          </w:tcPr>
          <w:p w14:paraId="602A3876" w14:textId="7B3A8D8A" w:rsidR="007236CD" w:rsidRPr="00681FF0" w:rsidRDefault="00E02FD8" w:rsidP="007236CD">
            <w:pPr>
              <w:spacing w:after="0" w:line="240" w:lineRule="auto"/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</w:pP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1155268997"/>
                <w:placeholder>
                  <w:docPart w:val="116325A5A32140709858B2B79D339EF5"/>
                </w:placeholder>
                <w:showingPlcHdr/>
              </w:sdtPr>
              <w:sdtEndPr/>
              <w:sdtContent>
                <w:r w:rsidR="007236CD" w:rsidRPr="00681FF0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</w:t>
                </w:r>
              </w:sdtContent>
            </w:sdt>
          </w:p>
        </w:tc>
      </w:tr>
    </w:tbl>
    <w:p w14:paraId="0AFA9C1B" w14:textId="77777777" w:rsidR="00FE4334" w:rsidRDefault="00FE4334" w:rsidP="00CF10CE">
      <w:pPr>
        <w:spacing w:after="0" w:line="240" w:lineRule="auto"/>
        <w:rPr>
          <w:rFonts w:ascii="Effra" w:hAnsi="Effra"/>
          <w:sz w:val="20"/>
        </w:rPr>
        <w:sectPr w:rsidR="00FE4334" w:rsidSect="00F615B8">
          <w:headerReference w:type="default" r:id="rId15"/>
          <w:footerReference w:type="default" r:id="rId16"/>
          <w:pgSz w:w="15840" w:h="12240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35589A0E" w14:textId="77777777" w:rsidR="000A0517" w:rsidRDefault="000A0517" w:rsidP="00071888">
      <w:pPr>
        <w:spacing w:after="240"/>
        <w:rPr>
          <w:rFonts w:ascii="Effra" w:hAnsi="Effra"/>
          <w:sz w:val="20"/>
          <w:szCs w:val="20"/>
        </w:rPr>
      </w:pPr>
    </w:p>
    <w:p w14:paraId="317810FF" w14:textId="074D2387" w:rsidR="00071888" w:rsidRDefault="00071888" w:rsidP="00071888">
      <w:pPr>
        <w:spacing w:after="240"/>
        <w:rPr>
          <w:rFonts w:ascii="Effra" w:hAnsi="Effra"/>
          <w:sz w:val="20"/>
          <w:szCs w:val="20"/>
        </w:rPr>
      </w:pPr>
      <w:r w:rsidRPr="00825D1B">
        <w:rPr>
          <w:rFonts w:ascii="Effra" w:hAnsi="Effra"/>
          <w:sz w:val="20"/>
          <w:szCs w:val="20"/>
        </w:rPr>
        <w:t xml:space="preserve">The </w:t>
      </w:r>
      <w:r w:rsidR="009F03BB">
        <w:rPr>
          <w:rFonts w:ascii="Effra" w:hAnsi="Effra"/>
          <w:sz w:val="20"/>
          <w:szCs w:val="20"/>
        </w:rPr>
        <w:t>Action Centre</w:t>
      </w:r>
      <w:r w:rsidRPr="00825D1B">
        <w:rPr>
          <w:rFonts w:ascii="Effra" w:hAnsi="Effra"/>
          <w:sz w:val="20"/>
          <w:szCs w:val="20"/>
        </w:rPr>
        <w:t xml:space="preserve"> must be </w:t>
      </w:r>
      <w:r w:rsidR="00CD5D9E" w:rsidRPr="00CD5D9E">
        <w:rPr>
          <w:rFonts w:ascii="Effra" w:hAnsi="Effra"/>
          <w:b/>
          <w:bCs/>
          <w:sz w:val="20"/>
          <w:szCs w:val="20"/>
        </w:rPr>
        <w:t>immediately</w:t>
      </w:r>
      <w:r w:rsidR="00CD5D9E">
        <w:rPr>
          <w:rFonts w:ascii="Effra" w:hAnsi="Effra"/>
          <w:sz w:val="20"/>
          <w:szCs w:val="20"/>
        </w:rPr>
        <w:t xml:space="preserve"> </w:t>
      </w:r>
      <w:r w:rsidRPr="00825D1B">
        <w:rPr>
          <w:rFonts w:ascii="Effra" w:hAnsi="Effra"/>
          <w:sz w:val="20"/>
          <w:szCs w:val="20"/>
        </w:rPr>
        <w:t>notified of any deviation(s) from this application form</w:t>
      </w:r>
      <w:r w:rsidR="00CD5D9E">
        <w:rPr>
          <w:rFonts w:ascii="Effra" w:hAnsi="Effra"/>
          <w:sz w:val="20"/>
          <w:szCs w:val="20"/>
        </w:rPr>
        <w:t xml:space="preserve">. </w:t>
      </w:r>
      <w:r w:rsidR="00F32882">
        <w:rPr>
          <w:rFonts w:ascii="Effra" w:hAnsi="Effra"/>
          <w:sz w:val="20"/>
          <w:szCs w:val="20"/>
        </w:rPr>
        <w:t>A</w:t>
      </w:r>
      <w:r w:rsidR="001104CF">
        <w:rPr>
          <w:rFonts w:ascii="Effra" w:hAnsi="Effra"/>
          <w:sz w:val="20"/>
          <w:szCs w:val="20"/>
        </w:rPr>
        <w:t xml:space="preserve"> duly executed </w:t>
      </w:r>
      <w:r w:rsidRPr="00825D1B">
        <w:rPr>
          <w:rFonts w:ascii="Effra" w:hAnsi="Effra"/>
          <w:sz w:val="20"/>
          <w:szCs w:val="20"/>
        </w:rPr>
        <w:t xml:space="preserve">amendment to the </w:t>
      </w:r>
      <w:r w:rsidR="00A7184A">
        <w:rPr>
          <w:rFonts w:ascii="Effra" w:hAnsi="Effra"/>
          <w:sz w:val="20"/>
          <w:szCs w:val="20"/>
        </w:rPr>
        <w:t>Funding Agreement</w:t>
      </w:r>
      <w:r w:rsidRPr="00825D1B">
        <w:rPr>
          <w:rFonts w:ascii="Effra" w:hAnsi="Effra"/>
          <w:sz w:val="20"/>
          <w:szCs w:val="20"/>
        </w:rPr>
        <w:t xml:space="preserve"> </w:t>
      </w:r>
      <w:r w:rsidR="00F32882">
        <w:rPr>
          <w:rFonts w:ascii="Effra" w:hAnsi="Effra"/>
          <w:sz w:val="20"/>
          <w:szCs w:val="20"/>
        </w:rPr>
        <w:t>could be required</w:t>
      </w:r>
      <w:r w:rsidR="001104CF">
        <w:rPr>
          <w:rFonts w:ascii="Effra" w:hAnsi="Effra"/>
          <w:sz w:val="20"/>
          <w:szCs w:val="20"/>
        </w:rPr>
        <w:t xml:space="preserve"> depending on the degree </w:t>
      </w:r>
      <w:r w:rsidR="00471527">
        <w:rPr>
          <w:rFonts w:ascii="Effra" w:hAnsi="Effra"/>
          <w:sz w:val="20"/>
          <w:szCs w:val="20"/>
        </w:rPr>
        <w:t xml:space="preserve">of </w:t>
      </w:r>
      <w:r w:rsidR="009D04F2">
        <w:rPr>
          <w:rFonts w:ascii="Effra" w:hAnsi="Effra"/>
          <w:sz w:val="20"/>
          <w:szCs w:val="20"/>
        </w:rPr>
        <w:t xml:space="preserve">change to the </w:t>
      </w:r>
      <w:r w:rsidR="00D772BC">
        <w:rPr>
          <w:rFonts w:ascii="Effra" w:hAnsi="Effra"/>
          <w:sz w:val="20"/>
          <w:szCs w:val="20"/>
        </w:rPr>
        <w:t>p</w:t>
      </w:r>
      <w:r w:rsidRPr="00825D1B">
        <w:rPr>
          <w:rFonts w:ascii="Effra" w:hAnsi="Effra"/>
          <w:sz w:val="20"/>
          <w:szCs w:val="20"/>
        </w:rPr>
        <w:t>roject scope, completion date</w:t>
      </w:r>
      <w:r w:rsidR="00D772BC">
        <w:rPr>
          <w:rFonts w:ascii="Effra" w:hAnsi="Effra"/>
          <w:sz w:val="20"/>
          <w:szCs w:val="20"/>
        </w:rPr>
        <w:t>,</w:t>
      </w:r>
      <w:r w:rsidRPr="00825D1B">
        <w:rPr>
          <w:rFonts w:ascii="Effra" w:hAnsi="Effra"/>
          <w:sz w:val="20"/>
          <w:szCs w:val="20"/>
        </w:rPr>
        <w:t xml:space="preserve"> or other </w:t>
      </w:r>
      <w:r w:rsidR="009D04F2">
        <w:rPr>
          <w:rFonts w:ascii="Effra" w:hAnsi="Effra"/>
          <w:sz w:val="20"/>
          <w:szCs w:val="20"/>
        </w:rPr>
        <w:t>project aspects</w:t>
      </w:r>
      <w:r w:rsidRPr="00825D1B">
        <w:rPr>
          <w:rFonts w:ascii="Effra" w:hAnsi="Effra"/>
          <w:sz w:val="20"/>
          <w:szCs w:val="20"/>
        </w:rPr>
        <w:t>.</w:t>
      </w:r>
    </w:p>
    <w:p w14:paraId="27F3A686" w14:textId="5EC37983" w:rsidR="00CE4720" w:rsidRDefault="00150E50" w:rsidP="00071888">
      <w:pPr>
        <w:spacing w:after="240"/>
        <w:rPr>
          <w:rFonts w:ascii="Effra" w:hAnsi="Effra"/>
          <w:sz w:val="20"/>
          <w:szCs w:val="20"/>
          <w:lang w:val="en-US"/>
        </w:rPr>
      </w:pPr>
      <w:r w:rsidRPr="00274F0B">
        <w:rPr>
          <w:rFonts w:ascii="Effra" w:hAnsi="Effra"/>
          <w:b/>
          <w:sz w:val="20"/>
          <w:szCs w:val="20"/>
          <w:lang w:val="en-US"/>
        </w:rPr>
        <w:t>Equipment</w:t>
      </w:r>
      <w:r w:rsidR="00CE4720" w:rsidRPr="00274F0B">
        <w:rPr>
          <w:rFonts w:ascii="Effra" w:hAnsi="Effra"/>
          <w:b/>
          <w:sz w:val="20"/>
          <w:szCs w:val="20"/>
          <w:lang w:val="en-US"/>
        </w:rPr>
        <w:t xml:space="preserve"> operation commitment: </w:t>
      </w:r>
      <w:r w:rsidR="00AA31E9" w:rsidRPr="00274F0B">
        <w:rPr>
          <w:rFonts w:ascii="Effra" w:hAnsi="Effra"/>
          <w:sz w:val="20"/>
          <w:szCs w:val="20"/>
        </w:rPr>
        <w:t>T</w:t>
      </w:r>
      <w:r w:rsidR="00CE4720" w:rsidRPr="00274F0B">
        <w:rPr>
          <w:rFonts w:ascii="Effra" w:hAnsi="Effra"/>
          <w:sz w:val="20"/>
          <w:szCs w:val="20"/>
        </w:rPr>
        <w:t xml:space="preserve">he </w:t>
      </w:r>
      <w:r w:rsidR="00012B24">
        <w:rPr>
          <w:rFonts w:ascii="Effra" w:hAnsi="Effra"/>
          <w:sz w:val="20"/>
          <w:szCs w:val="20"/>
        </w:rPr>
        <w:t xml:space="preserve">undersigned </w:t>
      </w:r>
      <w:r w:rsidR="00FB51A9">
        <w:rPr>
          <w:rFonts w:ascii="Effra" w:hAnsi="Effra"/>
          <w:sz w:val="20"/>
          <w:szCs w:val="20"/>
        </w:rPr>
        <w:t>organization</w:t>
      </w:r>
      <w:r w:rsidR="00CE4720" w:rsidRPr="00274F0B">
        <w:rPr>
          <w:rFonts w:ascii="Effra" w:hAnsi="Effra"/>
          <w:sz w:val="20"/>
          <w:szCs w:val="20"/>
        </w:rPr>
        <w:t xml:space="preserve"> </w:t>
      </w:r>
      <w:r w:rsidR="0023532A">
        <w:rPr>
          <w:rFonts w:ascii="Effra" w:hAnsi="Effra"/>
          <w:sz w:val="20"/>
          <w:szCs w:val="20"/>
        </w:rPr>
        <w:t>a</w:t>
      </w:r>
      <w:r w:rsidR="006F3BD2">
        <w:rPr>
          <w:rFonts w:ascii="Effra" w:hAnsi="Effra"/>
          <w:sz w:val="20"/>
          <w:szCs w:val="20"/>
        </w:rPr>
        <w:t xml:space="preserve">cknowledges the responsibility as </w:t>
      </w:r>
      <w:r w:rsidR="00B84DCB">
        <w:rPr>
          <w:rFonts w:ascii="Effra" w:hAnsi="Effra"/>
          <w:sz w:val="20"/>
          <w:szCs w:val="20"/>
        </w:rPr>
        <w:t>the station owner to provide power</w:t>
      </w:r>
      <w:r w:rsidR="007D0C50">
        <w:rPr>
          <w:rFonts w:ascii="Effra" w:hAnsi="Effra"/>
          <w:sz w:val="20"/>
          <w:szCs w:val="20"/>
        </w:rPr>
        <w:t>,</w:t>
      </w:r>
      <w:r w:rsidR="00B411D4">
        <w:rPr>
          <w:rFonts w:ascii="Effra" w:hAnsi="Effra"/>
          <w:sz w:val="20"/>
          <w:szCs w:val="20"/>
        </w:rPr>
        <w:t xml:space="preserve"> </w:t>
      </w:r>
      <w:r w:rsidR="00017650">
        <w:rPr>
          <w:rFonts w:ascii="Effra" w:hAnsi="Effra"/>
          <w:sz w:val="20"/>
          <w:szCs w:val="20"/>
        </w:rPr>
        <w:t xml:space="preserve">maintain </w:t>
      </w:r>
      <w:r w:rsidR="001075F1">
        <w:rPr>
          <w:rFonts w:ascii="Effra" w:hAnsi="Effra"/>
          <w:sz w:val="20"/>
          <w:szCs w:val="20"/>
        </w:rPr>
        <w:t xml:space="preserve">equipment, </w:t>
      </w:r>
      <w:r w:rsidR="00017650">
        <w:rPr>
          <w:rFonts w:ascii="Effra" w:hAnsi="Effra"/>
          <w:sz w:val="20"/>
          <w:szCs w:val="20"/>
        </w:rPr>
        <w:t>and ensure each EV charging station remain</w:t>
      </w:r>
      <w:r w:rsidR="004B0583">
        <w:rPr>
          <w:rFonts w:ascii="Effra" w:hAnsi="Effra"/>
          <w:sz w:val="20"/>
          <w:szCs w:val="20"/>
        </w:rPr>
        <w:t xml:space="preserve">s </w:t>
      </w:r>
      <w:r w:rsidR="00017650">
        <w:rPr>
          <w:rFonts w:ascii="Effra" w:hAnsi="Effra"/>
          <w:sz w:val="20"/>
          <w:szCs w:val="20"/>
        </w:rPr>
        <w:t>operational</w:t>
      </w:r>
      <w:r w:rsidR="00294EE4">
        <w:rPr>
          <w:rFonts w:ascii="Effra" w:hAnsi="Effra"/>
          <w:sz w:val="20"/>
          <w:szCs w:val="20"/>
        </w:rPr>
        <w:t xml:space="preserve"> and connected to a network</w:t>
      </w:r>
      <w:r w:rsidR="00017650">
        <w:rPr>
          <w:rFonts w:ascii="Effra" w:hAnsi="Effra"/>
          <w:sz w:val="20"/>
          <w:szCs w:val="20"/>
        </w:rPr>
        <w:t>.</w:t>
      </w:r>
      <w:r w:rsidR="00F31ECC">
        <w:rPr>
          <w:rFonts w:ascii="Effra" w:hAnsi="Effra"/>
          <w:sz w:val="20"/>
          <w:szCs w:val="20"/>
        </w:rPr>
        <w:t xml:space="preserve"> </w:t>
      </w:r>
      <w:r w:rsidR="00017650">
        <w:rPr>
          <w:rFonts w:ascii="Effra" w:hAnsi="Effra"/>
          <w:sz w:val="20"/>
          <w:szCs w:val="20"/>
        </w:rPr>
        <w:t xml:space="preserve">The undersigned </w:t>
      </w:r>
      <w:r w:rsidR="00FB51A9">
        <w:rPr>
          <w:rFonts w:ascii="Effra" w:hAnsi="Effra"/>
          <w:sz w:val="20"/>
          <w:szCs w:val="20"/>
        </w:rPr>
        <w:t>organization</w:t>
      </w:r>
      <w:r w:rsidR="00017650">
        <w:rPr>
          <w:rFonts w:ascii="Effra" w:hAnsi="Effra"/>
          <w:sz w:val="20"/>
          <w:szCs w:val="20"/>
        </w:rPr>
        <w:t xml:space="preserve"> </w:t>
      </w:r>
      <w:r w:rsidR="00CE4720" w:rsidRPr="00274F0B">
        <w:rPr>
          <w:rFonts w:ascii="Effra" w:hAnsi="Effra"/>
          <w:sz w:val="20"/>
          <w:szCs w:val="20"/>
        </w:rPr>
        <w:t xml:space="preserve">agrees that </w:t>
      </w:r>
      <w:r w:rsidR="00395CD6">
        <w:rPr>
          <w:rFonts w:ascii="Effra" w:hAnsi="Effra"/>
          <w:sz w:val="20"/>
          <w:szCs w:val="20"/>
        </w:rPr>
        <w:t xml:space="preserve">for five years after receiving an EVCP </w:t>
      </w:r>
      <w:r w:rsidR="00B537BF">
        <w:rPr>
          <w:rFonts w:ascii="Effra" w:hAnsi="Effra"/>
          <w:sz w:val="20"/>
          <w:szCs w:val="20"/>
        </w:rPr>
        <w:t>rebate, the</w:t>
      </w:r>
      <w:r w:rsidR="00106785">
        <w:rPr>
          <w:rFonts w:ascii="Effra" w:hAnsi="Effra"/>
          <w:sz w:val="20"/>
          <w:szCs w:val="20"/>
        </w:rPr>
        <w:t xml:space="preserve"> </w:t>
      </w:r>
      <w:r w:rsidR="00330606">
        <w:rPr>
          <w:rFonts w:ascii="Effra" w:hAnsi="Effra"/>
          <w:sz w:val="20"/>
          <w:szCs w:val="20"/>
        </w:rPr>
        <w:t xml:space="preserve">incentivized equipment and products will not </w:t>
      </w:r>
      <w:r w:rsidR="00BE27C1">
        <w:rPr>
          <w:rFonts w:ascii="Effra" w:hAnsi="Effra"/>
          <w:sz w:val="20"/>
          <w:szCs w:val="20"/>
        </w:rPr>
        <w:t>be sold, leased, or otherwise disposed of</w:t>
      </w:r>
      <w:r w:rsidR="00315EED">
        <w:rPr>
          <w:rFonts w:ascii="Effra" w:hAnsi="Effra"/>
          <w:sz w:val="20"/>
          <w:szCs w:val="20"/>
        </w:rPr>
        <w:t xml:space="preserve">, directly or indirectly, to any entity, without the prior written approval of </w:t>
      </w:r>
      <w:r w:rsidR="003F208B">
        <w:rPr>
          <w:rFonts w:ascii="Effra" w:hAnsi="Effra"/>
          <w:sz w:val="20"/>
          <w:szCs w:val="20"/>
        </w:rPr>
        <w:t>SouthGrow Regional Initiative</w:t>
      </w:r>
      <w:r w:rsidR="00315EED">
        <w:rPr>
          <w:rFonts w:ascii="Effra" w:hAnsi="Effra"/>
          <w:sz w:val="20"/>
          <w:szCs w:val="20"/>
        </w:rPr>
        <w:t>, which may be reasonably withheld</w:t>
      </w:r>
      <w:r w:rsidR="00787F1A">
        <w:rPr>
          <w:rFonts w:ascii="Effra" w:hAnsi="Effra"/>
          <w:sz w:val="20"/>
          <w:szCs w:val="20"/>
        </w:rPr>
        <w:t>.</w:t>
      </w:r>
      <w:r w:rsidR="004A3A6F">
        <w:rPr>
          <w:rFonts w:ascii="Effra" w:hAnsi="Effra"/>
          <w:sz w:val="20"/>
          <w:szCs w:val="20"/>
          <w:lang w:val="en-US"/>
        </w:rPr>
        <w:t xml:space="preserve"> </w:t>
      </w:r>
    </w:p>
    <w:p w14:paraId="709A81C5" w14:textId="47137A0E" w:rsidR="00CE4720" w:rsidRDefault="00CE4720" w:rsidP="00CE4720">
      <w:pPr>
        <w:spacing w:after="0" w:line="240" w:lineRule="auto"/>
        <w:rPr>
          <w:rFonts w:ascii="Effra" w:hAnsi="Effra"/>
          <w:sz w:val="20"/>
          <w:szCs w:val="20"/>
        </w:rPr>
      </w:pPr>
      <w:r w:rsidRPr="00274F0B">
        <w:rPr>
          <w:rFonts w:ascii="Effra" w:hAnsi="Effra"/>
          <w:b/>
          <w:sz w:val="20"/>
          <w:szCs w:val="20"/>
          <w:lang w:val="en-US"/>
        </w:rPr>
        <w:t xml:space="preserve">Data sharing agreement: </w:t>
      </w:r>
      <w:r w:rsidR="00AA31E9" w:rsidRPr="00274F0B">
        <w:rPr>
          <w:rFonts w:ascii="Effra" w:hAnsi="Effra"/>
          <w:bCs/>
          <w:sz w:val="20"/>
          <w:szCs w:val="20"/>
          <w:lang w:val="en-US"/>
        </w:rPr>
        <w:t>T</w:t>
      </w:r>
      <w:r w:rsidRPr="00274F0B">
        <w:rPr>
          <w:rFonts w:ascii="Effra" w:hAnsi="Effra"/>
          <w:sz w:val="20"/>
          <w:szCs w:val="20"/>
        </w:rPr>
        <w:t xml:space="preserve">he </w:t>
      </w:r>
      <w:r w:rsidR="0027096E">
        <w:rPr>
          <w:rFonts w:ascii="Effra" w:hAnsi="Effra"/>
          <w:sz w:val="20"/>
          <w:szCs w:val="20"/>
        </w:rPr>
        <w:t xml:space="preserve">undersigned </w:t>
      </w:r>
      <w:r w:rsidR="003F208B">
        <w:rPr>
          <w:rFonts w:ascii="Effra" w:hAnsi="Effra"/>
          <w:sz w:val="20"/>
          <w:szCs w:val="20"/>
        </w:rPr>
        <w:t>organization</w:t>
      </w:r>
      <w:r w:rsidRPr="00274F0B">
        <w:rPr>
          <w:rFonts w:ascii="Effra" w:hAnsi="Effra"/>
          <w:sz w:val="20"/>
          <w:szCs w:val="20"/>
        </w:rPr>
        <w:t xml:space="preserve"> agrees to grant </w:t>
      </w:r>
      <w:r w:rsidR="000F7A26">
        <w:rPr>
          <w:rFonts w:ascii="Effra" w:hAnsi="Effra"/>
          <w:sz w:val="20"/>
          <w:szCs w:val="20"/>
        </w:rPr>
        <w:t xml:space="preserve">SouthGrow and the </w:t>
      </w:r>
      <w:r w:rsidRPr="00274F0B">
        <w:rPr>
          <w:rFonts w:ascii="Effra" w:hAnsi="Effra"/>
          <w:sz w:val="20"/>
          <w:szCs w:val="20"/>
        </w:rPr>
        <w:t xml:space="preserve">MCCAC permission to access data on the </w:t>
      </w:r>
      <w:r w:rsidR="00150E50" w:rsidRPr="00274F0B">
        <w:rPr>
          <w:rFonts w:ascii="Effra" w:hAnsi="Effra"/>
          <w:sz w:val="20"/>
          <w:szCs w:val="20"/>
        </w:rPr>
        <w:t>EV</w:t>
      </w:r>
      <w:r w:rsidR="00C6577A" w:rsidRPr="00274F0B">
        <w:rPr>
          <w:rFonts w:ascii="Effra" w:hAnsi="Effra"/>
          <w:sz w:val="20"/>
          <w:szCs w:val="20"/>
        </w:rPr>
        <w:t>CP</w:t>
      </w:r>
      <w:r w:rsidR="00274F0B" w:rsidRPr="00274F0B">
        <w:rPr>
          <w:rFonts w:ascii="Effra" w:hAnsi="Effra"/>
          <w:sz w:val="20"/>
          <w:szCs w:val="20"/>
        </w:rPr>
        <w:t>-</w:t>
      </w:r>
      <w:r w:rsidR="00150E50" w:rsidRPr="00274F0B">
        <w:rPr>
          <w:rFonts w:ascii="Effra" w:hAnsi="Effra"/>
          <w:sz w:val="20"/>
          <w:szCs w:val="20"/>
        </w:rPr>
        <w:t xml:space="preserve">funded </w:t>
      </w:r>
      <w:r w:rsidR="00B666F9">
        <w:rPr>
          <w:rFonts w:ascii="Effra" w:hAnsi="Effra"/>
          <w:sz w:val="20"/>
          <w:szCs w:val="20"/>
        </w:rPr>
        <w:t xml:space="preserve">EV </w:t>
      </w:r>
      <w:r w:rsidR="00150E50" w:rsidRPr="00274F0B">
        <w:rPr>
          <w:rFonts w:ascii="Effra" w:hAnsi="Effra"/>
          <w:sz w:val="20"/>
          <w:szCs w:val="20"/>
        </w:rPr>
        <w:t>charging station use</w:t>
      </w:r>
      <w:r w:rsidR="00E4432F" w:rsidRPr="00274F0B">
        <w:rPr>
          <w:rFonts w:ascii="Effra" w:hAnsi="Effra"/>
          <w:sz w:val="20"/>
          <w:szCs w:val="20"/>
        </w:rPr>
        <w:t xml:space="preserve"> including access</w:t>
      </w:r>
      <w:r w:rsidR="004A3868" w:rsidRPr="00274F0B">
        <w:rPr>
          <w:rFonts w:ascii="Effra" w:hAnsi="Effra"/>
          <w:sz w:val="20"/>
          <w:szCs w:val="20"/>
        </w:rPr>
        <w:t xml:space="preserve"> to any online portal for monitoring system use and performance</w:t>
      </w:r>
      <w:r w:rsidR="00150E50" w:rsidRPr="00274F0B">
        <w:rPr>
          <w:rFonts w:ascii="Effra" w:hAnsi="Effra"/>
          <w:sz w:val="20"/>
          <w:szCs w:val="20"/>
        </w:rPr>
        <w:t>, as available</w:t>
      </w:r>
      <w:r w:rsidR="00A47C20">
        <w:rPr>
          <w:rFonts w:ascii="Effra" w:hAnsi="Effra"/>
          <w:sz w:val="20"/>
          <w:szCs w:val="20"/>
        </w:rPr>
        <w:t xml:space="preserve"> and upon request</w:t>
      </w:r>
      <w:r w:rsidR="00150E50" w:rsidRPr="00274F0B">
        <w:rPr>
          <w:rFonts w:ascii="Effra" w:hAnsi="Effra"/>
          <w:sz w:val="20"/>
          <w:szCs w:val="20"/>
        </w:rPr>
        <w:t>.</w:t>
      </w:r>
    </w:p>
    <w:p w14:paraId="48E65C6C" w14:textId="77777777" w:rsidR="003F0795" w:rsidRDefault="003F0795" w:rsidP="00CE4720">
      <w:pPr>
        <w:spacing w:after="0" w:line="240" w:lineRule="auto"/>
        <w:rPr>
          <w:rFonts w:ascii="Effra" w:hAnsi="Effra"/>
          <w:sz w:val="20"/>
          <w:szCs w:val="20"/>
        </w:rPr>
      </w:pPr>
    </w:p>
    <w:p w14:paraId="4FE9C6B9" w14:textId="184D1CDC" w:rsidR="003F0795" w:rsidRPr="00274F0B" w:rsidRDefault="00A40FA6" w:rsidP="003F0795">
      <w:pPr>
        <w:spacing w:after="0" w:line="240" w:lineRule="auto"/>
        <w:rPr>
          <w:rFonts w:ascii="Effra" w:hAnsi="Effra"/>
          <w:b/>
          <w:bCs/>
          <w:sz w:val="20"/>
          <w:szCs w:val="20"/>
          <w:lang w:val="en-US"/>
        </w:rPr>
      </w:pPr>
      <w:r>
        <w:rPr>
          <w:rFonts w:ascii="Effra" w:hAnsi="Effra"/>
          <w:b/>
          <w:sz w:val="20"/>
          <w:szCs w:val="20"/>
          <w:lang w:val="en-US"/>
        </w:rPr>
        <w:t>Authority to complete project</w:t>
      </w:r>
      <w:r w:rsidR="003F0795" w:rsidRPr="00274F0B">
        <w:rPr>
          <w:rFonts w:ascii="Effra" w:hAnsi="Effra"/>
          <w:b/>
          <w:sz w:val="20"/>
          <w:szCs w:val="20"/>
          <w:lang w:val="en-US"/>
        </w:rPr>
        <w:t xml:space="preserve">: </w:t>
      </w:r>
      <w:r w:rsidR="003F0795" w:rsidRPr="00274F0B">
        <w:rPr>
          <w:rFonts w:ascii="Effra" w:hAnsi="Effra"/>
          <w:bCs/>
          <w:sz w:val="20"/>
          <w:szCs w:val="20"/>
          <w:lang w:val="en-US"/>
        </w:rPr>
        <w:t>T</w:t>
      </w:r>
      <w:r w:rsidR="003F0795" w:rsidRPr="00274F0B">
        <w:rPr>
          <w:rFonts w:ascii="Effra" w:hAnsi="Effra"/>
          <w:sz w:val="20"/>
          <w:szCs w:val="20"/>
        </w:rPr>
        <w:t xml:space="preserve">he </w:t>
      </w:r>
      <w:r w:rsidR="003F0795">
        <w:rPr>
          <w:rFonts w:ascii="Effra" w:hAnsi="Effra"/>
          <w:sz w:val="20"/>
          <w:szCs w:val="20"/>
        </w:rPr>
        <w:t>undersigned organization</w:t>
      </w:r>
      <w:r w:rsidR="003F0795" w:rsidRPr="00274F0B">
        <w:rPr>
          <w:rFonts w:ascii="Effra" w:hAnsi="Effra"/>
          <w:sz w:val="20"/>
          <w:szCs w:val="20"/>
        </w:rPr>
        <w:t xml:space="preserve"> </w:t>
      </w:r>
      <w:r w:rsidR="0090157F">
        <w:rPr>
          <w:rFonts w:ascii="Effra" w:hAnsi="Effra"/>
          <w:sz w:val="20"/>
          <w:szCs w:val="20"/>
        </w:rPr>
        <w:t>confirms the project is taking place on land in which the organization owns or</w:t>
      </w:r>
      <w:r w:rsidR="00440BCF">
        <w:rPr>
          <w:rFonts w:ascii="Effra" w:hAnsi="Effra"/>
          <w:sz w:val="20"/>
          <w:szCs w:val="20"/>
        </w:rPr>
        <w:t xml:space="preserve"> </w:t>
      </w:r>
      <w:r w:rsidR="003B54D2">
        <w:rPr>
          <w:rFonts w:ascii="Effra" w:hAnsi="Effra"/>
          <w:sz w:val="20"/>
          <w:szCs w:val="20"/>
        </w:rPr>
        <w:t>holds a long-term lease</w:t>
      </w:r>
      <w:r w:rsidR="00296549">
        <w:rPr>
          <w:rFonts w:ascii="Effra" w:hAnsi="Effra"/>
          <w:sz w:val="20"/>
          <w:szCs w:val="20"/>
        </w:rPr>
        <w:t xml:space="preserve"> and </w:t>
      </w:r>
      <w:r w:rsidR="003B54D2">
        <w:rPr>
          <w:rFonts w:ascii="Effra" w:hAnsi="Effra"/>
          <w:sz w:val="20"/>
          <w:szCs w:val="20"/>
        </w:rPr>
        <w:t xml:space="preserve">confirms it has the </w:t>
      </w:r>
      <w:r w:rsidR="00511B78">
        <w:rPr>
          <w:rFonts w:ascii="Effra" w:hAnsi="Effra"/>
          <w:sz w:val="20"/>
          <w:szCs w:val="20"/>
        </w:rPr>
        <w:t>appropriate authority to complete the proposed project.</w:t>
      </w:r>
    </w:p>
    <w:p w14:paraId="6CC6BDB9" w14:textId="1F696196" w:rsidR="00C00242" w:rsidRDefault="00C00242" w:rsidP="00CE4720">
      <w:pPr>
        <w:spacing w:after="0" w:line="240" w:lineRule="auto"/>
        <w:rPr>
          <w:rFonts w:ascii="Effra" w:hAnsi="Effra"/>
          <w:b/>
          <w:bCs/>
          <w:szCs w:val="24"/>
          <w:lang w:val="en-US"/>
        </w:rPr>
      </w:pPr>
    </w:p>
    <w:p w14:paraId="37D3150E" w14:textId="37CEC5A3" w:rsidR="003F43BE" w:rsidRPr="003F43BE" w:rsidRDefault="003F43BE" w:rsidP="00CE4720">
      <w:pPr>
        <w:spacing w:after="0" w:line="240" w:lineRule="auto"/>
        <w:rPr>
          <w:rFonts w:ascii="Effra" w:hAnsi="Effra"/>
          <w:b/>
          <w:bCs/>
          <w:sz w:val="20"/>
          <w:szCs w:val="20"/>
          <w:lang w:val="en-US"/>
        </w:rPr>
      </w:pPr>
      <w:r w:rsidRPr="003F43BE">
        <w:rPr>
          <w:rFonts w:ascii="Effra" w:hAnsi="Effra"/>
          <w:b/>
          <w:bCs/>
          <w:sz w:val="20"/>
          <w:szCs w:val="20"/>
          <w:lang w:val="en-US"/>
        </w:rPr>
        <w:t xml:space="preserve">Expected project start date: </w:t>
      </w:r>
      <w:sdt>
        <w:sdtPr>
          <w:rPr>
            <w:rStyle w:val="Heading1Char"/>
            <w:rFonts w:ascii="Effra" w:eastAsia="Calibri" w:hAnsi="Effra"/>
            <w:b w:val="0"/>
            <w:bCs w:val="0"/>
            <w:color w:val="808080"/>
            <w:sz w:val="20"/>
            <w:szCs w:val="20"/>
            <w:u w:val="single"/>
            <w:shd w:val="clear" w:color="auto" w:fill="FFFFCC"/>
          </w:rPr>
          <w:id w:val="-986477912"/>
          <w:placeholder>
            <w:docPart w:val="DefaultPlaceholder_-1854013437"/>
          </w:placeholder>
          <w:date>
            <w:dateFormat w:val="yyyy-MM-dd"/>
            <w:lid w:val="en-CA"/>
            <w:storeMappedDataAs w:val="dateTime"/>
            <w:calendar w:val="gregorian"/>
          </w:date>
        </w:sdtPr>
        <w:sdtEndPr>
          <w:rPr>
            <w:rStyle w:val="Heading1Char"/>
          </w:rPr>
        </w:sdtEndPr>
        <w:sdtContent>
          <w:r w:rsidR="008F1B5D" w:rsidRPr="008F1B5D">
            <w:rPr>
              <w:rStyle w:val="Heading1Char"/>
              <w:rFonts w:ascii="Effra" w:eastAsia="Calibri" w:hAnsi="Effra"/>
              <w:b w:val="0"/>
              <w:bCs w:val="0"/>
              <w:color w:val="808080"/>
              <w:sz w:val="20"/>
              <w:szCs w:val="20"/>
              <w:u w:val="single"/>
              <w:shd w:val="clear" w:color="auto" w:fill="FFFFCC"/>
            </w:rPr>
            <w:t>Select A Dat</w:t>
          </w:r>
          <w:r w:rsidR="008F1B5D">
            <w:rPr>
              <w:rStyle w:val="Heading1Char"/>
              <w:rFonts w:ascii="Effra" w:eastAsia="Calibri" w:hAnsi="Effra"/>
              <w:b w:val="0"/>
              <w:bCs w:val="0"/>
              <w:color w:val="808080"/>
              <w:sz w:val="20"/>
              <w:szCs w:val="20"/>
              <w:u w:val="single"/>
              <w:shd w:val="clear" w:color="auto" w:fill="FFFFCC"/>
            </w:rPr>
            <w:t>e</w:t>
          </w:r>
        </w:sdtContent>
      </w:sdt>
    </w:p>
    <w:p w14:paraId="7C2BAF42" w14:textId="3C2CC278" w:rsidR="003F43BE" w:rsidRPr="003F43BE" w:rsidRDefault="003F43BE" w:rsidP="003F43BE">
      <w:pPr>
        <w:spacing w:after="0" w:line="240" w:lineRule="auto"/>
        <w:rPr>
          <w:rFonts w:ascii="Effra" w:hAnsi="Effra"/>
          <w:b/>
          <w:bCs/>
          <w:sz w:val="20"/>
          <w:szCs w:val="20"/>
          <w:lang w:val="en-US"/>
        </w:rPr>
      </w:pPr>
      <w:r w:rsidRPr="003F43BE">
        <w:rPr>
          <w:rFonts w:ascii="Effra" w:hAnsi="Effra"/>
          <w:b/>
          <w:bCs/>
          <w:sz w:val="20"/>
          <w:szCs w:val="20"/>
          <w:lang w:val="en-US"/>
        </w:rPr>
        <w:t>Expected project completion date:</w:t>
      </w:r>
      <w:r>
        <w:rPr>
          <w:rFonts w:ascii="Effra" w:hAnsi="Effra"/>
          <w:b/>
          <w:bCs/>
          <w:sz w:val="20"/>
          <w:szCs w:val="20"/>
          <w:lang w:val="en-US"/>
        </w:rPr>
        <w:t xml:space="preserve"> </w:t>
      </w:r>
      <w:sdt>
        <w:sdtPr>
          <w:rPr>
            <w:rStyle w:val="PlaceholderText"/>
            <w:rFonts w:ascii="Effra" w:hAnsi="Effra"/>
            <w:sz w:val="20"/>
            <w:szCs w:val="20"/>
            <w:u w:val="single"/>
            <w:shd w:val="clear" w:color="auto" w:fill="FFFFCC"/>
          </w:rPr>
          <w:id w:val="1176772559"/>
          <w:placeholder>
            <w:docPart w:val="DefaultPlaceholder_-1854013437"/>
          </w:placeholder>
          <w:date>
            <w:dateFormat w:val="yyyy-MM-dd"/>
            <w:lid w:val="en-CA"/>
            <w:storeMappedDataAs w:val="dateTime"/>
            <w:calendar w:val="gregorian"/>
          </w:date>
        </w:sdtPr>
        <w:sdtEndPr>
          <w:rPr>
            <w:rStyle w:val="PlaceholderText"/>
          </w:rPr>
        </w:sdtEndPr>
        <w:sdtContent>
          <w:r w:rsidRPr="008F1B5D">
            <w:rPr>
              <w:rStyle w:val="PlaceholderText"/>
              <w:rFonts w:ascii="Effra" w:hAnsi="Effra"/>
              <w:sz w:val="20"/>
              <w:szCs w:val="20"/>
              <w:u w:val="single"/>
              <w:shd w:val="clear" w:color="auto" w:fill="FFFFCC"/>
            </w:rPr>
            <w:t>Select A Date</w:t>
          </w:r>
        </w:sdtContent>
      </w:sdt>
    </w:p>
    <w:p w14:paraId="0BAB8308" w14:textId="3122812B" w:rsidR="007E412A" w:rsidRDefault="00471527" w:rsidP="00AF22DC">
      <w:pPr>
        <w:spacing w:after="120" w:line="240" w:lineRule="auto"/>
        <w:rPr>
          <w:rFonts w:ascii="Effra" w:eastAsia="Times New Roman" w:hAnsi="Effra" w:cs="Tahoma"/>
          <w:color w:val="000000"/>
          <w:sz w:val="21"/>
          <w:szCs w:val="21"/>
          <w:lang w:val="en-US"/>
        </w:rPr>
      </w:pPr>
      <w:r>
        <w:rPr>
          <w:rFonts w:ascii="Effra" w:hAnsi="Effra"/>
          <w:b/>
          <w:sz w:val="20"/>
          <w:szCs w:val="24"/>
          <w:lang w:val="en-US"/>
        </w:rPr>
        <w:br/>
      </w:r>
      <w:r w:rsidR="00CE4720" w:rsidRPr="00825D1B">
        <w:rPr>
          <w:rFonts w:ascii="Effra" w:hAnsi="Effra"/>
          <w:b/>
          <w:sz w:val="20"/>
          <w:szCs w:val="24"/>
          <w:lang w:val="en-US"/>
        </w:rPr>
        <w:t xml:space="preserve">Please include the following documentation as an attachment to the </w:t>
      </w:r>
      <w:r w:rsidR="00150E50" w:rsidRPr="00825D1B">
        <w:rPr>
          <w:rFonts w:ascii="Effra" w:hAnsi="Effra"/>
          <w:b/>
          <w:sz w:val="20"/>
          <w:szCs w:val="24"/>
          <w:lang w:val="en-US"/>
        </w:rPr>
        <w:t>EV</w:t>
      </w:r>
      <w:r w:rsidR="00C575BE">
        <w:rPr>
          <w:rFonts w:ascii="Effra" w:hAnsi="Effra"/>
          <w:b/>
          <w:sz w:val="20"/>
          <w:szCs w:val="24"/>
          <w:lang w:val="en-US"/>
        </w:rPr>
        <w:t>CP</w:t>
      </w:r>
      <w:r w:rsidR="00CE4720" w:rsidRPr="00825D1B">
        <w:rPr>
          <w:rFonts w:ascii="Effra" w:hAnsi="Effra"/>
          <w:b/>
          <w:sz w:val="20"/>
          <w:szCs w:val="24"/>
          <w:lang w:val="en-US"/>
        </w:rPr>
        <w:t xml:space="preserve"> </w:t>
      </w:r>
      <w:r w:rsidR="007E3961">
        <w:rPr>
          <w:rFonts w:ascii="Effra" w:hAnsi="Effra"/>
          <w:b/>
          <w:sz w:val="20"/>
          <w:szCs w:val="24"/>
          <w:lang w:val="en-US"/>
        </w:rPr>
        <w:t>a</w:t>
      </w:r>
      <w:r w:rsidR="00CE4720" w:rsidRPr="00825D1B">
        <w:rPr>
          <w:rFonts w:ascii="Effra" w:hAnsi="Effra"/>
          <w:b/>
          <w:sz w:val="20"/>
          <w:szCs w:val="24"/>
          <w:lang w:val="en-US"/>
        </w:rPr>
        <w:t>pplication</w:t>
      </w:r>
      <w:r w:rsidR="003357E4" w:rsidRPr="00825D1B">
        <w:rPr>
          <w:rFonts w:ascii="Effra" w:hAnsi="Effra"/>
          <w:b/>
          <w:sz w:val="20"/>
          <w:szCs w:val="24"/>
          <w:lang w:val="en-US"/>
        </w:rPr>
        <w:t>, as applicable</w:t>
      </w:r>
      <w:r w:rsidR="00CE4720" w:rsidRPr="00825D1B">
        <w:rPr>
          <w:rFonts w:ascii="Effra" w:hAnsi="Effra"/>
          <w:b/>
          <w:sz w:val="20"/>
          <w:szCs w:val="24"/>
          <w:lang w:val="en-US"/>
        </w:rPr>
        <w:t>:</w:t>
      </w:r>
    </w:p>
    <w:p w14:paraId="4EC43675" w14:textId="35113313" w:rsidR="00BE16F2" w:rsidRPr="000F7A26" w:rsidRDefault="00E02FD8" w:rsidP="00BE16F2">
      <w:pPr>
        <w:spacing w:after="0" w:line="240" w:lineRule="auto"/>
        <w:rPr>
          <w:rFonts w:ascii="Effra" w:eastAsia="Times New Roman" w:hAnsi="Effra"/>
          <w:color w:val="000000"/>
          <w:sz w:val="20"/>
          <w:szCs w:val="20"/>
          <w:lang w:val="en-US"/>
        </w:rPr>
      </w:pPr>
      <w:sdt>
        <w:sdtPr>
          <w:rPr>
            <w:rFonts w:ascii="Effra" w:eastAsia="Times New Roman" w:hAnsi="Effra"/>
            <w:color w:val="000000"/>
            <w:sz w:val="20"/>
            <w:szCs w:val="20"/>
            <w:lang w:val="en-US"/>
          </w:rPr>
          <w:alias w:val="Attachments to EVCP Application"/>
          <w:tag w:val="Attachments to EVCP Application"/>
          <w:id w:val="-1865275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47C8" w:rsidRPr="000F7A26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US"/>
            </w:rPr>
            <w:t>☐</w:t>
          </w:r>
        </w:sdtContent>
      </w:sdt>
      <w:r w:rsidR="00BE16F2" w:rsidRPr="000F7A26">
        <w:rPr>
          <w:rFonts w:ascii="Effra" w:eastAsia="Times New Roman" w:hAnsi="Effra"/>
          <w:color w:val="000000"/>
          <w:sz w:val="20"/>
          <w:szCs w:val="20"/>
          <w:lang w:val="en-US"/>
        </w:rPr>
        <w:t xml:space="preserve"> A copy of all itemized quotes for costs included in Table 3, including quotes for the EV charging station equipment and installation. A detailed scope of work description is required for engineering and design costs.</w:t>
      </w:r>
    </w:p>
    <w:p w14:paraId="586A0DD4" w14:textId="1F87E7C7" w:rsidR="00BE16F2" w:rsidRPr="000F7A26" w:rsidRDefault="00BE16F2" w:rsidP="00BE16F2">
      <w:pPr>
        <w:spacing w:after="0" w:line="240" w:lineRule="auto"/>
        <w:rPr>
          <w:rFonts w:ascii="Effra" w:eastAsia="Times New Roman" w:hAnsi="Effra"/>
          <w:color w:val="000000"/>
          <w:sz w:val="20"/>
          <w:szCs w:val="20"/>
          <w:lang w:val="en-US"/>
        </w:rPr>
      </w:pPr>
      <w:r w:rsidRPr="000F7A26">
        <w:rPr>
          <w:rFonts w:ascii="Effra" w:eastAsia="Times New Roman" w:hAnsi="Effra"/>
          <w:color w:val="000000"/>
          <w:sz w:val="20"/>
          <w:szCs w:val="20"/>
          <w:lang w:val="en-US"/>
        </w:rPr>
        <w:br/>
      </w:r>
      <w:sdt>
        <w:sdtPr>
          <w:rPr>
            <w:rFonts w:ascii="Effra" w:eastAsia="Times New Roman" w:hAnsi="Effra"/>
            <w:color w:val="000000"/>
            <w:sz w:val="20"/>
            <w:szCs w:val="20"/>
            <w:lang w:val="en-US"/>
          </w:rPr>
          <w:alias w:val="Attachments to EVCP Application"/>
          <w:tag w:val="Attachments to EVCP Application"/>
          <w:id w:val="-250663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47C8" w:rsidRPr="000F7A26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US"/>
            </w:rPr>
            <w:t>☐</w:t>
          </w:r>
        </w:sdtContent>
      </w:sdt>
      <w:r w:rsidR="003E5573" w:rsidRPr="000F7A26">
        <w:rPr>
          <w:rFonts w:ascii="Effra" w:eastAsia="Times New Roman" w:hAnsi="Effra"/>
          <w:color w:val="000000"/>
          <w:sz w:val="20"/>
          <w:szCs w:val="20"/>
          <w:lang w:val="en-US"/>
        </w:rPr>
        <w:t xml:space="preserve"> </w:t>
      </w:r>
      <w:r w:rsidRPr="000F7A26">
        <w:rPr>
          <w:rFonts w:ascii="Effra" w:eastAsia="Times New Roman" w:hAnsi="Effra"/>
          <w:color w:val="000000"/>
          <w:sz w:val="20"/>
          <w:szCs w:val="20"/>
          <w:lang w:val="en-US"/>
        </w:rPr>
        <w:t>A copy of all specification sheets (or brochures with technical information) for all EV charging station equipment.</w:t>
      </w:r>
    </w:p>
    <w:p w14:paraId="1AB461E5" w14:textId="77777777" w:rsidR="00BE16F2" w:rsidRPr="000F7A26" w:rsidRDefault="00BE16F2" w:rsidP="00BE16F2">
      <w:pPr>
        <w:spacing w:after="0" w:line="240" w:lineRule="auto"/>
        <w:rPr>
          <w:rFonts w:ascii="Effra" w:eastAsia="Times New Roman" w:hAnsi="Effra"/>
          <w:color w:val="000000"/>
          <w:sz w:val="20"/>
          <w:szCs w:val="20"/>
          <w:lang w:val="en-US"/>
        </w:rPr>
      </w:pPr>
    </w:p>
    <w:p w14:paraId="151C4CD6" w14:textId="5AC6293F" w:rsidR="00BE16F2" w:rsidRPr="000F7A26" w:rsidRDefault="00E02FD8" w:rsidP="00BE16F2">
      <w:pPr>
        <w:spacing w:after="0" w:line="240" w:lineRule="auto"/>
        <w:rPr>
          <w:rFonts w:ascii="Effra" w:eastAsia="Times New Roman" w:hAnsi="Effra" w:cs="Tahoma"/>
          <w:color w:val="000000"/>
          <w:sz w:val="20"/>
          <w:szCs w:val="20"/>
          <w:lang w:val="en-US"/>
        </w:rPr>
      </w:pPr>
      <w:sdt>
        <w:sdtPr>
          <w:rPr>
            <w:rFonts w:ascii="Effra" w:eastAsia="Times New Roman" w:hAnsi="Effra"/>
            <w:color w:val="000000"/>
            <w:sz w:val="20"/>
            <w:szCs w:val="20"/>
            <w:lang w:val="en-US"/>
          </w:rPr>
          <w:alias w:val="Attachments to EVCP Application"/>
          <w:tag w:val="Attachments to EVCP Application"/>
          <w:id w:val="195275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47C8" w:rsidRPr="000F7A26">
            <w:rPr>
              <w:rFonts w:ascii="Segoe UI Symbol" w:eastAsia="MS Gothic" w:hAnsi="Segoe UI Symbol" w:cs="Segoe UI Symbol"/>
              <w:color w:val="000000"/>
              <w:sz w:val="20"/>
              <w:szCs w:val="20"/>
              <w:lang w:val="en-US"/>
            </w:rPr>
            <w:t>☐</w:t>
          </w:r>
        </w:sdtContent>
      </w:sdt>
      <w:r w:rsidR="003E5573" w:rsidRPr="000F7A26">
        <w:rPr>
          <w:rFonts w:ascii="Effra" w:eastAsia="Times New Roman" w:hAnsi="Effra"/>
          <w:color w:val="000000"/>
          <w:sz w:val="20"/>
          <w:szCs w:val="20"/>
          <w:lang w:val="en-US"/>
        </w:rPr>
        <w:t xml:space="preserve"> </w:t>
      </w:r>
      <w:r w:rsidR="00BE16F2" w:rsidRPr="000F7A26">
        <w:rPr>
          <w:rFonts w:ascii="Effra" w:eastAsia="Times New Roman" w:hAnsi="Effra"/>
          <w:color w:val="000000"/>
          <w:sz w:val="20"/>
          <w:szCs w:val="20"/>
          <w:lang w:val="en-US"/>
        </w:rPr>
        <w:t xml:space="preserve">A </w:t>
      </w:r>
      <w:r w:rsidR="00140B76">
        <w:rPr>
          <w:rFonts w:ascii="Effra" w:eastAsia="Times New Roman" w:hAnsi="Effra"/>
          <w:color w:val="000000"/>
          <w:sz w:val="20"/>
          <w:szCs w:val="20"/>
          <w:lang w:val="en-US"/>
        </w:rPr>
        <w:t xml:space="preserve">minimum of one </w:t>
      </w:r>
      <w:r w:rsidR="00BE16F2" w:rsidRPr="000F7A26">
        <w:rPr>
          <w:rFonts w:ascii="Effra" w:eastAsia="Times New Roman" w:hAnsi="Effra"/>
          <w:color w:val="000000"/>
          <w:sz w:val="20"/>
          <w:szCs w:val="20"/>
          <w:lang w:val="en-US"/>
        </w:rPr>
        <w:t xml:space="preserve">photo of the </w:t>
      </w:r>
      <w:r w:rsidR="00DD4FFA" w:rsidRPr="000F7A26">
        <w:rPr>
          <w:rFonts w:ascii="Effra" w:eastAsia="Times New Roman" w:hAnsi="Effra"/>
          <w:color w:val="000000"/>
          <w:sz w:val="20"/>
          <w:szCs w:val="20"/>
          <w:lang w:val="en-US"/>
        </w:rPr>
        <w:t xml:space="preserve">specific </w:t>
      </w:r>
      <w:r w:rsidR="00BE16F2" w:rsidRPr="000F7A26">
        <w:rPr>
          <w:rFonts w:ascii="Effra" w:eastAsia="Times New Roman" w:hAnsi="Effra"/>
          <w:color w:val="000000"/>
          <w:sz w:val="20"/>
          <w:szCs w:val="20"/>
          <w:lang w:val="en-US"/>
        </w:rPr>
        <w:t xml:space="preserve">EV charging station </w:t>
      </w:r>
      <w:proofErr w:type="gramStart"/>
      <w:r w:rsidR="00BE16F2" w:rsidRPr="000F7A26">
        <w:rPr>
          <w:rFonts w:ascii="Effra" w:eastAsia="Times New Roman" w:hAnsi="Effra"/>
          <w:color w:val="000000"/>
          <w:sz w:val="20"/>
          <w:szCs w:val="20"/>
          <w:lang w:val="en-US"/>
        </w:rPr>
        <w:t>install</w:t>
      </w:r>
      <w:proofErr w:type="gramEnd"/>
      <w:r w:rsidR="00BE16F2" w:rsidRPr="000F7A26">
        <w:rPr>
          <w:rFonts w:ascii="Effra" w:eastAsia="Times New Roman" w:hAnsi="Effra"/>
          <w:color w:val="000000"/>
          <w:sz w:val="20"/>
          <w:szCs w:val="20"/>
          <w:lang w:val="en-US"/>
        </w:rPr>
        <w:t xml:space="preserve"> location(s).</w:t>
      </w:r>
      <w:r w:rsidR="00DC0866">
        <w:rPr>
          <w:rFonts w:ascii="Effra" w:eastAsia="Times New Roman" w:hAnsi="Effra"/>
          <w:color w:val="000000"/>
          <w:sz w:val="20"/>
          <w:szCs w:val="20"/>
          <w:lang w:val="en-US"/>
        </w:rPr>
        <w:t xml:space="preserve"> S</w:t>
      </w:r>
      <w:r w:rsidR="00140B76">
        <w:rPr>
          <w:rFonts w:ascii="Effra" w:eastAsia="Times New Roman" w:hAnsi="Effra"/>
          <w:color w:val="000000"/>
          <w:sz w:val="20"/>
          <w:szCs w:val="20"/>
          <w:lang w:val="en-US"/>
        </w:rPr>
        <w:t xml:space="preserve">everal photos are preferred. Satellite images </w:t>
      </w:r>
      <w:r w:rsidR="00AD17BA">
        <w:rPr>
          <w:rFonts w:ascii="Effra" w:eastAsia="Times New Roman" w:hAnsi="Effra"/>
          <w:color w:val="000000"/>
          <w:sz w:val="20"/>
          <w:szCs w:val="20"/>
          <w:lang w:val="en-US"/>
        </w:rPr>
        <w:t xml:space="preserve">do not satisfy this requirement. </w:t>
      </w:r>
    </w:p>
    <w:p w14:paraId="3385DC37" w14:textId="77777777" w:rsidR="00B37196" w:rsidRPr="00825D1B" w:rsidRDefault="00B37196" w:rsidP="007E412A">
      <w:pPr>
        <w:spacing w:after="0" w:line="240" w:lineRule="auto"/>
        <w:rPr>
          <w:rFonts w:ascii="Effra" w:eastAsia="Times New Roman" w:hAnsi="Effra" w:cs="Tahoma"/>
          <w:color w:val="000000"/>
          <w:sz w:val="21"/>
          <w:szCs w:val="21"/>
          <w:lang w:val="en-US"/>
        </w:rPr>
      </w:pPr>
    </w:p>
    <w:p w14:paraId="0B7AE3FD" w14:textId="48445C28" w:rsidR="00CF10CE" w:rsidRPr="00825D1B" w:rsidRDefault="003E4C63" w:rsidP="005C62C6">
      <w:pPr>
        <w:spacing w:after="120" w:line="240" w:lineRule="auto"/>
        <w:rPr>
          <w:rFonts w:ascii="Effra" w:hAnsi="Effra" w:cs="Arial"/>
          <w:sz w:val="20"/>
          <w:lang w:val="en-US"/>
        </w:rPr>
      </w:pPr>
      <w:r w:rsidRPr="00825D1B">
        <w:rPr>
          <w:rFonts w:ascii="Effra" w:hAnsi="Effra"/>
          <w:sz w:val="20"/>
        </w:rPr>
        <w:t xml:space="preserve">The </w:t>
      </w:r>
      <w:r w:rsidR="007A4110">
        <w:rPr>
          <w:rFonts w:ascii="Effra" w:hAnsi="Effra"/>
          <w:sz w:val="20"/>
        </w:rPr>
        <w:t>organization</w:t>
      </w:r>
      <w:r w:rsidRPr="00825D1B">
        <w:rPr>
          <w:rFonts w:ascii="Effra" w:hAnsi="Effra"/>
          <w:sz w:val="20"/>
        </w:rPr>
        <w:t xml:space="preserve"> </w:t>
      </w:r>
      <w:r w:rsidR="00467009">
        <w:rPr>
          <w:rFonts w:ascii="Effra" w:hAnsi="Effra"/>
          <w:sz w:val="20"/>
        </w:rPr>
        <w:t xml:space="preserve">identified below </w:t>
      </w:r>
      <w:r w:rsidRPr="00825D1B">
        <w:rPr>
          <w:rFonts w:ascii="Effra" w:hAnsi="Effra"/>
          <w:sz w:val="20"/>
        </w:rPr>
        <w:t>represents and warrants that all information contained in this</w:t>
      </w:r>
      <w:r w:rsidR="00F22E87" w:rsidRPr="00825D1B">
        <w:rPr>
          <w:rFonts w:ascii="Effra" w:hAnsi="Effra"/>
          <w:sz w:val="20"/>
        </w:rPr>
        <w:t xml:space="preserve"> </w:t>
      </w:r>
      <w:r w:rsidR="00467009">
        <w:rPr>
          <w:rFonts w:ascii="Effra" w:hAnsi="Effra"/>
          <w:sz w:val="20"/>
        </w:rPr>
        <w:t>a</w:t>
      </w:r>
      <w:r w:rsidR="00F22E87" w:rsidRPr="00825D1B">
        <w:rPr>
          <w:rFonts w:ascii="Effra" w:hAnsi="Effra"/>
          <w:sz w:val="20"/>
        </w:rPr>
        <w:t>pplication</w:t>
      </w:r>
      <w:r w:rsidRPr="00825D1B">
        <w:rPr>
          <w:rFonts w:ascii="Effra" w:hAnsi="Effra"/>
          <w:sz w:val="20"/>
        </w:rPr>
        <w:t xml:space="preserve"> is true and correct.</w:t>
      </w:r>
      <w:r w:rsidRPr="00825D1B">
        <w:rPr>
          <w:rFonts w:ascii="Effra" w:hAnsi="Effra"/>
          <w:sz w:val="20"/>
        </w:rPr>
        <w:br/>
        <w:t>Dated this</w:t>
      </w:r>
      <w:r w:rsidRPr="00825D1B">
        <w:rPr>
          <w:rFonts w:ascii="Effra" w:hAnsi="Effra" w:cs="Arial"/>
          <w:sz w:val="20"/>
        </w:rPr>
        <w:t xml:space="preserve"> </w:t>
      </w:r>
      <w:sdt>
        <w:sdtPr>
          <w:rPr>
            <w:rFonts w:ascii="Effra" w:eastAsia="Times New Roman" w:hAnsi="Effra" w:cs="Tahoma"/>
            <w:color w:val="000000"/>
            <w:sz w:val="21"/>
            <w:szCs w:val="21"/>
            <w:shd w:val="clear" w:color="auto" w:fill="FFFFCC"/>
            <w:lang w:val="en-US"/>
          </w:rPr>
          <w:id w:val="-271792701"/>
          <w:placeholder>
            <w:docPart w:val="F5F80FF49904473FB970F11C20CADD47"/>
          </w:placeholder>
          <w:showingPlcHdr/>
        </w:sdtPr>
        <w:sdtEndPr/>
        <w:sdtContent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 xml:space="preserve">[   </w:t>
          </w:r>
          <w:proofErr w:type="gramStart"/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 xml:space="preserve">  ]</w:t>
          </w:r>
          <w:proofErr w:type="gramEnd"/>
        </w:sdtContent>
      </w:sdt>
      <w:r w:rsidR="001D494E" w:rsidRPr="00825D1B">
        <w:rPr>
          <w:rFonts w:ascii="Effra" w:hAnsi="Effra" w:cs="Arial"/>
          <w:sz w:val="20"/>
          <w:lang w:val="en-US"/>
        </w:rPr>
        <w:t xml:space="preserve"> </w:t>
      </w:r>
      <w:r w:rsidR="001D494E" w:rsidRPr="00825D1B">
        <w:rPr>
          <w:rFonts w:ascii="Effra" w:hAnsi="Effra"/>
          <w:sz w:val="20"/>
          <w:lang w:val="en-US"/>
        </w:rPr>
        <w:t>day of</w:t>
      </w:r>
      <w:r w:rsidR="001D494E" w:rsidRPr="00825D1B">
        <w:rPr>
          <w:rFonts w:ascii="Effra" w:hAnsi="Effra" w:cs="Arial"/>
          <w:sz w:val="20"/>
          <w:lang w:val="en-US"/>
        </w:rPr>
        <w:t xml:space="preserve"> </w:t>
      </w:r>
      <w:sdt>
        <w:sdtPr>
          <w:rPr>
            <w:rFonts w:ascii="Effra" w:eastAsia="Times New Roman" w:hAnsi="Effra"/>
            <w:color w:val="000000"/>
            <w:sz w:val="21"/>
            <w:szCs w:val="21"/>
            <w:shd w:val="clear" w:color="auto" w:fill="FFFFCC"/>
            <w:lang w:val="en-US"/>
          </w:rPr>
          <w:id w:val="622651630"/>
          <w:placeholder>
            <w:docPart w:val="30A17B10EDBE45EE9607F9080618C8EA"/>
          </w:placeholder>
          <w:showingPlcHdr/>
        </w:sdtPr>
        <w:sdtEndPr/>
        <w:sdtContent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</w:t>
          </w:r>
          <w:r w:rsidRPr="00825D1B">
            <w:rPr>
              <w:rStyle w:val="PlaceholderText"/>
              <w:rFonts w:ascii="Effra" w:hAnsi="Effra"/>
              <w:sz w:val="21"/>
              <w:szCs w:val="21"/>
              <w:u w:val="single"/>
              <w:shd w:val="clear" w:color="auto" w:fill="FFFFCC"/>
            </w:rPr>
            <w:t xml:space="preserve">                   </w:t>
          </w: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]</w:t>
          </w:r>
        </w:sdtContent>
      </w:sdt>
      <w:r w:rsidR="007E412A" w:rsidRPr="00825D1B">
        <w:rPr>
          <w:rFonts w:ascii="Effra" w:hAnsi="Effra"/>
          <w:sz w:val="20"/>
          <w:lang w:val="en-US"/>
        </w:rPr>
        <w:t>, 20</w:t>
      </w:r>
      <w:r w:rsidR="00943D34">
        <w:rPr>
          <w:rFonts w:ascii="Effra" w:hAnsi="Effra"/>
          <w:sz w:val="20"/>
          <w:lang w:val="en-US"/>
        </w:rPr>
        <w:t>2</w:t>
      </w:r>
      <w:sdt>
        <w:sdtPr>
          <w:rPr>
            <w:rFonts w:ascii="Effra" w:eastAsia="Times New Roman" w:hAnsi="Effra" w:cs="Tahoma"/>
            <w:color w:val="000000"/>
            <w:sz w:val="21"/>
            <w:szCs w:val="21"/>
            <w:shd w:val="clear" w:color="auto" w:fill="FFFFCC"/>
            <w:lang w:val="en-US"/>
          </w:rPr>
          <w:id w:val="1089896929"/>
          <w:placeholder>
            <w:docPart w:val="FF7D4D7771CF4CE3824321EA4B649F13"/>
          </w:placeholder>
          <w:showingPlcHdr/>
        </w:sdtPr>
        <w:sdtEndPr/>
        <w:sdtContent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</w:t>
          </w:r>
          <w:r w:rsidR="007E412A"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 xml:space="preserve"> </w:t>
          </w: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]</w:t>
          </w:r>
        </w:sdtContent>
      </w:sdt>
      <w:r w:rsidR="00CF10CE" w:rsidRPr="00825D1B">
        <w:rPr>
          <w:rFonts w:ascii="Effra" w:hAnsi="Effra" w:cs="Arial"/>
          <w:sz w:val="20"/>
          <w:lang w:val="en-US"/>
        </w:rPr>
        <w:t xml:space="preserve">. </w:t>
      </w:r>
    </w:p>
    <w:tbl>
      <w:tblPr>
        <w:tblW w:w="2230" w:type="pct"/>
        <w:tblLook w:val="04A0" w:firstRow="1" w:lastRow="0" w:firstColumn="1" w:lastColumn="0" w:noHBand="0" w:noVBand="1"/>
      </w:tblPr>
      <w:tblGrid>
        <w:gridCol w:w="669"/>
        <w:gridCol w:w="4148"/>
      </w:tblGrid>
      <w:tr w:rsidR="003D3AF7" w:rsidRPr="00825D1B" w14:paraId="1EEC526C" w14:textId="188F8B03" w:rsidTr="00B44BC5">
        <w:trPr>
          <w:trHeight w:val="269"/>
        </w:trPr>
        <w:tc>
          <w:tcPr>
            <w:tcW w:w="5000" w:type="pct"/>
            <w:gridSpan w:val="2"/>
          </w:tcPr>
          <w:p w14:paraId="1EEC526B" w14:textId="791E0AF4" w:rsidR="003D3AF7" w:rsidRPr="00825D1B" w:rsidRDefault="00E02FD8" w:rsidP="00A275F8">
            <w:pPr>
              <w:rPr>
                <w:rFonts w:ascii="Effra" w:hAnsi="Effra" w:cs="Arial"/>
                <w:b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1"/>
                  <w:szCs w:val="21"/>
                  <w:shd w:val="clear" w:color="auto" w:fill="FFFFCC"/>
                  <w:lang w:val="en-US"/>
                </w:rPr>
                <w:id w:val="1409041566"/>
                <w:placeholder>
                  <w:docPart w:val="A987412BDEFA4165A75B7286CB90FB09"/>
                </w:placeholder>
                <w:showingPlcHdr/>
              </w:sdtPr>
              <w:sdtEndPr/>
              <w:sdtContent>
                <w:r w:rsidR="003D3AF7" w:rsidRPr="007474ED">
                  <w:rPr>
                    <w:rStyle w:val="PlaceholderText"/>
                    <w:rFonts w:ascii="Effra" w:hAnsi="Effra"/>
                    <w:b/>
                    <w:bCs/>
                    <w:sz w:val="24"/>
                    <w:szCs w:val="24"/>
                    <w:shd w:val="clear" w:color="auto" w:fill="FFFFCC"/>
                  </w:rPr>
                  <w:t>[</w:t>
                </w:r>
                <w:r w:rsidR="003D3AF7" w:rsidRPr="007474ED">
                  <w:rPr>
                    <w:rFonts w:ascii="Effra" w:hAnsi="Effra"/>
                    <w:b/>
                    <w:bCs/>
                    <w:sz w:val="24"/>
                    <w:szCs w:val="28"/>
                    <w:shd w:val="clear" w:color="auto" w:fill="FFFFCC"/>
                  </w:rPr>
                  <w:t xml:space="preserve">INSERT </w:t>
                </w:r>
                <w:r w:rsidR="000F7A26">
                  <w:rPr>
                    <w:rFonts w:ascii="Effra" w:hAnsi="Effra"/>
                    <w:b/>
                    <w:bCs/>
                    <w:sz w:val="24"/>
                    <w:szCs w:val="28"/>
                    <w:shd w:val="clear" w:color="auto" w:fill="FFFFCC"/>
                  </w:rPr>
                  <w:t>ORGANIZATION</w:t>
                </w:r>
                <w:r w:rsidR="003D3AF7" w:rsidRPr="007474ED">
                  <w:rPr>
                    <w:rFonts w:ascii="Effra" w:hAnsi="Effra"/>
                    <w:b/>
                    <w:bCs/>
                    <w:sz w:val="24"/>
                    <w:szCs w:val="28"/>
                    <w:shd w:val="clear" w:color="auto" w:fill="FFFFCC"/>
                  </w:rPr>
                  <w:t xml:space="preserve"> NAME</w:t>
                </w:r>
                <w:r w:rsidR="003D3AF7" w:rsidRPr="007474ED">
                  <w:rPr>
                    <w:rStyle w:val="PlaceholderText"/>
                    <w:rFonts w:ascii="Effra" w:hAnsi="Effra"/>
                    <w:b/>
                    <w:bCs/>
                    <w:sz w:val="24"/>
                    <w:szCs w:val="24"/>
                    <w:shd w:val="clear" w:color="auto" w:fill="FFFFCC"/>
                  </w:rPr>
                  <w:t>]</w:t>
                </w:r>
              </w:sdtContent>
            </w:sdt>
          </w:p>
        </w:tc>
      </w:tr>
      <w:tr w:rsidR="003D3AF7" w:rsidRPr="00825D1B" w14:paraId="1EEC5272" w14:textId="0B7831AB" w:rsidTr="00B44BC5">
        <w:trPr>
          <w:trHeight w:val="228"/>
        </w:trPr>
        <w:tc>
          <w:tcPr>
            <w:tcW w:w="694" w:type="pct"/>
            <w:vMerge w:val="restart"/>
          </w:tcPr>
          <w:p w14:paraId="1EEC5270" w14:textId="5994CF40" w:rsidR="003D3AF7" w:rsidRPr="00825D1B" w:rsidRDefault="003D3AF7" w:rsidP="00A275F8">
            <w:pPr>
              <w:rPr>
                <w:rFonts w:ascii="Effra" w:hAnsi="Effra"/>
                <w:sz w:val="20"/>
              </w:rPr>
            </w:pPr>
            <w:r w:rsidRPr="00825D1B">
              <w:rPr>
                <w:rFonts w:ascii="Effra" w:hAnsi="Effra"/>
                <w:sz w:val="20"/>
                <w:lang w:val="en-US"/>
              </w:rPr>
              <w:t xml:space="preserve">    Per:</w:t>
            </w:r>
          </w:p>
        </w:tc>
        <w:tc>
          <w:tcPr>
            <w:tcW w:w="4306" w:type="pct"/>
          </w:tcPr>
          <w:p w14:paraId="1EEC5271" w14:textId="164D3D60" w:rsidR="003D3AF7" w:rsidRPr="00825D1B" w:rsidRDefault="003D3AF7" w:rsidP="00A275F8">
            <w:pPr>
              <w:rPr>
                <w:rFonts w:ascii="Effra" w:hAnsi="Effra"/>
                <w:sz w:val="20"/>
              </w:rPr>
            </w:pPr>
          </w:p>
        </w:tc>
      </w:tr>
      <w:tr w:rsidR="003D3AF7" w:rsidRPr="00825D1B" w14:paraId="1EEC527D" w14:textId="77EC67E2" w:rsidTr="00B44BC5">
        <w:trPr>
          <w:trHeight w:val="409"/>
        </w:trPr>
        <w:tc>
          <w:tcPr>
            <w:tcW w:w="694" w:type="pct"/>
            <w:vMerge/>
          </w:tcPr>
          <w:p w14:paraId="1EEC5278" w14:textId="77777777" w:rsidR="003D3AF7" w:rsidRPr="00825D1B" w:rsidRDefault="003D3AF7" w:rsidP="00A275F8">
            <w:pPr>
              <w:rPr>
                <w:rFonts w:ascii="Effra" w:hAnsi="Effra"/>
                <w:sz w:val="20"/>
              </w:rPr>
            </w:pPr>
          </w:p>
        </w:tc>
        <w:tc>
          <w:tcPr>
            <w:tcW w:w="4306" w:type="pct"/>
          </w:tcPr>
          <w:p w14:paraId="4A2BE6FF" w14:textId="1A420622" w:rsidR="003D3AF7" w:rsidRPr="00825D1B" w:rsidRDefault="003D3AF7" w:rsidP="00A275F8">
            <w:pPr>
              <w:keepNext/>
              <w:spacing w:after="0" w:line="240" w:lineRule="auto"/>
              <w:rPr>
                <w:rFonts w:ascii="Effra" w:hAnsi="Effra"/>
                <w:sz w:val="20"/>
              </w:rPr>
            </w:pPr>
            <w:r w:rsidRPr="00825D1B">
              <w:rPr>
                <w:rFonts w:ascii="Effra" w:hAnsi="Effra"/>
                <w:sz w:val="20"/>
              </w:rPr>
              <w:t>________________________________</w:t>
            </w:r>
            <w:r>
              <w:rPr>
                <w:rFonts w:ascii="Effra" w:hAnsi="Effra"/>
                <w:sz w:val="20"/>
              </w:rPr>
              <w:t>______</w:t>
            </w:r>
          </w:p>
          <w:p w14:paraId="1149A6CC" w14:textId="1054D4AE" w:rsidR="003D3AF7" w:rsidRPr="00825D1B" w:rsidRDefault="003D3AF7" w:rsidP="00A275F8">
            <w:pPr>
              <w:keepNext/>
              <w:spacing w:after="0" w:line="240" w:lineRule="auto"/>
              <w:rPr>
                <w:rFonts w:ascii="Effra" w:hAnsi="Effra"/>
                <w:sz w:val="20"/>
                <w:lang w:val="en-US"/>
              </w:rPr>
            </w:pPr>
            <w:r w:rsidRPr="00825D1B">
              <w:rPr>
                <w:rFonts w:ascii="Effra" w:hAnsi="Effra"/>
                <w:sz w:val="20"/>
                <w:lang w:val="en-US"/>
              </w:rPr>
              <w:t>Name:</w:t>
            </w:r>
            <w:r>
              <w:rPr>
                <w:rFonts w:ascii="Effra" w:hAnsi="Effra"/>
                <w:sz w:val="20"/>
                <w:lang w:val="en-US"/>
              </w:rPr>
              <w:t xml:space="preserve"> </w:t>
            </w: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2025475073"/>
                <w:placeholder>
                  <w:docPart w:val="726AAE511A074A8FABF7378A94182E84"/>
                </w:placeholder>
                <w:showingPlcHdr/>
              </w:sdtPr>
              <w:sdtEndPr/>
              <w:sdtContent>
                <w:r w:rsidRPr="00B44BC5">
                  <w:rPr>
                    <w:rStyle w:val="PlaceholderText"/>
                    <w:shd w:val="clear" w:color="auto" w:fill="FFFFCC"/>
                  </w:rPr>
                  <w:t>Enter text</w:t>
                </w:r>
              </w:sdtContent>
            </w:sdt>
          </w:p>
          <w:p w14:paraId="1EEC527C" w14:textId="216FE045" w:rsidR="003D3AF7" w:rsidRPr="00825D1B" w:rsidRDefault="003D3AF7" w:rsidP="00A275F8">
            <w:pPr>
              <w:spacing w:after="0" w:line="240" w:lineRule="auto"/>
              <w:rPr>
                <w:rFonts w:ascii="Effra" w:hAnsi="Effra"/>
                <w:sz w:val="20"/>
              </w:rPr>
            </w:pPr>
            <w:r w:rsidRPr="00825D1B">
              <w:rPr>
                <w:rFonts w:ascii="Effra" w:hAnsi="Effra"/>
                <w:sz w:val="20"/>
                <w:lang w:val="en-US"/>
              </w:rPr>
              <w:t>Title:</w:t>
            </w:r>
            <w:r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-1590309811"/>
                <w:placeholder>
                  <w:docPart w:val="3F21E915EC7A40D8B5052FD1935ECB30"/>
                </w:placeholder>
                <w:showingPlcHdr/>
              </w:sdtPr>
              <w:sdtEndPr/>
              <w:sdtContent>
                <w:r w:rsidRPr="00B44BC5">
                  <w:rPr>
                    <w:rStyle w:val="PlaceholderText"/>
                    <w:shd w:val="clear" w:color="auto" w:fill="FFFFCC"/>
                  </w:rPr>
                  <w:t>Enter text</w:t>
                </w:r>
              </w:sdtContent>
            </w:sdt>
          </w:p>
        </w:tc>
      </w:tr>
      <w:tr w:rsidR="003D3AF7" w:rsidRPr="00825D1B" w14:paraId="419BA065" w14:textId="77777777" w:rsidTr="00B44BC5">
        <w:trPr>
          <w:trHeight w:val="409"/>
        </w:trPr>
        <w:tc>
          <w:tcPr>
            <w:tcW w:w="694" w:type="pct"/>
          </w:tcPr>
          <w:p w14:paraId="08A3ED3F" w14:textId="77777777" w:rsidR="003D3AF7" w:rsidRPr="00825D1B" w:rsidRDefault="003D3AF7" w:rsidP="00A275F8">
            <w:pPr>
              <w:rPr>
                <w:rFonts w:ascii="Effra" w:hAnsi="Effra"/>
                <w:sz w:val="20"/>
              </w:rPr>
            </w:pPr>
          </w:p>
        </w:tc>
        <w:tc>
          <w:tcPr>
            <w:tcW w:w="4306" w:type="pct"/>
          </w:tcPr>
          <w:p w14:paraId="13D13FC3" w14:textId="77777777" w:rsidR="003D3AF7" w:rsidRPr="00825D1B" w:rsidRDefault="003D3AF7" w:rsidP="00A275F8">
            <w:pPr>
              <w:keepNext/>
              <w:spacing w:after="0" w:line="240" w:lineRule="auto"/>
              <w:rPr>
                <w:rFonts w:ascii="Effra" w:hAnsi="Effra"/>
                <w:sz w:val="20"/>
              </w:rPr>
            </w:pPr>
          </w:p>
        </w:tc>
      </w:tr>
      <w:tr w:rsidR="008F1EB6" w:rsidRPr="00825D1B" w14:paraId="0881E087" w14:textId="77777777" w:rsidTr="00B44BC5">
        <w:trPr>
          <w:trHeight w:val="228"/>
        </w:trPr>
        <w:tc>
          <w:tcPr>
            <w:tcW w:w="694" w:type="pct"/>
            <w:vMerge w:val="restart"/>
          </w:tcPr>
          <w:p w14:paraId="6DBAEE99" w14:textId="76B781EA" w:rsidR="008F1EB6" w:rsidRPr="00825D1B" w:rsidRDefault="008F1EB6" w:rsidP="008F1EB6">
            <w:pPr>
              <w:rPr>
                <w:rFonts w:ascii="Effra" w:hAnsi="Effra"/>
                <w:sz w:val="20"/>
              </w:rPr>
            </w:pPr>
            <w:r w:rsidRPr="00825D1B">
              <w:rPr>
                <w:rFonts w:ascii="Effra" w:hAnsi="Effra"/>
                <w:sz w:val="20"/>
                <w:lang w:val="en-US"/>
              </w:rPr>
              <w:t xml:space="preserve">    Per:</w:t>
            </w:r>
          </w:p>
        </w:tc>
        <w:tc>
          <w:tcPr>
            <w:tcW w:w="4306" w:type="pct"/>
          </w:tcPr>
          <w:p w14:paraId="376067FB" w14:textId="367072C7" w:rsidR="008F1EB6" w:rsidRPr="00825D1B" w:rsidRDefault="008F1EB6" w:rsidP="008F1EB6">
            <w:pPr>
              <w:rPr>
                <w:rFonts w:ascii="Effra" w:hAnsi="Effra"/>
                <w:sz w:val="20"/>
                <w:lang w:val="en-US"/>
              </w:rPr>
            </w:pPr>
          </w:p>
        </w:tc>
      </w:tr>
      <w:tr w:rsidR="008F1EB6" w:rsidRPr="00825D1B" w14:paraId="0BF3CC53" w14:textId="77777777" w:rsidTr="00B44BC5">
        <w:trPr>
          <w:trHeight w:val="370"/>
        </w:trPr>
        <w:tc>
          <w:tcPr>
            <w:tcW w:w="694" w:type="pct"/>
            <w:vMerge/>
          </w:tcPr>
          <w:p w14:paraId="798F546F" w14:textId="77777777" w:rsidR="008F1EB6" w:rsidRPr="00825D1B" w:rsidRDefault="008F1EB6" w:rsidP="008F1EB6">
            <w:pPr>
              <w:keepNext/>
              <w:spacing w:after="0" w:line="240" w:lineRule="auto"/>
              <w:rPr>
                <w:rFonts w:ascii="Effra" w:hAnsi="Effra"/>
                <w:sz w:val="20"/>
              </w:rPr>
            </w:pPr>
          </w:p>
        </w:tc>
        <w:tc>
          <w:tcPr>
            <w:tcW w:w="4306" w:type="pct"/>
          </w:tcPr>
          <w:p w14:paraId="12F011DD" w14:textId="77777777" w:rsidR="008F1EB6" w:rsidRPr="00825D1B" w:rsidRDefault="008F1EB6" w:rsidP="008F1EB6">
            <w:pPr>
              <w:keepNext/>
              <w:spacing w:after="0" w:line="240" w:lineRule="auto"/>
              <w:rPr>
                <w:rFonts w:ascii="Effra" w:hAnsi="Effra"/>
                <w:sz w:val="20"/>
              </w:rPr>
            </w:pPr>
            <w:r w:rsidRPr="00825D1B">
              <w:rPr>
                <w:rFonts w:ascii="Effra" w:hAnsi="Effra"/>
                <w:sz w:val="20"/>
              </w:rPr>
              <w:t>________________________________</w:t>
            </w:r>
            <w:r>
              <w:rPr>
                <w:rFonts w:ascii="Effra" w:hAnsi="Effra"/>
                <w:sz w:val="20"/>
              </w:rPr>
              <w:t>______</w:t>
            </w:r>
          </w:p>
          <w:p w14:paraId="1EEA0F66" w14:textId="5BFB6E5D" w:rsidR="008F1EB6" w:rsidRPr="00825D1B" w:rsidRDefault="008F1EB6" w:rsidP="008F1EB6">
            <w:pPr>
              <w:keepNext/>
              <w:spacing w:after="0" w:line="240" w:lineRule="auto"/>
              <w:rPr>
                <w:rFonts w:ascii="Effra" w:hAnsi="Effra"/>
                <w:sz w:val="20"/>
                <w:lang w:val="en-US"/>
              </w:rPr>
            </w:pPr>
            <w:r w:rsidRPr="00825D1B">
              <w:rPr>
                <w:rFonts w:ascii="Effra" w:hAnsi="Effra"/>
                <w:sz w:val="20"/>
                <w:lang w:val="en-US"/>
              </w:rPr>
              <w:t>Name:</w:t>
            </w:r>
            <w:r>
              <w:rPr>
                <w:rFonts w:ascii="Effra" w:hAnsi="Effra"/>
                <w:sz w:val="20"/>
                <w:lang w:val="en-US"/>
              </w:rPr>
              <w:t xml:space="preserve"> </w:t>
            </w: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941266935"/>
                <w:placeholder>
                  <w:docPart w:val="C35E6A03B47C46E2982F1FB976596976"/>
                </w:placeholder>
                <w:showingPlcHdr/>
              </w:sdtPr>
              <w:sdtEndPr/>
              <w:sdtContent>
                <w:r w:rsidRPr="00B44BC5">
                  <w:rPr>
                    <w:rStyle w:val="PlaceholderText"/>
                    <w:shd w:val="clear" w:color="auto" w:fill="FFFFCC"/>
                  </w:rPr>
                  <w:t>Enter text</w:t>
                </w:r>
              </w:sdtContent>
            </w:sdt>
          </w:p>
          <w:p w14:paraId="23804C17" w14:textId="57C5C192" w:rsidR="008F1EB6" w:rsidRPr="00825D1B" w:rsidRDefault="008F1EB6" w:rsidP="008F1EB6">
            <w:pPr>
              <w:spacing w:after="0" w:line="240" w:lineRule="auto"/>
            </w:pPr>
            <w:r w:rsidRPr="00825D1B">
              <w:rPr>
                <w:rFonts w:ascii="Effra" w:hAnsi="Effra"/>
                <w:sz w:val="20"/>
                <w:lang w:val="en-US"/>
              </w:rPr>
              <w:t>Title:</w:t>
            </w:r>
            <w:r>
              <w:rPr>
                <w:rFonts w:ascii="Effra" w:eastAsia="Times New Roman" w:hAnsi="Effra"/>
                <w:color w:val="000000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Fonts w:ascii="Effra" w:eastAsia="Times New Roman" w:hAnsi="Effra"/>
                  <w:color w:val="000000"/>
                  <w:sz w:val="20"/>
                  <w:szCs w:val="20"/>
                  <w:lang w:val="en-US"/>
                </w:rPr>
                <w:id w:val="838264974"/>
                <w:placeholder>
                  <w:docPart w:val="2828114506D24D1ABC208BF29E03B519"/>
                </w:placeholder>
                <w:showingPlcHdr/>
              </w:sdtPr>
              <w:sdtEndPr/>
              <w:sdtContent>
                <w:r w:rsidRPr="00B44BC5">
                  <w:rPr>
                    <w:rStyle w:val="PlaceholderText"/>
                    <w:shd w:val="clear" w:color="auto" w:fill="FFFFCC"/>
                  </w:rPr>
                  <w:t>Enter text</w:t>
                </w:r>
              </w:sdtContent>
            </w:sdt>
          </w:p>
        </w:tc>
      </w:tr>
    </w:tbl>
    <w:p w14:paraId="14B4B927" w14:textId="77777777" w:rsidR="00056562" w:rsidRPr="00EC5F3C" w:rsidRDefault="00056562" w:rsidP="000F7A26">
      <w:pPr>
        <w:rPr>
          <w:rFonts w:ascii="Effra" w:hAnsi="Effra"/>
          <w:lang w:val="en-US"/>
        </w:rPr>
      </w:pPr>
    </w:p>
    <w:sectPr w:rsidR="00056562" w:rsidRPr="00EC5F3C" w:rsidSect="00FE4334">
      <w:footerReference w:type="default" r:id="rId17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0D801" w14:textId="77777777" w:rsidR="00AB763A" w:rsidRDefault="00AB763A" w:rsidP="00B76E11">
      <w:pPr>
        <w:spacing w:after="0" w:line="240" w:lineRule="auto"/>
      </w:pPr>
      <w:r>
        <w:separator/>
      </w:r>
    </w:p>
  </w:endnote>
  <w:endnote w:type="continuationSeparator" w:id="0">
    <w:p w14:paraId="39DD430C" w14:textId="77777777" w:rsidR="00AB763A" w:rsidRDefault="00AB763A" w:rsidP="00B76E11">
      <w:pPr>
        <w:spacing w:after="0" w:line="240" w:lineRule="auto"/>
      </w:pPr>
      <w:r>
        <w:continuationSeparator/>
      </w:r>
    </w:p>
  </w:endnote>
  <w:endnote w:type="continuationNotice" w:id="1">
    <w:p w14:paraId="62581DE7" w14:textId="77777777" w:rsidR="00AB763A" w:rsidRDefault="00AB76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ffra">
    <w:altName w:val="Calibri"/>
    <w:panose1 w:val="02000506080000020004"/>
    <w:charset w:val="00"/>
    <w:family w:val="auto"/>
    <w:pitch w:val="variable"/>
    <w:sig w:usb0="A00000AF" w:usb1="50002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Effra" w:hAnsi="Effra"/>
        <w:sz w:val="20"/>
        <w:szCs w:val="20"/>
      </w:rPr>
      <w:id w:val="590055676"/>
      <w:docPartObj>
        <w:docPartGallery w:val="Page Numbers (Bottom of Page)"/>
        <w:docPartUnique/>
      </w:docPartObj>
    </w:sdtPr>
    <w:sdtEndPr/>
    <w:sdtContent>
      <w:sdt>
        <w:sdtPr>
          <w:rPr>
            <w:rFonts w:ascii="Effra" w:hAnsi="Effr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DDAE56F" w14:textId="5FE3C8F7" w:rsidR="008B145D" w:rsidRPr="00910F09" w:rsidRDefault="0029797E" w:rsidP="00546BF9">
            <w:pPr>
              <w:pStyle w:val="Footer"/>
              <w:rPr>
                <w:rFonts w:ascii="Effra" w:hAnsi="Effra"/>
                <w:sz w:val="20"/>
                <w:szCs w:val="20"/>
              </w:rPr>
            </w:pPr>
            <w:r>
              <w:rPr>
                <w:rFonts w:ascii="Effra" w:hAnsi="Effra"/>
                <w:sz w:val="20"/>
                <w:szCs w:val="20"/>
              </w:rPr>
              <w:t>August</w:t>
            </w:r>
            <w:r w:rsidR="006257D1">
              <w:rPr>
                <w:rFonts w:ascii="Effra" w:hAnsi="Effra"/>
                <w:sz w:val="20"/>
                <w:szCs w:val="20"/>
              </w:rPr>
              <w:t xml:space="preserve"> </w:t>
            </w:r>
            <w:r w:rsidR="00546BF9" w:rsidRPr="00910F09">
              <w:rPr>
                <w:rFonts w:ascii="Effra" w:hAnsi="Effra"/>
                <w:sz w:val="20"/>
                <w:szCs w:val="20"/>
              </w:rPr>
              <w:t xml:space="preserve">2022 </w:t>
            </w:r>
            <w:r w:rsidR="00E86887" w:rsidRPr="00910F09">
              <w:rPr>
                <w:rFonts w:ascii="Effra" w:hAnsi="Effra"/>
                <w:sz w:val="20"/>
                <w:szCs w:val="20"/>
              </w:rPr>
              <w:tab/>
            </w:r>
            <w:r w:rsidR="00E86887" w:rsidRPr="00910F09">
              <w:rPr>
                <w:rFonts w:ascii="Effra" w:hAnsi="Effra"/>
                <w:sz w:val="20"/>
                <w:szCs w:val="20"/>
              </w:rPr>
              <w:tab/>
            </w:r>
            <w:r w:rsidR="00BE15A2" w:rsidRPr="00910F09">
              <w:rPr>
                <w:rFonts w:ascii="Effra" w:hAnsi="Effra"/>
                <w:sz w:val="20"/>
                <w:szCs w:val="20"/>
              </w:rPr>
              <w:ptab w:relativeTo="margin" w:alignment="right" w:leader="none"/>
            </w:r>
            <w:r w:rsidR="008B145D" w:rsidRPr="00910F09">
              <w:rPr>
                <w:rFonts w:ascii="Effra" w:hAnsi="Effra"/>
                <w:sz w:val="20"/>
                <w:szCs w:val="20"/>
              </w:rPr>
              <w:t xml:space="preserve">Page </w:t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begin"/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instrText xml:space="preserve"> PAGE </w:instrText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separate"/>
            </w:r>
            <w:r w:rsidR="00557ECC" w:rsidRPr="00910F09">
              <w:rPr>
                <w:rFonts w:ascii="Effra" w:hAnsi="Effra"/>
                <w:b/>
                <w:bCs/>
                <w:noProof/>
                <w:sz w:val="20"/>
                <w:szCs w:val="20"/>
              </w:rPr>
              <w:t>2</w:t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end"/>
            </w:r>
            <w:r w:rsidR="008B145D" w:rsidRPr="00910F09">
              <w:rPr>
                <w:rFonts w:ascii="Effra" w:hAnsi="Effra"/>
                <w:sz w:val="20"/>
                <w:szCs w:val="20"/>
              </w:rPr>
              <w:t xml:space="preserve"> of </w:t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begin"/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instrText xml:space="preserve"> NUMPAGES  </w:instrText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separate"/>
            </w:r>
            <w:r w:rsidR="00557ECC" w:rsidRPr="00910F09">
              <w:rPr>
                <w:rFonts w:ascii="Effra" w:hAnsi="Effra"/>
                <w:b/>
                <w:bCs/>
                <w:noProof/>
                <w:sz w:val="20"/>
                <w:szCs w:val="20"/>
              </w:rPr>
              <w:t>4</w:t>
            </w:r>
            <w:r w:rsidR="008B145D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EEC5296" w14:textId="77777777" w:rsidR="008B145D" w:rsidRPr="009D154E" w:rsidRDefault="008B145D">
    <w:pPr>
      <w:pStyle w:val="Footer"/>
      <w:rPr>
        <w:rFonts w:ascii="Times New Roman" w:hAnsi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Effra" w:hAnsi="Effra"/>
        <w:sz w:val="20"/>
        <w:szCs w:val="20"/>
      </w:rPr>
      <w:id w:val="820232626"/>
      <w:docPartObj>
        <w:docPartGallery w:val="Page Numbers (Bottom of Page)"/>
        <w:docPartUnique/>
      </w:docPartObj>
    </w:sdtPr>
    <w:sdtEndPr/>
    <w:sdtContent>
      <w:sdt>
        <w:sdtPr>
          <w:rPr>
            <w:rFonts w:ascii="Effra" w:hAnsi="Effra"/>
            <w:sz w:val="20"/>
            <w:szCs w:val="20"/>
          </w:rPr>
          <w:id w:val="1041709592"/>
          <w:docPartObj>
            <w:docPartGallery w:val="Page Numbers (Top of Page)"/>
            <w:docPartUnique/>
          </w:docPartObj>
        </w:sdtPr>
        <w:sdtEndPr/>
        <w:sdtContent>
          <w:p w14:paraId="075DB5C9" w14:textId="4057520C" w:rsidR="00FE4334" w:rsidRPr="00910F09" w:rsidRDefault="0029797E" w:rsidP="00546BF9">
            <w:pPr>
              <w:pStyle w:val="Footer"/>
              <w:rPr>
                <w:rFonts w:ascii="Effra" w:hAnsi="Effra"/>
                <w:sz w:val="20"/>
                <w:szCs w:val="20"/>
              </w:rPr>
            </w:pPr>
            <w:r>
              <w:rPr>
                <w:rFonts w:ascii="Effra" w:hAnsi="Effra"/>
                <w:sz w:val="20"/>
                <w:szCs w:val="20"/>
              </w:rPr>
              <w:t>August</w:t>
            </w:r>
            <w:r w:rsidR="005D6CC2" w:rsidRPr="00910F09">
              <w:rPr>
                <w:rFonts w:ascii="Effra" w:hAnsi="Effra"/>
                <w:sz w:val="20"/>
                <w:szCs w:val="20"/>
              </w:rPr>
              <w:t xml:space="preserve"> 2022 </w:t>
            </w:r>
            <w:r w:rsidR="005D6CC2" w:rsidRPr="00910F09">
              <w:rPr>
                <w:rFonts w:ascii="Effra" w:hAnsi="Effra"/>
                <w:sz w:val="20"/>
                <w:szCs w:val="20"/>
              </w:rPr>
              <w:tab/>
            </w:r>
            <w:r w:rsidR="005D6CC2" w:rsidRPr="00910F09">
              <w:rPr>
                <w:rFonts w:ascii="Effra" w:hAnsi="Effra"/>
                <w:sz w:val="20"/>
                <w:szCs w:val="20"/>
              </w:rPr>
              <w:tab/>
            </w:r>
            <w:r w:rsidR="00BE15A2" w:rsidRPr="00910F09">
              <w:rPr>
                <w:rFonts w:ascii="Effra" w:hAnsi="Effra"/>
                <w:sz w:val="20"/>
                <w:szCs w:val="20"/>
              </w:rPr>
              <w:ptab w:relativeTo="margin" w:alignment="right" w:leader="none"/>
            </w:r>
            <w:r w:rsidR="00FE4334" w:rsidRPr="00910F09">
              <w:rPr>
                <w:rFonts w:ascii="Effra" w:hAnsi="Effra"/>
                <w:sz w:val="20"/>
                <w:szCs w:val="20"/>
              </w:rPr>
              <w:t xml:space="preserve">Page </w:t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begin"/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instrText xml:space="preserve"> PAGE </w:instrText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separate"/>
            </w:r>
            <w:r w:rsidR="00FE4334" w:rsidRPr="00910F09">
              <w:rPr>
                <w:rFonts w:ascii="Effra" w:hAnsi="Effra"/>
                <w:b/>
                <w:bCs/>
                <w:noProof/>
                <w:sz w:val="20"/>
                <w:szCs w:val="20"/>
              </w:rPr>
              <w:t>2</w:t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end"/>
            </w:r>
            <w:r w:rsidR="00FE4334" w:rsidRPr="00910F09">
              <w:rPr>
                <w:rFonts w:ascii="Effra" w:hAnsi="Effra"/>
                <w:sz w:val="20"/>
                <w:szCs w:val="20"/>
              </w:rPr>
              <w:t xml:space="preserve"> of </w:t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begin"/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instrText xml:space="preserve"> NUMPAGES  </w:instrText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separate"/>
            </w:r>
            <w:r w:rsidR="00FE4334" w:rsidRPr="00910F09">
              <w:rPr>
                <w:rFonts w:ascii="Effra" w:hAnsi="Effra"/>
                <w:b/>
                <w:bCs/>
                <w:noProof/>
                <w:sz w:val="20"/>
                <w:szCs w:val="20"/>
              </w:rPr>
              <w:t>4</w:t>
            </w:r>
            <w:r w:rsidR="00FE4334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1139059" w14:textId="77777777" w:rsidR="00FE4334" w:rsidRPr="009D154E" w:rsidRDefault="00FE4334">
    <w:pPr>
      <w:pStyle w:val="Footer"/>
      <w:rPr>
        <w:rFonts w:ascii="Times New Roman" w:hAnsi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Effra" w:hAnsi="Effra"/>
      </w:rPr>
      <w:id w:val="152726745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rFonts w:ascii="Effra" w:hAnsi="Effra"/>
            <w:sz w:val="20"/>
            <w:szCs w:val="20"/>
          </w:rPr>
          <w:id w:val="334044010"/>
          <w:docPartObj>
            <w:docPartGallery w:val="Page Numbers (Top of Page)"/>
            <w:docPartUnique/>
          </w:docPartObj>
        </w:sdtPr>
        <w:sdtEndPr/>
        <w:sdtContent>
          <w:p w14:paraId="053642F5" w14:textId="6C158F0C" w:rsidR="00BE15A2" w:rsidRPr="00910F09" w:rsidRDefault="0029797E" w:rsidP="00546BF9">
            <w:pPr>
              <w:pStyle w:val="Footer"/>
              <w:rPr>
                <w:rFonts w:ascii="Effra" w:hAnsi="Effra"/>
                <w:sz w:val="20"/>
                <w:szCs w:val="20"/>
              </w:rPr>
            </w:pPr>
            <w:r>
              <w:rPr>
                <w:rFonts w:ascii="Effra" w:hAnsi="Effra"/>
                <w:sz w:val="20"/>
                <w:szCs w:val="20"/>
              </w:rPr>
              <w:t>August</w:t>
            </w:r>
            <w:r w:rsidR="00BE15A2" w:rsidRPr="00910F09">
              <w:rPr>
                <w:rFonts w:ascii="Effra" w:hAnsi="Effra"/>
                <w:sz w:val="20"/>
                <w:szCs w:val="20"/>
              </w:rPr>
              <w:t xml:space="preserve"> 2022 </w:t>
            </w:r>
            <w:r w:rsidR="00BE15A2" w:rsidRPr="00910F09">
              <w:rPr>
                <w:rFonts w:ascii="Effra" w:hAnsi="Effra"/>
                <w:sz w:val="20"/>
                <w:szCs w:val="20"/>
              </w:rPr>
              <w:ptab w:relativeTo="margin" w:alignment="right" w:leader="none"/>
            </w:r>
            <w:r w:rsidR="00BE15A2" w:rsidRPr="00910F09">
              <w:rPr>
                <w:rFonts w:ascii="Effra" w:hAnsi="Effra"/>
                <w:sz w:val="20"/>
                <w:szCs w:val="20"/>
              </w:rPr>
              <w:t xml:space="preserve">Page </w:t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begin"/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instrText xml:space="preserve"> PAGE </w:instrText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separate"/>
            </w:r>
            <w:r w:rsidR="00BE15A2" w:rsidRPr="00910F09">
              <w:rPr>
                <w:rFonts w:ascii="Effra" w:hAnsi="Effra"/>
                <w:b/>
                <w:bCs/>
                <w:noProof/>
                <w:sz w:val="20"/>
                <w:szCs w:val="20"/>
              </w:rPr>
              <w:t>2</w:t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end"/>
            </w:r>
            <w:r w:rsidR="00BE15A2" w:rsidRPr="00910F09">
              <w:rPr>
                <w:rFonts w:ascii="Effra" w:hAnsi="Effra"/>
                <w:sz w:val="20"/>
                <w:szCs w:val="20"/>
              </w:rPr>
              <w:t xml:space="preserve"> of </w:t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begin"/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instrText xml:space="preserve"> NUMPAGES  </w:instrText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separate"/>
            </w:r>
            <w:r w:rsidR="00BE15A2" w:rsidRPr="00910F09">
              <w:rPr>
                <w:rFonts w:ascii="Effra" w:hAnsi="Effra"/>
                <w:b/>
                <w:bCs/>
                <w:noProof/>
                <w:sz w:val="20"/>
                <w:szCs w:val="20"/>
              </w:rPr>
              <w:t>4</w:t>
            </w:r>
            <w:r w:rsidR="00BE15A2" w:rsidRPr="00910F09">
              <w:rPr>
                <w:rFonts w:ascii="Effra" w:hAnsi="Effra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0DB3605D" w14:textId="77777777" w:rsidR="00BE15A2" w:rsidRPr="009D154E" w:rsidRDefault="00BE15A2">
    <w:pPr>
      <w:pStyle w:val="Footer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D5407" w14:textId="77777777" w:rsidR="00AB763A" w:rsidRDefault="00AB763A" w:rsidP="00B76E11">
      <w:pPr>
        <w:spacing w:after="0" w:line="240" w:lineRule="auto"/>
      </w:pPr>
      <w:r>
        <w:separator/>
      </w:r>
    </w:p>
  </w:footnote>
  <w:footnote w:type="continuationSeparator" w:id="0">
    <w:p w14:paraId="36E9713E" w14:textId="77777777" w:rsidR="00AB763A" w:rsidRDefault="00AB763A" w:rsidP="00B76E11">
      <w:pPr>
        <w:spacing w:after="0" w:line="240" w:lineRule="auto"/>
      </w:pPr>
      <w:r>
        <w:continuationSeparator/>
      </w:r>
    </w:p>
  </w:footnote>
  <w:footnote w:type="continuationNotice" w:id="1">
    <w:p w14:paraId="00F525CC" w14:textId="77777777" w:rsidR="00AB763A" w:rsidRDefault="00AB76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E5159" w14:textId="43B65049" w:rsidR="00DD6579" w:rsidRDefault="00DD6579">
    <w:pPr>
      <w:pStyle w:val="Header"/>
    </w:pPr>
    <w:r>
      <w:rPr>
        <w:noProof/>
      </w:rPr>
      <w:drawing>
        <wp:inline distT="0" distB="0" distL="0" distR="0" wp14:anchorId="238E9341" wp14:editId="08A97C67">
          <wp:extent cx="1625600" cy="578928"/>
          <wp:effectExtent l="0" t="0" r="0" b="0"/>
          <wp:docPr id="7" name="Picture 7" descr="Graphical user interfac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2640" cy="5849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34208">
      <w:tab/>
    </w:r>
    <w:r w:rsidR="00A34208">
      <w:tab/>
    </w:r>
    <w:r w:rsidR="00CA2AE2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7CB82" w14:textId="77777777" w:rsidR="00FE4334" w:rsidRDefault="00FE4334">
    <w:pPr>
      <w:pStyle w:val="Header"/>
    </w:pPr>
    <w:r>
      <w:rPr>
        <w:noProof/>
      </w:rPr>
      <w:drawing>
        <wp:inline distT="0" distB="0" distL="0" distR="0" wp14:anchorId="0227192A" wp14:editId="30FD190E">
          <wp:extent cx="1625600" cy="578928"/>
          <wp:effectExtent l="0" t="0" r="0" b="0"/>
          <wp:docPr id="3" name="Picture 3" descr="Graphical user interfac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2640" cy="5849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25843"/>
    <w:multiLevelType w:val="hybridMultilevel"/>
    <w:tmpl w:val="7BC6DDC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C1D5"/>
        <w:sz w:val="36"/>
        <w:szCs w:val="4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81AC1"/>
    <w:multiLevelType w:val="hybridMultilevel"/>
    <w:tmpl w:val="215ABAB4"/>
    <w:lvl w:ilvl="0" w:tplc="F4DC4A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9F5313"/>
    <w:multiLevelType w:val="hybridMultilevel"/>
    <w:tmpl w:val="954050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4B488F"/>
    <w:multiLevelType w:val="multilevel"/>
    <w:tmpl w:val="E932C57C"/>
    <w:lvl w:ilvl="0">
      <w:start w:val="1"/>
      <w:numFmt w:val="decimal"/>
      <w:pStyle w:val="RMRFLegal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RMRFLegalPara2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lowerLetter"/>
      <w:pStyle w:val="RMRFLegalPara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lowerRoman"/>
      <w:pStyle w:val="RMRFLegalPara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49A03042"/>
    <w:multiLevelType w:val="hybridMultilevel"/>
    <w:tmpl w:val="03B0C718"/>
    <w:lvl w:ilvl="0" w:tplc="F4DC4A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C6D6D"/>
    <w:multiLevelType w:val="hybridMultilevel"/>
    <w:tmpl w:val="877E8D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A218B8"/>
    <w:multiLevelType w:val="hybridMultilevel"/>
    <w:tmpl w:val="0D98C4AE"/>
    <w:lvl w:ilvl="0" w:tplc="F4DC4A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810D6F"/>
    <w:multiLevelType w:val="hybridMultilevel"/>
    <w:tmpl w:val="20D623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4B332D"/>
    <w:multiLevelType w:val="hybridMultilevel"/>
    <w:tmpl w:val="0D327372"/>
    <w:lvl w:ilvl="0" w:tplc="D31449A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6"/>
  </w:num>
  <w:num w:numId="5">
    <w:abstractNumId w:val="1"/>
  </w:num>
  <w:num w:numId="6">
    <w:abstractNumId w:val="7"/>
  </w:num>
  <w:num w:numId="7">
    <w:abstractNumId w:val="3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cumentProtection w:edit="forms" w:enforcement="1" w:cryptProviderType="rsaAES" w:cryptAlgorithmClass="hash" w:cryptAlgorithmType="typeAny" w:cryptAlgorithmSid="14" w:cryptSpinCount="100000" w:hash="7AAlmu5G9U6IP+L+mtzJluGpR0PJvMdu5wHoSPUz8F06dajM4h2GfVTCnmcVEoVDVX4Gt/sSR38/GncqvtYIzw==" w:salt="xJ5OVRF8ruJRHZpJW1GTOA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MDU1NTQzMjA1NjdX0lEKTi0uzszPAykwMasFAM+fm78tAAAA"/>
  </w:docVars>
  <w:rsids>
    <w:rsidRoot w:val="004868BF"/>
    <w:rsid w:val="00002015"/>
    <w:rsid w:val="00002173"/>
    <w:rsid w:val="00006087"/>
    <w:rsid w:val="00010311"/>
    <w:rsid w:val="00012220"/>
    <w:rsid w:val="00012B24"/>
    <w:rsid w:val="0001473A"/>
    <w:rsid w:val="00015A46"/>
    <w:rsid w:val="000163E2"/>
    <w:rsid w:val="00016564"/>
    <w:rsid w:val="00016C1D"/>
    <w:rsid w:val="00017650"/>
    <w:rsid w:val="00025C56"/>
    <w:rsid w:val="00030FB3"/>
    <w:rsid w:val="00037978"/>
    <w:rsid w:val="000414F0"/>
    <w:rsid w:val="000443DE"/>
    <w:rsid w:val="00046F12"/>
    <w:rsid w:val="00056562"/>
    <w:rsid w:val="00056785"/>
    <w:rsid w:val="00057F19"/>
    <w:rsid w:val="000610CD"/>
    <w:rsid w:val="00061115"/>
    <w:rsid w:val="00065EB8"/>
    <w:rsid w:val="00066A92"/>
    <w:rsid w:val="0007156D"/>
    <w:rsid w:val="00071888"/>
    <w:rsid w:val="0007714B"/>
    <w:rsid w:val="00083E25"/>
    <w:rsid w:val="000841FC"/>
    <w:rsid w:val="000875DE"/>
    <w:rsid w:val="00096859"/>
    <w:rsid w:val="000A0517"/>
    <w:rsid w:val="000A1C71"/>
    <w:rsid w:val="000A2A6C"/>
    <w:rsid w:val="000A55D2"/>
    <w:rsid w:val="000A5FE8"/>
    <w:rsid w:val="000A7F47"/>
    <w:rsid w:val="000B4F31"/>
    <w:rsid w:val="000B7030"/>
    <w:rsid w:val="000B7110"/>
    <w:rsid w:val="000B7E07"/>
    <w:rsid w:val="000C006F"/>
    <w:rsid w:val="000C3F70"/>
    <w:rsid w:val="000C3F7D"/>
    <w:rsid w:val="000C5631"/>
    <w:rsid w:val="000C5F0B"/>
    <w:rsid w:val="000D023C"/>
    <w:rsid w:val="000E3F5B"/>
    <w:rsid w:val="000E4FBC"/>
    <w:rsid w:val="000F37D4"/>
    <w:rsid w:val="000F535A"/>
    <w:rsid w:val="000F5CAD"/>
    <w:rsid w:val="000F7A26"/>
    <w:rsid w:val="0010428E"/>
    <w:rsid w:val="00105F30"/>
    <w:rsid w:val="00106785"/>
    <w:rsid w:val="001075F1"/>
    <w:rsid w:val="001104CF"/>
    <w:rsid w:val="001145E1"/>
    <w:rsid w:val="00114735"/>
    <w:rsid w:val="00120099"/>
    <w:rsid w:val="001227B6"/>
    <w:rsid w:val="00123237"/>
    <w:rsid w:val="00123B27"/>
    <w:rsid w:val="00124154"/>
    <w:rsid w:val="001266F5"/>
    <w:rsid w:val="00131B17"/>
    <w:rsid w:val="00131EFF"/>
    <w:rsid w:val="001377E5"/>
    <w:rsid w:val="001408A2"/>
    <w:rsid w:val="00140B76"/>
    <w:rsid w:val="0014195C"/>
    <w:rsid w:val="001432C0"/>
    <w:rsid w:val="0014336B"/>
    <w:rsid w:val="00145B52"/>
    <w:rsid w:val="00150173"/>
    <w:rsid w:val="00150E50"/>
    <w:rsid w:val="00156383"/>
    <w:rsid w:val="0015706C"/>
    <w:rsid w:val="001604F9"/>
    <w:rsid w:val="00161806"/>
    <w:rsid w:val="00161BB0"/>
    <w:rsid w:val="00164275"/>
    <w:rsid w:val="00171917"/>
    <w:rsid w:val="0017443F"/>
    <w:rsid w:val="0017698B"/>
    <w:rsid w:val="00180D87"/>
    <w:rsid w:val="0018116A"/>
    <w:rsid w:val="00183DC3"/>
    <w:rsid w:val="001872B4"/>
    <w:rsid w:val="00192C3F"/>
    <w:rsid w:val="001949FF"/>
    <w:rsid w:val="001A1CC3"/>
    <w:rsid w:val="001A2EB5"/>
    <w:rsid w:val="001A3F33"/>
    <w:rsid w:val="001A5C99"/>
    <w:rsid w:val="001B416B"/>
    <w:rsid w:val="001B4CE6"/>
    <w:rsid w:val="001B5F83"/>
    <w:rsid w:val="001C70EB"/>
    <w:rsid w:val="001C764A"/>
    <w:rsid w:val="001C7822"/>
    <w:rsid w:val="001D3795"/>
    <w:rsid w:val="001D494E"/>
    <w:rsid w:val="001D5A29"/>
    <w:rsid w:val="001D5AA1"/>
    <w:rsid w:val="001D732E"/>
    <w:rsid w:val="001D782D"/>
    <w:rsid w:val="001E0F9C"/>
    <w:rsid w:val="001E3539"/>
    <w:rsid w:val="001E49F1"/>
    <w:rsid w:val="0020534F"/>
    <w:rsid w:val="002144F0"/>
    <w:rsid w:val="0021640E"/>
    <w:rsid w:val="00216F19"/>
    <w:rsid w:val="002201CD"/>
    <w:rsid w:val="00222771"/>
    <w:rsid w:val="00223F30"/>
    <w:rsid w:val="00224283"/>
    <w:rsid w:val="0022437F"/>
    <w:rsid w:val="002244E3"/>
    <w:rsid w:val="002247FF"/>
    <w:rsid w:val="00224C91"/>
    <w:rsid w:val="00225C55"/>
    <w:rsid w:val="002263A4"/>
    <w:rsid w:val="002301A3"/>
    <w:rsid w:val="00232B2D"/>
    <w:rsid w:val="00234D18"/>
    <w:rsid w:val="0023532A"/>
    <w:rsid w:val="00246E5B"/>
    <w:rsid w:val="0025039C"/>
    <w:rsid w:val="00250901"/>
    <w:rsid w:val="00252F62"/>
    <w:rsid w:val="002543BB"/>
    <w:rsid w:val="002544C2"/>
    <w:rsid w:val="00254FA2"/>
    <w:rsid w:val="00257A13"/>
    <w:rsid w:val="00260221"/>
    <w:rsid w:val="0026298E"/>
    <w:rsid w:val="00263D10"/>
    <w:rsid w:val="002655A0"/>
    <w:rsid w:val="0027096E"/>
    <w:rsid w:val="00270CE8"/>
    <w:rsid w:val="00271582"/>
    <w:rsid w:val="00274F0B"/>
    <w:rsid w:val="00277F5B"/>
    <w:rsid w:val="00283CF7"/>
    <w:rsid w:val="00294EE4"/>
    <w:rsid w:val="00296549"/>
    <w:rsid w:val="0029797E"/>
    <w:rsid w:val="002A1088"/>
    <w:rsid w:val="002A252A"/>
    <w:rsid w:val="002B418B"/>
    <w:rsid w:val="002B5098"/>
    <w:rsid w:val="002B637B"/>
    <w:rsid w:val="002B653C"/>
    <w:rsid w:val="002C404D"/>
    <w:rsid w:val="002C5B45"/>
    <w:rsid w:val="002C7E2F"/>
    <w:rsid w:val="002D3E09"/>
    <w:rsid w:val="002D5979"/>
    <w:rsid w:val="002E09F6"/>
    <w:rsid w:val="002E4BB3"/>
    <w:rsid w:val="002E4E78"/>
    <w:rsid w:val="002F1196"/>
    <w:rsid w:val="002F2440"/>
    <w:rsid w:val="002F579F"/>
    <w:rsid w:val="002F6228"/>
    <w:rsid w:val="0030023B"/>
    <w:rsid w:val="0030034E"/>
    <w:rsid w:val="00300ABC"/>
    <w:rsid w:val="00301E4E"/>
    <w:rsid w:val="00304E66"/>
    <w:rsid w:val="0031149E"/>
    <w:rsid w:val="00315EED"/>
    <w:rsid w:val="00321683"/>
    <w:rsid w:val="00323792"/>
    <w:rsid w:val="003239DF"/>
    <w:rsid w:val="00323B87"/>
    <w:rsid w:val="00325BA1"/>
    <w:rsid w:val="00327726"/>
    <w:rsid w:val="00330606"/>
    <w:rsid w:val="00332BE4"/>
    <w:rsid w:val="003357E4"/>
    <w:rsid w:val="00335BEF"/>
    <w:rsid w:val="003365A0"/>
    <w:rsid w:val="0033668D"/>
    <w:rsid w:val="00340693"/>
    <w:rsid w:val="00346A0F"/>
    <w:rsid w:val="0035279A"/>
    <w:rsid w:val="00355F39"/>
    <w:rsid w:val="00357BB2"/>
    <w:rsid w:val="00365BED"/>
    <w:rsid w:val="00366D63"/>
    <w:rsid w:val="00367384"/>
    <w:rsid w:val="003732DA"/>
    <w:rsid w:val="003734EA"/>
    <w:rsid w:val="00382C14"/>
    <w:rsid w:val="00382E3F"/>
    <w:rsid w:val="003861AF"/>
    <w:rsid w:val="003873C3"/>
    <w:rsid w:val="00392024"/>
    <w:rsid w:val="00392C92"/>
    <w:rsid w:val="00395CD6"/>
    <w:rsid w:val="00395F53"/>
    <w:rsid w:val="003A0305"/>
    <w:rsid w:val="003A4960"/>
    <w:rsid w:val="003A6778"/>
    <w:rsid w:val="003B18C2"/>
    <w:rsid w:val="003B54D2"/>
    <w:rsid w:val="003B73C5"/>
    <w:rsid w:val="003C09B5"/>
    <w:rsid w:val="003C1422"/>
    <w:rsid w:val="003C410B"/>
    <w:rsid w:val="003C4D86"/>
    <w:rsid w:val="003C796E"/>
    <w:rsid w:val="003D3AF7"/>
    <w:rsid w:val="003D4A97"/>
    <w:rsid w:val="003D5B13"/>
    <w:rsid w:val="003D677D"/>
    <w:rsid w:val="003D7398"/>
    <w:rsid w:val="003D7C7B"/>
    <w:rsid w:val="003E4C63"/>
    <w:rsid w:val="003E5573"/>
    <w:rsid w:val="003E5893"/>
    <w:rsid w:val="003E711A"/>
    <w:rsid w:val="003F0795"/>
    <w:rsid w:val="003F12C3"/>
    <w:rsid w:val="003F208B"/>
    <w:rsid w:val="003F3B48"/>
    <w:rsid w:val="003F43BE"/>
    <w:rsid w:val="003F45FE"/>
    <w:rsid w:val="003F502D"/>
    <w:rsid w:val="00402570"/>
    <w:rsid w:val="00403C87"/>
    <w:rsid w:val="00405930"/>
    <w:rsid w:val="00407DB0"/>
    <w:rsid w:val="004158CD"/>
    <w:rsid w:val="00420701"/>
    <w:rsid w:val="004208DD"/>
    <w:rsid w:val="004252A8"/>
    <w:rsid w:val="00432F68"/>
    <w:rsid w:val="004330CE"/>
    <w:rsid w:val="00433EDF"/>
    <w:rsid w:val="00440110"/>
    <w:rsid w:val="00440BCF"/>
    <w:rsid w:val="00441E33"/>
    <w:rsid w:val="0045008C"/>
    <w:rsid w:val="0045356B"/>
    <w:rsid w:val="00456223"/>
    <w:rsid w:val="00462D19"/>
    <w:rsid w:val="0046312C"/>
    <w:rsid w:val="00467009"/>
    <w:rsid w:val="00467950"/>
    <w:rsid w:val="00467D5B"/>
    <w:rsid w:val="00471527"/>
    <w:rsid w:val="0047338D"/>
    <w:rsid w:val="00475B9F"/>
    <w:rsid w:val="004774D6"/>
    <w:rsid w:val="004817C7"/>
    <w:rsid w:val="00484200"/>
    <w:rsid w:val="00484518"/>
    <w:rsid w:val="004855FC"/>
    <w:rsid w:val="00486484"/>
    <w:rsid w:val="004868BF"/>
    <w:rsid w:val="004912BD"/>
    <w:rsid w:val="004A150E"/>
    <w:rsid w:val="004A2AF5"/>
    <w:rsid w:val="004A3868"/>
    <w:rsid w:val="004A3A6F"/>
    <w:rsid w:val="004A51F0"/>
    <w:rsid w:val="004A54FE"/>
    <w:rsid w:val="004A7E76"/>
    <w:rsid w:val="004B0583"/>
    <w:rsid w:val="004B3465"/>
    <w:rsid w:val="004B50BB"/>
    <w:rsid w:val="004C36CC"/>
    <w:rsid w:val="004C5524"/>
    <w:rsid w:val="004C6A08"/>
    <w:rsid w:val="004D146E"/>
    <w:rsid w:val="004D15C2"/>
    <w:rsid w:val="004D205B"/>
    <w:rsid w:val="004D68A9"/>
    <w:rsid w:val="004D6BAF"/>
    <w:rsid w:val="004E11F8"/>
    <w:rsid w:val="004E29AB"/>
    <w:rsid w:val="004E57A1"/>
    <w:rsid w:val="004E5944"/>
    <w:rsid w:val="004F0185"/>
    <w:rsid w:val="004F1A6A"/>
    <w:rsid w:val="004F2BB1"/>
    <w:rsid w:val="004F6C01"/>
    <w:rsid w:val="004F6C9B"/>
    <w:rsid w:val="00500550"/>
    <w:rsid w:val="0050372B"/>
    <w:rsid w:val="00505801"/>
    <w:rsid w:val="00505A0E"/>
    <w:rsid w:val="00505AE4"/>
    <w:rsid w:val="00506F55"/>
    <w:rsid w:val="0050705C"/>
    <w:rsid w:val="00510A11"/>
    <w:rsid w:val="00511B78"/>
    <w:rsid w:val="00512075"/>
    <w:rsid w:val="0051221D"/>
    <w:rsid w:val="00520E0A"/>
    <w:rsid w:val="00521B33"/>
    <w:rsid w:val="00521E54"/>
    <w:rsid w:val="005303E6"/>
    <w:rsid w:val="00530EC0"/>
    <w:rsid w:val="005348F7"/>
    <w:rsid w:val="00535834"/>
    <w:rsid w:val="00535BD1"/>
    <w:rsid w:val="00546BF9"/>
    <w:rsid w:val="0055487B"/>
    <w:rsid w:val="00556879"/>
    <w:rsid w:val="00557ECC"/>
    <w:rsid w:val="00561B60"/>
    <w:rsid w:val="00565692"/>
    <w:rsid w:val="00571D50"/>
    <w:rsid w:val="00572D8D"/>
    <w:rsid w:val="00573144"/>
    <w:rsid w:val="00580944"/>
    <w:rsid w:val="005821CD"/>
    <w:rsid w:val="0058450C"/>
    <w:rsid w:val="005867D1"/>
    <w:rsid w:val="00587F3C"/>
    <w:rsid w:val="005909E9"/>
    <w:rsid w:val="0059163A"/>
    <w:rsid w:val="00591B70"/>
    <w:rsid w:val="0059268F"/>
    <w:rsid w:val="00593AF5"/>
    <w:rsid w:val="005950FE"/>
    <w:rsid w:val="005A05BE"/>
    <w:rsid w:val="005A0657"/>
    <w:rsid w:val="005A0AB5"/>
    <w:rsid w:val="005A5E5B"/>
    <w:rsid w:val="005B2709"/>
    <w:rsid w:val="005B45F5"/>
    <w:rsid w:val="005B5FA7"/>
    <w:rsid w:val="005B7E90"/>
    <w:rsid w:val="005C2B6E"/>
    <w:rsid w:val="005C5E01"/>
    <w:rsid w:val="005C62C6"/>
    <w:rsid w:val="005D0621"/>
    <w:rsid w:val="005D0EF1"/>
    <w:rsid w:val="005D21A2"/>
    <w:rsid w:val="005D2958"/>
    <w:rsid w:val="005D513F"/>
    <w:rsid w:val="005D689F"/>
    <w:rsid w:val="005D6CC2"/>
    <w:rsid w:val="005E4D21"/>
    <w:rsid w:val="005E6B56"/>
    <w:rsid w:val="005F3B4E"/>
    <w:rsid w:val="005F55CD"/>
    <w:rsid w:val="005F594D"/>
    <w:rsid w:val="00601DF7"/>
    <w:rsid w:val="00602B97"/>
    <w:rsid w:val="006033A2"/>
    <w:rsid w:val="00603562"/>
    <w:rsid w:val="006037BE"/>
    <w:rsid w:val="006071B2"/>
    <w:rsid w:val="006124D1"/>
    <w:rsid w:val="00623608"/>
    <w:rsid w:val="006257D1"/>
    <w:rsid w:val="0063085B"/>
    <w:rsid w:val="006318AE"/>
    <w:rsid w:val="006471D6"/>
    <w:rsid w:val="00647974"/>
    <w:rsid w:val="00652BB1"/>
    <w:rsid w:val="00653E69"/>
    <w:rsid w:val="006547EE"/>
    <w:rsid w:val="006551FB"/>
    <w:rsid w:val="00656BF8"/>
    <w:rsid w:val="00660911"/>
    <w:rsid w:val="00661041"/>
    <w:rsid w:val="006713DA"/>
    <w:rsid w:val="00680097"/>
    <w:rsid w:val="00681FF0"/>
    <w:rsid w:val="006825C5"/>
    <w:rsid w:val="0068265B"/>
    <w:rsid w:val="00683451"/>
    <w:rsid w:val="00683B76"/>
    <w:rsid w:val="006842E2"/>
    <w:rsid w:val="006928E1"/>
    <w:rsid w:val="00693002"/>
    <w:rsid w:val="006938F9"/>
    <w:rsid w:val="00696B4B"/>
    <w:rsid w:val="006A0594"/>
    <w:rsid w:val="006A1DD2"/>
    <w:rsid w:val="006A2466"/>
    <w:rsid w:val="006A3061"/>
    <w:rsid w:val="006A752D"/>
    <w:rsid w:val="006B4794"/>
    <w:rsid w:val="006B4853"/>
    <w:rsid w:val="006B71AC"/>
    <w:rsid w:val="006C110D"/>
    <w:rsid w:val="006C2C1E"/>
    <w:rsid w:val="006C5075"/>
    <w:rsid w:val="006D07BC"/>
    <w:rsid w:val="006D660E"/>
    <w:rsid w:val="006E0850"/>
    <w:rsid w:val="006E1312"/>
    <w:rsid w:val="006E49ED"/>
    <w:rsid w:val="006F251A"/>
    <w:rsid w:val="006F2D28"/>
    <w:rsid w:val="006F36CB"/>
    <w:rsid w:val="006F3BD2"/>
    <w:rsid w:val="006F4344"/>
    <w:rsid w:val="006F739F"/>
    <w:rsid w:val="006F7629"/>
    <w:rsid w:val="006F7E9B"/>
    <w:rsid w:val="007013BE"/>
    <w:rsid w:val="00702387"/>
    <w:rsid w:val="00706069"/>
    <w:rsid w:val="007115A1"/>
    <w:rsid w:val="00711845"/>
    <w:rsid w:val="00717538"/>
    <w:rsid w:val="007236CD"/>
    <w:rsid w:val="007360E5"/>
    <w:rsid w:val="0073624C"/>
    <w:rsid w:val="00741431"/>
    <w:rsid w:val="0074158E"/>
    <w:rsid w:val="007474ED"/>
    <w:rsid w:val="0074771D"/>
    <w:rsid w:val="007514A2"/>
    <w:rsid w:val="00751522"/>
    <w:rsid w:val="0075582A"/>
    <w:rsid w:val="007569C5"/>
    <w:rsid w:val="0076083A"/>
    <w:rsid w:val="00766364"/>
    <w:rsid w:val="007665AC"/>
    <w:rsid w:val="00767979"/>
    <w:rsid w:val="00772264"/>
    <w:rsid w:val="00774B8F"/>
    <w:rsid w:val="007760DF"/>
    <w:rsid w:val="0077697C"/>
    <w:rsid w:val="007805E0"/>
    <w:rsid w:val="00784D29"/>
    <w:rsid w:val="00784D76"/>
    <w:rsid w:val="00786C38"/>
    <w:rsid w:val="00787F1A"/>
    <w:rsid w:val="007900CC"/>
    <w:rsid w:val="00791435"/>
    <w:rsid w:val="007921BD"/>
    <w:rsid w:val="00793286"/>
    <w:rsid w:val="00794F5D"/>
    <w:rsid w:val="007978AC"/>
    <w:rsid w:val="00797B60"/>
    <w:rsid w:val="007A1C97"/>
    <w:rsid w:val="007A25BA"/>
    <w:rsid w:val="007A3290"/>
    <w:rsid w:val="007A4110"/>
    <w:rsid w:val="007A6132"/>
    <w:rsid w:val="007A6E1E"/>
    <w:rsid w:val="007A766F"/>
    <w:rsid w:val="007B27F6"/>
    <w:rsid w:val="007B4477"/>
    <w:rsid w:val="007B7BF8"/>
    <w:rsid w:val="007C3836"/>
    <w:rsid w:val="007C4560"/>
    <w:rsid w:val="007D0C50"/>
    <w:rsid w:val="007D101D"/>
    <w:rsid w:val="007D378D"/>
    <w:rsid w:val="007D4BA3"/>
    <w:rsid w:val="007D6B38"/>
    <w:rsid w:val="007D7BDB"/>
    <w:rsid w:val="007E2572"/>
    <w:rsid w:val="007E3961"/>
    <w:rsid w:val="007E3D04"/>
    <w:rsid w:val="007E412A"/>
    <w:rsid w:val="007E7694"/>
    <w:rsid w:val="007F261E"/>
    <w:rsid w:val="007F2D47"/>
    <w:rsid w:val="007F3624"/>
    <w:rsid w:val="00801D95"/>
    <w:rsid w:val="00803002"/>
    <w:rsid w:val="00803727"/>
    <w:rsid w:val="00804280"/>
    <w:rsid w:val="00805153"/>
    <w:rsid w:val="0081054B"/>
    <w:rsid w:val="0081149C"/>
    <w:rsid w:val="00811937"/>
    <w:rsid w:val="00815688"/>
    <w:rsid w:val="008176F8"/>
    <w:rsid w:val="00825D1B"/>
    <w:rsid w:val="008313AA"/>
    <w:rsid w:val="00831A5A"/>
    <w:rsid w:val="00833961"/>
    <w:rsid w:val="00834BF5"/>
    <w:rsid w:val="00837F23"/>
    <w:rsid w:val="0084424E"/>
    <w:rsid w:val="00844997"/>
    <w:rsid w:val="008473D3"/>
    <w:rsid w:val="00851572"/>
    <w:rsid w:val="0086048B"/>
    <w:rsid w:val="008624A2"/>
    <w:rsid w:val="0087076C"/>
    <w:rsid w:val="00871FC6"/>
    <w:rsid w:val="008723AF"/>
    <w:rsid w:val="00872F26"/>
    <w:rsid w:val="008733F9"/>
    <w:rsid w:val="00873DAA"/>
    <w:rsid w:val="00875324"/>
    <w:rsid w:val="0087667F"/>
    <w:rsid w:val="0087791B"/>
    <w:rsid w:val="00883F2F"/>
    <w:rsid w:val="0088467A"/>
    <w:rsid w:val="00884D3E"/>
    <w:rsid w:val="008858A7"/>
    <w:rsid w:val="008906F7"/>
    <w:rsid w:val="00890952"/>
    <w:rsid w:val="008935A2"/>
    <w:rsid w:val="008953FE"/>
    <w:rsid w:val="008A2322"/>
    <w:rsid w:val="008A285D"/>
    <w:rsid w:val="008A3F04"/>
    <w:rsid w:val="008A4D62"/>
    <w:rsid w:val="008B0C94"/>
    <w:rsid w:val="008B145D"/>
    <w:rsid w:val="008B642D"/>
    <w:rsid w:val="008B68A0"/>
    <w:rsid w:val="008B7924"/>
    <w:rsid w:val="008C00FF"/>
    <w:rsid w:val="008C238B"/>
    <w:rsid w:val="008C2A36"/>
    <w:rsid w:val="008C3502"/>
    <w:rsid w:val="008C7EBA"/>
    <w:rsid w:val="008D21C8"/>
    <w:rsid w:val="008D32F3"/>
    <w:rsid w:val="008D474D"/>
    <w:rsid w:val="008D510E"/>
    <w:rsid w:val="008D5EF4"/>
    <w:rsid w:val="008E2DD5"/>
    <w:rsid w:val="008E62DD"/>
    <w:rsid w:val="008E696F"/>
    <w:rsid w:val="008E7479"/>
    <w:rsid w:val="008E77C0"/>
    <w:rsid w:val="008E799B"/>
    <w:rsid w:val="008F1B5D"/>
    <w:rsid w:val="008F1EB6"/>
    <w:rsid w:val="008F5FC0"/>
    <w:rsid w:val="008F7AF3"/>
    <w:rsid w:val="008F7B02"/>
    <w:rsid w:val="00900756"/>
    <w:rsid w:val="00900FF7"/>
    <w:rsid w:val="0090157F"/>
    <w:rsid w:val="00901B34"/>
    <w:rsid w:val="00903ECA"/>
    <w:rsid w:val="00904FD8"/>
    <w:rsid w:val="00906817"/>
    <w:rsid w:val="00906FA3"/>
    <w:rsid w:val="00907BC6"/>
    <w:rsid w:val="00910F09"/>
    <w:rsid w:val="009176C8"/>
    <w:rsid w:val="00917EA0"/>
    <w:rsid w:val="00920FA2"/>
    <w:rsid w:val="00921EAA"/>
    <w:rsid w:val="00923637"/>
    <w:rsid w:val="009317FF"/>
    <w:rsid w:val="00932399"/>
    <w:rsid w:val="00933B0B"/>
    <w:rsid w:val="009375F4"/>
    <w:rsid w:val="00937D46"/>
    <w:rsid w:val="00943D34"/>
    <w:rsid w:val="009500D6"/>
    <w:rsid w:val="00964ECD"/>
    <w:rsid w:val="00967338"/>
    <w:rsid w:val="0097051E"/>
    <w:rsid w:val="00971BC4"/>
    <w:rsid w:val="009725B3"/>
    <w:rsid w:val="00973B8B"/>
    <w:rsid w:val="00975987"/>
    <w:rsid w:val="00984274"/>
    <w:rsid w:val="009844F8"/>
    <w:rsid w:val="009862AC"/>
    <w:rsid w:val="009915A6"/>
    <w:rsid w:val="009A0135"/>
    <w:rsid w:val="009A0E2E"/>
    <w:rsid w:val="009A652B"/>
    <w:rsid w:val="009A6A12"/>
    <w:rsid w:val="009A76C0"/>
    <w:rsid w:val="009B549F"/>
    <w:rsid w:val="009B64C1"/>
    <w:rsid w:val="009B76B4"/>
    <w:rsid w:val="009C1CA4"/>
    <w:rsid w:val="009D04F2"/>
    <w:rsid w:val="009D12BD"/>
    <w:rsid w:val="009D154E"/>
    <w:rsid w:val="009D75A5"/>
    <w:rsid w:val="009E0443"/>
    <w:rsid w:val="009E07C9"/>
    <w:rsid w:val="009E1F5A"/>
    <w:rsid w:val="009E303E"/>
    <w:rsid w:val="009E3F41"/>
    <w:rsid w:val="009E4700"/>
    <w:rsid w:val="009F03BB"/>
    <w:rsid w:val="009F06FD"/>
    <w:rsid w:val="009F28E2"/>
    <w:rsid w:val="009F2EE6"/>
    <w:rsid w:val="009F4299"/>
    <w:rsid w:val="00A007C0"/>
    <w:rsid w:val="00A00918"/>
    <w:rsid w:val="00A0219B"/>
    <w:rsid w:val="00A02AC3"/>
    <w:rsid w:val="00A045A8"/>
    <w:rsid w:val="00A048B4"/>
    <w:rsid w:val="00A07388"/>
    <w:rsid w:val="00A1045B"/>
    <w:rsid w:val="00A120A9"/>
    <w:rsid w:val="00A147C8"/>
    <w:rsid w:val="00A15C14"/>
    <w:rsid w:val="00A204C0"/>
    <w:rsid w:val="00A2369F"/>
    <w:rsid w:val="00A2405D"/>
    <w:rsid w:val="00A24245"/>
    <w:rsid w:val="00A25102"/>
    <w:rsid w:val="00A275F8"/>
    <w:rsid w:val="00A331F1"/>
    <w:rsid w:val="00A334FB"/>
    <w:rsid w:val="00A33D2B"/>
    <w:rsid w:val="00A34024"/>
    <w:rsid w:val="00A34208"/>
    <w:rsid w:val="00A35337"/>
    <w:rsid w:val="00A40FA6"/>
    <w:rsid w:val="00A4158D"/>
    <w:rsid w:val="00A471B7"/>
    <w:rsid w:val="00A47C20"/>
    <w:rsid w:val="00A50A3C"/>
    <w:rsid w:val="00A52B5F"/>
    <w:rsid w:val="00A53C3D"/>
    <w:rsid w:val="00A64FCC"/>
    <w:rsid w:val="00A67ABF"/>
    <w:rsid w:val="00A7184A"/>
    <w:rsid w:val="00A77278"/>
    <w:rsid w:val="00A809EF"/>
    <w:rsid w:val="00A855B9"/>
    <w:rsid w:val="00A91B5C"/>
    <w:rsid w:val="00A91C65"/>
    <w:rsid w:val="00A921BB"/>
    <w:rsid w:val="00A923FF"/>
    <w:rsid w:val="00A92AFB"/>
    <w:rsid w:val="00A962F7"/>
    <w:rsid w:val="00A972B3"/>
    <w:rsid w:val="00AA2B7E"/>
    <w:rsid w:val="00AA31E9"/>
    <w:rsid w:val="00AA468C"/>
    <w:rsid w:val="00AA6A87"/>
    <w:rsid w:val="00AA7E40"/>
    <w:rsid w:val="00AB279E"/>
    <w:rsid w:val="00AB2B39"/>
    <w:rsid w:val="00AB4CD4"/>
    <w:rsid w:val="00AB59FF"/>
    <w:rsid w:val="00AB71A8"/>
    <w:rsid w:val="00AB763A"/>
    <w:rsid w:val="00AC3A22"/>
    <w:rsid w:val="00AD0941"/>
    <w:rsid w:val="00AD17BA"/>
    <w:rsid w:val="00AD56EA"/>
    <w:rsid w:val="00AD5B71"/>
    <w:rsid w:val="00AD617C"/>
    <w:rsid w:val="00AD6313"/>
    <w:rsid w:val="00AD7D3D"/>
    <w:rsid w:val="00AE1AEC"/>
    <w:rsid w:val="00AE2B4F"/>
    <w:rsid w:val="00AF0308"/>
    <w:rsid w:val="00AF22DC"/>
    <w:rsid w:val="00AF2716"/>
    <w:rsid w:val="00AF4658"/>
    <w:rsid w:val="00AF545A"/>
    <w:rsid w:val="00AF5FE0"/>
    <w:rsid w:val="00B00F57"/>
    <w:rsid w:val="00B06D0B"/>
    <w:rsid w:val="00B10037"/>
    <w:rsid w:val="00B14435"/>
    <w:rsid w:val="00B16D5D"/>
    <w:rsid w:val="00B20383"/>
    <w:rsid w:val="00B20A37"/>
    <w:rsid w:val="00B21D99"/>
    <w:rsid w:val="00B23825"/>
    <w:rsid w:val="00B243A1"/>
    <w:rsid w:val="00B30A8C"/>
    <w:rsid w:val="00B31F33"/>
    <w:rsid w:val="00B33C29"/>
    <w:rsid w:val="00B34B0F"/>
    <w:rsid w:val="00B37196"/>
    <w:rsid w:val="00B411D4"/>
    <w:rsid w:val="00B41647"/>
    <w:rsid w:val="00B44787"/>
    <w:rsid w:val="00B44BC5"/>
    <w:rsid w:val="00B44FC0"/>
    <w:rsid w:val="00B46EED"/>
    <w:rsid w:val="00B51F55"/>
    <w:rsid w:val="00B524C5"/>
    <w:rsid w:val="00B537BF"/>
    <w:rsid w:val="00B54624"/>
    <w:rsid w:val="00B6056F"/>
    <w:rsid w:val="00B61711"/>
    <w:rsid w:val="00B61EB6"/>
    <w:rsid w:val="00B63EBA"/>
    <w:rsid w:val="00B666F9"/>
    <w:rsid w:val="00B67E8E"/>
    <w:rsid w:val="00B70BE2"/>
    <w:rsid w:val="00B724E2"/>
    <w:rsid w:val="00B7296E"/>
    <w:rsid w:val="00B7373D"/>
    <w:rsid w:val="00B73C8B"/>
    <w:rsid w:val="00B74477"/>
    <w:rsid w:val="00B76497"/>
    <w:rsid w:val="00B76E11"/>
    <w:rsid w:val="00B7732C"/>
    <w:rsid w:val="00B8053F"/>
    <w:rsid w:val="00B830CD"/>
    <w:rsid w:val="00B84DCB"/>
    <w:rsid w:val="00B84F94"/>
    <w:rsid w:val="00B86F51"/>
    <w:rsid w:val="00B90C8F"/>
    <w:rsid w:val="00B938D7"/>
    <w:rsid w:val="00BA51E7"/>
    <w:rsid w:val="00BA678A"/>
    <w:rsid w:val="00BB72EE"/>
    <w:rsid w:val="00BC4E71"/>
    <w:rsid w:val="00BC5260"/>
    <w:rsid w:val="00BC7F5E"/>
    <w:rsid w:val="00BD2A9F"/>
    <w:rsid w:val="00BD2AE4"/>
    <w:rsid w:val="00BD3A0B"/>
    <w:rsid w:val="00BD429B"/>
    <w:rsid w:val="00BD597D"/>
    <w:rsid w:val="00BE0FFA"/>
    <w:rsid w:val="00BE15A2"/>
    <w:rsid w:val="00BE16F2"/>
    <w:rsid w:val="00BE27C1"/>
    <w:rsid w:val="00BE3732"/>
    <w:rsid w:val="00BE4018"/>
    <w:rsid w:val="00BF0D00"/>
    <w:rsid w:val="00BF4F20"/>
    <w:rsid w:val="00BF5CA3"/>
    <w:rsid w:val="00BF6D7A"/>
    <w:rsid w:val="00BF7CA8"/>
    <w:rsid w:val="00C0018F"/>
    <w:rsid w:val="00C00242"/>
    <w:rsid w:val="00C05662"/>
    <w:rsid w:val="00C05ADC"/>
    <w:rsid w:val="00C05C5F"/>
    <w:rsid w:val="00C05DD7"/>
    <w:rsid w:val="00C07BBD"/>
    <w:rsid w:val="00C10571"/>
    <w:rsid w:val="00C12D7E"/>
    <w:rsid w:val="00C16F45"/>
    <w:rsid w:val="00C17319"/>
    <w:rsid w:val="00C232C7"/>
    <w:rsid w:val="00C2417C"/>
    <w:rsid w:val="00C261FE"/>
    <w:rsid w:val="00C27E4E"/>
    <w:rsid w:val="00C30B83"/>
    <w:rsid w:val="00C30B99"/>
    <w:rsid w:val="00C33707"/>
    <w:rsid w:val="00C35E9B"/>
    <w:rsid w:val="00C4016D"/>
    <w:rsid w:val="00C53DD0"/>
    <w:rsid w:val="00C53EC6"/>
    <w:rsid w:val="00C5629E"/>
    <w:rsid w:val="00C56B19"/>
    <w:rsid w:val="00C575BE"/>
    <w:rsid w:val="00C57878"/>
    <w:rsid w:val="00C62106"/>
    <w:rsid w:val="00C62C36"/>
    <w:rsid w:val="00C64009"/>
    <w:rsid w:val="00C644F9"/>
    <w:rsid w:val="00C6500D"/>
    <w:rsid w:val="00C6577A"/>
    <w:rsid w:val="00C65FF4"/>
    <w:rsid w:val="00C6669A"/>
    <w:rsid w:val="00C757A9"/>
    <w:rsid w:val="00C83684"/>
    <w:rsid w:val="00C83685"/>
    <w:rsid w:val="00C83A4D"/>
    <w:rsid w:val="00C84F71"/>
    <w:rsid w:val="00C860BC"/>
    <w:rsid w:val="00C865A8"/>
    <w:rsid w:val="00C8700D"/>
    <w:rsid w:val="00C936BF"/>
    <w:rsid w:val="00C966C3"/>
    <w:rsid w:val="00C96C68"/>
    <w:rsid w:val="00CA2AE2"/>
    <w:rsid w:val="00CA48B9"/>
    <w:rsid w:val="00CA7DD8"/>
    <w:rsid w:val="00CB289E"/>
    <w:rsid w:val="00CB39EB"/>
    <w:rsid w:val="00CB3FD7"/>
    <w:rsid w:val="00CC230C"/>
    <w:rsid w:val="00CC2F8B"/>
    <w:rsid w:val="00CC4A36"/>
    <w:rsid w:val="00CC4CBA"/>
    <w:rsid w:val="00CC6045"/>
    <w:rsid w:val="00CD1D42"/>
    <w:rsid w:val="00CD2EBB"/>
    <w:rsid w:val="00CD5D9E"/>
    <w:rsid w:val="00CE05B4"/>
    <w:rsid w:val="00CE0DEF"/>
    <w:rsid w:val="00CE2CE3"/>
    <w:rsid w:val="00CE36DA"/>
    <w:rsid w:val="00CE394A"/>
    <w:rsid w:val="00CE4720"/>
    <w:rsid w:val="00CF05E0"/>
    <w:rsid w:val="00CF10CE"/>
    <w:rsid w:val="00CF16F6"/>
    <w:rsid w:val="00CF7601"/>
    <w:rsid w:val="00D01114"/>
    <w:rsid w:val="00D02381"/>
    <w:rsid w:val="00D028C6"/>
    <w:rsid w:val="00D0623E"/>
    <w:rsid w:val="00D0636A"/>
    <w:rsid w:val="00D0709D"/>
    <w:rsid w:val="00D111E4"/>
    <w:rsid w:val="00D13C92"/>
    <w:rsid w:val="00D236FF"/>
    <w:rsid w:val="00D24A72"/>
    <w:rsid w:val="00D27CC5"/>
    <w:rsid w:val="00D322D1"/>
    <w:rsid w:val="00D34157"/>
    <w:rsid w:val="00D35E31"/>
    <w:rsid w:val="00D4562F"/>
    <w:rsid w:val="00D50D01"/>
    <w:rsid w:val="00D52EEC"/>
    <w:rsid w:val="00D54A67"/>
    <w:rsid w:val="00D5756B"/>
    <w:rsid w:val="00D575E7"/>
    <w:rsid w:val="00D62D3F"/>
    <w:rsid w:val="00D64FFD"/>
    <w:rsid w:val="00D70FAE"/>
    <w:rsid w:val="00D73D4E"/>
    <w:rsid w:val="00D772BC"/>
    <w:rsid w:val="00D84C54"/>
    <w:rsid w:val="00D8532F"/>
    <w:rsid w:val="00D90019"/>
    <w:rsid w:val="00D90673"/>
    <w:rsid w:val="00D90730"/>
    <w:rsid w:val="00D9268E"/>
    <w:rsid w:val="00D92B1B"/>
    <w:rsid w:val="00DA1183"/>
    <w:rsid w:val="00DA3FC2"/>
    <w:rsid w:val="00DA4551"/>
    <w:rsid w:val="00DB1EF1"/>
    <w:rsid w:val="00DB3005"/>
    <w:rsid w:val="00DC0866"/>
    <w:rsid w:val="00DC191F"/>
    <w:rsid w:val="00DC3460"/>
    <w:rsid w:val="00DC480F"/>
    <w:rsid w:val="00DC49E3"/>
    <w:rsid w:val="00DC6A14"/>
    <w:rsid w:val="00DC74EC"/>
    <w:rsid w:val="00DC76B3"/>
    <w:rsid w:val="00DD0E74"/>
    <w:rsid w:val="00DD0EEE"/>
    <w:rsid w:val="00DD4FFA"/>
    <w:rsid w:val="00DD5D0D"/>
    <w:rsid w:val="00DD6579"/>
    <w:rsid w:val="00DE360B"/>
    <w:rsid w:val="00DF2BFC"/>
    <w:rsid w:val="00E02F39"/>
    <w:rsid w:val="00E02FD8"/>
    <w:rsid w:val="00E150A1"/>
    <w:rsid w:val="00E1704B"/>
    <w:rsid w:val="00E27A6C"/>
    <w:rsid w:val="00E325ED"/>
    <w:rsid w:val="00E330D4"/>
    <w:rsid w:val="00E334E1"/>
    <w:rsid w:val="00E350E8"/>
    <w:rsid w:val="00E373E6"/>
    <w:rsid w:val="00E41100"/>
    <w:rsid w:val="00E4432F"/>
    <w:rsid w:val="00E44D50"/>
    <w:rsid w:val="00E46991"/>
    <w:rsid w:val="00E51610"/>
    <w:rsid w:val="00E52913"/>
    <w:rsid w:val="00E53B96"/>
    <w:rsid w:val="00E53FD8"/>
    <w:rsid w:val="00E5444A"/>
    <w:rsid w:val="00E55325"/>
    <w:rsid w:val="00E557EC"/>
    <w:rsid w:val="00E55CE8"/>
    <w:rsid w:val="00E6154D"/>
    <w:rsid w:val="00E66DF2"/>
    <w:rsid w:val="00E66F7F"/>
    <w:rsid w:val="00E67C24"/>
    <w:rsid w:val="00E704F7"/>
    <w:rsid w:val="00E70CB8"/>
    <w:rsid w:val="00E71EBC"/>
    <w:rsid w:val="00E7419B"/>
    <w:rsid w:val="00E75893"/>
    <w:rsid w:val="00E77A1F"/>
    <w:rsid w:val="00E77DBE"/>
    <w:rsid w:val="00E80FAC"/>
    <w:rsid w:val="00E8590A"/>
    <w:rsid w:val="00E86887"/>
    <w:rsid w:val="00E926DF"/>
    <w:rsid w:val="00E95B55"/>
    <w:rsid w:val="00EA3255"/>
    <w:rsid w:val="00EA72A5"/>
    <w:rsid w:val="00EB102D"/>
    <w:rsid w:val="00EC08E6"/>
    <w:rsid w:val="00EC2C72"/>
    <w:rsid w:val="00EC5F3C"/>
    <w:rsid w:val="00EC6A34"/>
    <w:rsid w:val="00EC6AFA"/>
    <w:rsid w:val="00EC6F4B"/>
    <w:rsid w:val="00EC7511"/>
    <w:rsid w:val="00ED199D"/>
    <w:rsid w:val="00ED2750"/>
    <w:rsid w:val="00ED4C56"/>
    <w:rsid w:val="00EE30D8"/>
    <w:rsid w:val="00EE3858"/>
    <w:rsid w:val="00EE63B8"/>
    <w:rsid w:val="00EE74B9"/>
    <w:rsid w:val="00EF20EC"/>
    <w:rsid w:val="00EF2366"/>
    <w:rsid w:val="00EF38E7"/>
    <w:rsid w:val="00EF3CEF"/>
    <w:rsid w:val="00EF44C9"/>
    <w:rsid w:val="00EF57A7"/>
    <w:rsid w:val="00EF6AEC"/>
    <w:rsid w:val="00F00E0B"/>
    <w:rsid w:val="00F04795"/>
    <w:rsid w:val="00F05D5C"/>
    <w:rsid w:val="00F11AFA"/>
    <w:rsid w:val="00F13AD1"/>
    <w:rsid w:val="00F16E31"/>
    <w:rsid w:val="00F17582"/>
    <w:rsid w:val="00F20D36"/>
    <w:rsid w:val="00F22096"/>
    <w:rsid w:val="00F22E87"/>
    <w:rsid w:val="00F230F2"/>
    <w:rsid w:val="00F277C2"/>
    <w:rsid w:val="00F302DD"/>
    <w:rsid w:val="00F31ECC"/>
    <w:rsid w:val="00F322CA"/>
    <w:rsid w:val="00F32882"/>
    <w:rsid w:val="00F32ABB"/>
    <w:rsid w:val="00F40009"/>
    <w:rsid w:val="00F40668"/>
    <w:rsid w:val="00F40EC4"/>
    <w:rsid w:val="00F44B2E"/>
    <w:rsid w:val="00F46EAF"/>
    <w:rsid w:val="00F506BC"/>
    <w:rsid w:val="00F50717"/>
    <w:rsid w:val="00F513F8"/>
    <w:rsid w:val="00F541AA"/>
    <w:rsid w:val="00F54E5B"/>
    <w:rsid w:val="00F61470"/>
    <w:rsid w:val="00F615B8"/>
    <w:rsid w:val="00F651DE"/>
    <w:rsid w:val="00F723CC"/>
    <w:rsid w:val="00F73A5D"/>
    <w:rsid w:val="00F74C68"/>
    <w:rsid w:val="00F764CC"/>
    <w:rsid w:val="00F818D5"/>
    <w:rsid w:val="00F83840"/>
    <w:rsid w:val="00F83FE1"/>
    <w:rsid w:val="00F85656"/>
    <w:rsid w:val="00F8694D"/>
    <w:rsid w:val="00F86E28"/>
    <w:rsid w:val="00F91817"/>
    <w:rsid w:val="00F944F0"/>
    <w:rsid w:val="00F95F99"/>
    <w:rsid w:val="00F96048"/>
    <w:rsid w:val="00F969C1"/>
    <w:rsid w:val="00F977DC"/>
    <w:rsid w:val="00FA0BCF"/>
    <w:rsid w:val="00FA1D96"/>
    <w:rsid w:val="00FA2913"/>
    <w:rsid w:val="00FA2EE2"/>
    <w:rsid w:val="00FA5182"/>
    <w:rsid w:val="00FB1356"/>
    <w:rsid w:val="00FB1633"/>
    <w:rsid w:val="00FB1F18"/>
    <w:rsid w:val="00FB2980"/>
    <w:rsid w:val="00FB51A9"/>
    <w:rsid w:val="00FB5797"/>
    <w:rsid w:val="00FB7427"/>
    <w:rsid w:val="00FB7564"/>
    <w:rsid w:val="00FB79C6"/>
    <w:rsid w:val="00FC012E"/>
    <w:rsid w:val="00FC2EC9"/>
    <w:rsid w:val="00FC53BB"/>
    <w:rsid w:val="00FC7298"/>
    <w:rsid w:val="00FD0BEA"/>
    <w:rsid w:val="00FE08C8"/>
    <w:rsid w:val="00FE0B4E"/>
    <w:rsid w:val="00FE1932"/>
    <w:rsid w:val="00FE1DFD"/>
    <w:rsid w:val="00FE319F"/>
    <w:rsid w:val="00FE4334"/>
    <w:rsid w:val="00FE44E5"/>
    <w:rsid w:val="00FE4ED6"/>
    <w:rsid w:val="00FE6AD0"/>
    <w:rsid w:val="00FF0714"/>
    <w:rsid w:val="00FF18E8"/>
    <w:rsid w:val="00FF234B"/>
    <w:rsid w:val="00FF312D"/>
    <w:rsid w:val="00FF4F0E"/>
    <w:rsid w:val="00FF6879"/>
    <w:rsid w:val="00FF70DE"/>
    <w:rsid w:val="00FF752C"/>
    <w:rsid w:val="0B167F01"/>
    <w:rsid w:val="106382D7"/>
    <w:rsid w:val="1199F7CC"/>
    <w:rsid w:val="13BEF613"/>
    <w:rsid w:val="1717FD8A"/>
    <w:rsid w:val="1B28F5B5"/>
    <w:rsid w:val="1B3A80F9"/>
    <w:rsid w:val="1CFF3939"/>
    <w:rsid w:val="1D79F1FE"/>
    <w:rsid w:val="1E4349E9"/>
    <w:rsid w:val="1ECA857C"/>
    <w:rsid w:val="1F85E2E8"/>
    <w:rsid w:val="2549A747"/>
    <w:rsid w:val="2A80E2C3"/>
    <w:rsid w:val="2C51007A"/>
    <w:rsid w:val="33B69EBA"/>
    <w:rsid w:val="3528F600"/>
    <w:rsid w:val="35BD783E"/>
    <w:rsid w:val="3666302E"/>
    <w:rsid w:val="3E6DC27C"/>
    <w:rsid w:val="40CA7E1F"/>
    <w:rsid w:val="470C257B"/>
    <w:rsid w:val="4725A668"/>
    <w:rsid w:val="494EA361"/>
    <w:rsid w:val="4D25EA3F"/>
    <w:rsid w:val="4EEE3851"/>
    <w:rsid w:val="51811042"/>
    <w:rsid w:val="5650C2BF"/>
    <w:rsid w:val="57829104"/>
    <w:rsid w:val="5B97941D"/>
    <w:rsid w:val="5D35DBBF"/>
    <w:rsid w:val="5E6C4608"/>
    <w:rsid w:val="63ECB141"/>
    <w:rsid w:val="660DCB1B"/>
    <w:rsid w:val="665C16D5"/>
    <w:rsid w:val="682D930F"/>
    <w:rsid w:val="68E68FCB"/>
    <w:rsid w:val="6CB536EB"/>
    <w:rsid w:val="733F0703"/>
    <w:rsid w:val="7369279B"/>
    <w:rsid w:val="73B500D4"/>
    <w:rsid w:val="74A942C8"/>
    <w:rsid w:val="791F2553"/>
    <w:rsid w:val="7976B68F"/>
    <w:rsid w:val="7B2DC59A"/>
    <w:rsid w:val="7C598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EC522C"/>
  <w15:docId w15:val="{B4C3FBEC-E4B9-4108-B0FB-2911C978F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1E4E"/>
    <w:pPr>
      <w:spacing w:after="200" w:line="276" w:lineRule="auto"/>
    </w:pPr>
    <w:rPr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68BF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8BF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68B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868BF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68B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4868BF"/>
    <w:rPr>
      <w:rFonts w:ascii="Cambria" w:eastAsia="Times New Roman" w:hAnsi="Cambria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4868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6E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6E11"/>
  </w:style>
  <w:style w:type="paragraph" w:styleId="Footer">
    <w:name w:val="footer"/>
    <w:basedOn w:val="Normal"/>
    <w:link w:val="FooterChar"/>
    <w:uiPriority w:val="99"/>
    <w:unhideWhenUsed/>
    <w:rsid w:val="00B76E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6E11"/>
  </w:style>
  <w:style w:type="paragraph" w:styleId="BalloonText">
    <w:name w:val="Balloon Text"/>
    <w:basedOn w:val="Normal"/>
    <w:link w:val="BalloonTextChar"/>
    <w:uiPriority w:val="99"/>
    <w:semiHidden/>
    <w:unhideWhenUsed/>
    <w:rsid w:val="00B76E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E11"/>
    <w:rPr>
      <w:rFonts w:ascii="Tahoma" w:hAnsi="Tahoma" w:cs="Tahoma"/>
      <w:sz w:val="16"/>
      <w:szCs w:val="16"/>
    </w:rPr>
  </w:style>
  <w:style w:type="paragraph" w:customStyle="1" w:styleId="Sign">
    <w:name w:val="Sign"/>
    <w:basedOn w:val="Normal"/>
    <w:rsid w:val="005C5E01"/>
    <w:pPr>
      <w:keepNext/>
      <w:spacing w:after="0" w:line="240" w:lineRule="auto"/>
      <w:jc w:val="both"/>
    </w:pPr>
    <w:rPr>
      <w:rFonts w:ascii="Times New Roman" w:eastAsia="Times New Roman" w:hAnsi="Times New Roman"/>
      <w:b/>
      <w:caps/>
      <w:sz w:val="24"/>
      <w:szCs w:val="24"/>
    </w:rPr>
  </w:style>
  <w:style w:type="paragraph" w:customStyle="1" w:styleId="Default">
    <w:name w:val="Default"/>
    <w:rsid w:val="00C96C68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915A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A55D2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02F3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02F39"/>
    <w:rPr>
      <w:lang w:val="en-CA"/>
    </w:rPr>
  </w:style>
  <w:style w:type="character" w:styleId="EndnoteReference">
    <w:name w:val="endnote reference"/>
    <w:basedOn w:val="DefaultParagraphFont"/>
    <w:uiPriority w:val="99"/>
    <w:semiHidden/>
    <w:unhideWhenUsed/>
    <w:rsid w:val="00E02F39"/>
    <w:rPr>
      <w:vertAlign w:val="superscript"/>
    </w:rPr>
  </w:style>
  <w:style w:type="paragraph" w:customStyle="1" w:styleId="RMRFLegalPara1">
    <w:name w:val="RMRF LegalPara 1"/>
    <w:basedOn w:val="Normal"/>
    <w:rsid w:val="005C62C6"/>
    <w:pPr>
      <w:numPr>
        <w:numId w:val="7"/>
      </w:numPr>
      <w:spacing w:after="24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RMRFLegalPara2">
    <w:name w:val="RMRF LegalPara 2"/>
    <w:basedOn w:val="RMRFLegalPara1"/>
    <w:rsid w:val="005C62C6"/>
    <w:pPr>
      <w:numPr>
        <w:ilvl w:val="1"/>
      </w:numPr>
    </w:pPr>
  </w:style>
  <w:style w:type="paragraph" w:customStyle="1" w:styleId="RMRFLegalPara3">
    <w:name w:val="RMRF LegalPara 3"/>
    <w:basedOn w:val="RMRFLegalPara1"/>
    <w:rsid w:val="005C62C6"/>
    <w:pPr>
      <w:numPr>
        <w:ilvl w:val="2"/>
      </w:numPr>
    </w:pPr>
  </w:style>
  <w:style w:type="paragraph" w:customStyle="1" w:styleId="RMRFLegalPara4">
    <w:name w:val="RMRF LegalPara 4"/>
    <w:basedOn w:val="RMRFLegalPara1"/>
    <w:rsid w:val="005C62C6"/>
    <w:pPr>
      <w:numPr>
        <w:ilvl w:val="3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057F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7F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7F19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7F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7F19"/>
    <w:rPr>
      <w:b/>
      <w:bCs/>
      <w:lang w:val="en-CA"/>
    </w:rPr>
  </w:style>
  <w:style w:type="character" w:styleId="PlaceholderText">
    <w:name w:val="Placeholder Text"/>
    <w:basedOn w:val="DefaultParagraphFont"/>
    <w:uiPriority w:val="99"/>
    <w:semiHidden/>
    <w:rsid w:val="00B1443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3277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1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ntact@mccac.ca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ntact@mccac.c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F80FF49904473FB970F11C20CAD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C62BB-9AC3-4B94-9271-EEBF60BB4D96}"/>
      </w:docPartPr>
      <w:docPartBody>
        <w:p w:rsidR="00D367A6" w:rsidRDefault="00A120A9" w:rsidP="00A120A9">
          <w:pPr>
            <w:pStyle w:val="F5F80FF49904473FB970F11C20CADD474"/>
          </w:pP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     ]</w:t>
          </w:r>
        </w:p>
      </w:docPartBody>
    </w:docPart>
    <w:docPart>
      <w:docPartPr>
        <w:name w:val="30A17B10EDBE45EE9607F9080618C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DDFD9-4156-4163-A86D-EA77EC224025}"/>
      </w:docPartPr>
      <w:docPartBody>
        <w:p w:rsidR="00D367A6" w:rsidRDefault="00A120A9" w:rsidP="00A120A9">
          <w:pPr>
            <w:pStyle w:val="30A17B10EDBE45EE9607F9080618C8EA4"/>
          </w:pP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</w:t>
          </w:r>
          <w:r w:rsidRPr="00825D1B">
            <w:rPr>
              <w:rStyle w:val="PlaceholderText"/>
              <w:rFonts w:ascii="Effra" w:hAnsi="Effra"/>
              <w:sz w:val="21"/>
              <w:szCs w:val="21"/>
              <w:u w:val="single"/>
              <w:shd w:val="clear" w:color="auto" w:fill="FFFFCC"/>
            </w:rPr>
            <w:t xml:space="preserve">                   </w:t>
          </w: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]</w:t>
          </w:r>
        </w:p>
      </w:docPartBody>
    </w:docPart>
    <w:docPart>
      <w:docPartPr>
        <w:name w:val="FF7D4D7771CF4CE3824321EA4B649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4E045-FDE5-4054-BB95-97E1A58A66C5}"/>
      </w:docPartPr>
      <w:docPartBody>
        <w:p w:rsidR="00D367A6" w:rsidRDefault="00A120A9" w:rsidP="00A120A9">
          <w:pPr>
            <w:pStyle w:val="FF7D4D7771CF4CE3824321EA4B649F134"/>
          </w:pP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 ]</w:t>
          </w:r>
        </w:p>
      </w:docPartBody>
    </w:docPart>
    <w:docPart>
      <w:docPartPr>
        <w:name w:val="CB9B9BDE357D42A5BC3B09998FAE5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9F8E5-8A8E-45D6-828E-C54D934DD88F}"/>
      </w:docPartPr>
      <w:docPartBody>
        <w:p w:rsidR="00220D82" w:rsidRDefault="00A120A9" w:rsidP="00A120A9">
          <w:pPr>
            <w:pStyle w:val="CB9B9BDE357D42A5BC3B09998FAE52464"/>
          </w:pP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</w:t>
          </w:r>
        </w:p>
      </w:docPartBody>
    </w:docPart>
    <w:docPart>
      <w:docPartPr>
        <w:name w:val="12BCEE160F3640F9AB55B64EDA80A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AA0C1-63DB-4CB1-84DC-142B787E8C4A}"/>
      </w:docPartPr>
      <w:docPartBody>
        <w:p w:rsidR="00220D82" w:rsidRDefault="00A120A9" w:rsidP="00A120A9">
          <w:pPr>
            <w:pStyle w:val="12BCEE160F3640F9AB55B64EDA80AC724"/>
          </w:pPr>
          <w:r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Select an organization type</w:t>
          </w:r>
        </w:p>
      </w:docPartBody>
    </w:docPart>
    <w:docPart>
      <w:docPartPr>
        <w:name w:val="F414153E087A4E33BF7E665793266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9D4C4-12AF-4DB0-B772-38BE5F8BE9B4}"/>
      </w:docPartPr>
      <w:docPartBody>
        <w:p w:rsidR="00235C32" w:rsidRDefault="00A120A9" w:rsidP="00A120A9">
          <w:pPr>
            <w:pStyle w:val="F414153E087A4E33BF7E66579326674C4"/>
          </w:pPr>
          <w:r w:rsidRPr="00A923FF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331120DCC4443EF88ECFAD19EB9F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372D6-885C-46FA-A6C1-6C23EDEED77F}"/>
      </w:docPartPr>
      <w:docPartBody>
        <w:p w:rsidR="000D78FE" w:rsidRDefault="00A120A9" w:rsidP="00A120A9">
          <w:pPr>
            <w:pStyle w:val="1331120DCC4443EF88ECFAD19EB9F105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3C42EF7FB4AA4625A271B2ED2C6FF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116DF-ACAC-45EF-8965-8911E370AD03}"/>
      </w:docPartPr>
      <w:docPartBody>
        <w:p w:rsidR="000D78FE" w:rsidRDefault="00A120A9" w:rsidP="00A120A9">
          <w:pPr>
            <w:pStyle w:val="3C42EF7FB4AA4625A271B2ED2C6FF867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24AD0754D3704EACAF7163F21CB23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D9560-A2D9-490D-B2F1-3C19274F203A}"/>
      </w:docPartPr>
      <w:docPartBody>
        <w:p w:rsidR="000D78FE" w:rsidRDefault="00A120A9" w:rsidP="00A120A9">
          <w:pPr>
            <w:pStyle w:val="24AD0754D3704EACAF7163F21CB23F15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AEBE7B7B5D740418B389DED4FF16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067BE-DA98-487A-A203-C327653273D6}"/>
      </w:docPartPr>
      <w:docPartBody>
        <w:p w:rsidR="000D78FE" w:rsidRDefault="00A120A9" w:rsidP="00A120A9">
          <w:pPr>
            <w:pStyle w:val="7AEBE7B7B5D740418B389DED4FF162183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64571A8B8A054230B9DF22FBE39FC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EBB87-6B5A-4CD1-94C4-8780DFDAA6AE}"/>
      </w:docPartPr>
      <w:docPartBody>
        <w:p w:rsidR="000D78FE" w:rsidRDefault="00A120A9" w:rsidP="00A120A9">
          <w:pPr>
            <w:pStyle w:val="64571A8B8A054230B9DF22FBE39FC4D2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F3CC9D582CE34A13AA43BE1DAE23A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992DA-2903-4583-B54A-93DBB9649BAC}"/>
      </w:docPartPr>
      <w:docPartBody>
        <w:p w:rsidR="000D78FE" w:rsidRDefault="00A120A9" w:rsidP="00A120A9">
          <w:pPr>
            <w:pStyle w:val="F3CC9D582CE34A13AA43BE1DAE23A665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F8D3177BF3F14AE2975C30FC48900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1061-8BF5-4F84-9393-857981902B85}"/>
      </w:docPartPr>
      <w:docPartBody>
        <w:p w:rsidR="000D78FE" w:rsidRDefault="00A120A9" w:rsidP="00A120A9">
          <w:pPr>
            <w:pStyle w:val="F8D3177BF3F14AE2975C30FC48900CD4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9ABCD4580039452AB0DCF336FF08D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C4DDC-DF3C-4D3C-ABA4-6A32BBB6A92E}"/>
      </w:docPartPr>
      <w:docPartBody>
        <w:p w:rsidR="000D78FE" w:rsidRDefault="00A120A9" w:rsidP="00A120A9">
          <w:pPr>
            <w:pStyle w:val="9ABCD4580039452AB0DCF336FF08D5A14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625CD8150A294127BB0E1AC1BC6B0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9D30E-3819-4F36-AB68-5EFDEC829CAB}"/>
      </w:docPartPr>
      <w:docPartBody>
        <w:p w:rsidR="000D78FE" w:rsidRDefault="00A120A9" w:rsidP="00A120A9">
          <w:pPr>
            <w:pStyle w:val="625CD8150A294127BB0E1AC1BC6B054D4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C7AC3B5EEFB54F43813027F118135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EB18F-19BB-4542-AFE4-982DD2F96ED4}"/>
      </w:docPartPr>
      <w:docPartBody>
        <w:p w:rsidR="000D78FE" w:rsidRDefault="00A120A9" w:rsidP="00A120A9">
          <w:pPr>
            <w:pStyle w:val="C7AC3B5EEFB54F43813027F118135A09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44BEBB12A5F4DE48E98C042AF10A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FE6B4-D143-446B-A5F2-6649DAE7B450}"/>
      </w:docPartPr>
      <w:docPartBody>
        <w:p w:rsidR="000D78FE" w:rsidRDefault="00A120A9" w:rsidP="00A120A9">
          <w:pPr>
            <w:pStyle w:val="144BEBB12A5F4DE48E98C042AF10A482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5928A5D8B5D469598FF737EBA1E75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258A4-D928-40D0-A674-222B2DC69522}"/>
      </w:docPartPr>
      <w:docPartBody>
        <w:p w:rsidR="000D78FE" w:rsidRDefault="00A120A9" w:rsidP="00A120A9">
          <w:pPr>
            <w:pStyle w:val="C5928A5D8B5D469598FF737EBA1E7545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CCF76DFAC376496AA802AA29513AB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D282A-4F95-4E75-B1ED-BF68922A5668}"/>
      </w:docPartPr>
      <w:docPartBody>
        <w:p w:rsidR="000D78FE" w:rsidRDefault="00A120A9" w:rsidP="00A120A9">
          <w:pPr>
            <w:pStyle w:val="CCF76DFAC376496AA802AA29513AB035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3FB4BBC3960943F788EE6D460EDAB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8088F-EF57-476F-9A0F-8BDFE87FE2E4}"/>
      </w:docPartPr>
      <w:docPartBody>
        <w:p w:rsidR="000D78FE" w:rsidRDefault="00A120A9" w:rsidP="00A120A9">
          <w:pPr>
            <w:pStyle w:val="3FB4BBC3960943F788EE6D460EDAB180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D5D45352ABA46DC8F1496795800E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81F6D-5282-47EF-A230-E55FCEEAF691}"/>
      </w:docPartPr>
      <w:docPartBody>
        <w:p w:rsidR="000D78FE" w:rsidRDefault="00A120A9" w:rsidP="00A120A9">
          <w:pPr>
            <w:pStyle w:val="AD5D45352ABA46DC8F1496795800E6154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DC36B8880589454BBC3D3BD0FBE9E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9327F-B865-4FCB-BE5C-6DA59A0D4861}"/>
      </w:docPartPr>
      <w:docPartBody>
        <w:p w:rsidR="000D78FE" w:rsidRDefault="00A120A9" w:rsidP="00A120A9">
          <w:pPr>
            <w:pStyle w:val="DC36B8880589454BBC3D3BD0FBE9EFD94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D00EFA50DE1A4BA48919FBD9B5A28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1CF7E-1E2C-4E73-B309-DD9E0F1D6402}"/>
      </w:docPartPr>
      <w:docPartBody>
        <w:p w:rsidR="000D78FE" w:rsidRDefault="00A120A9" w:rsidP="00A120A9">
          <w:pPr>
            <w:pStyle w:val="D00EFA50DE1A4BA48919FBD9B5A28474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B6F60279A3042B3A4DF28C184F11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48E10-6991-4F7A-9653-F5A85DE32A7E}"/>
      </w:docPartPr>
      <w:docPartBody>
        <w:p w:rsidR="000D78FE" w:rsidRDefault="00A120A9" w:rsidP="00A120A9">
          <w:pPr>
            <w:pStyle w:val="7B6F60279A3042B3A4DF28C184F11176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BC77986DF1A4FFC82A3F63E5C6A8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203C9-725C-41B3-99E9-BFFD188A1DDC}"/>
      </w:docPartPr>
      <w:docPartBody>
        <w:p w:rsidR="000D78FE" w:rsidRDefault="00A120A9" w:rsidP="00A120A9">
          <w:pPr>
            <w:pStyle w:val="ABC77986DF1A4FFC82A3F63E5C6A89E2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EDBFD7A4C8440F8AF61D8F7B8C4E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6D175-9C70-4477-B492-BED9E4E5A651}"/>
      </w:docPartPr>
      <w:docPartBody>
        <w:p w:rsidR="000D78FE" w:rsidRDefault="00A120A9" w:rsidP="00A120A9">
          <w:pPr>
            <w:pStyle w:val="7EDBFD7A4C8440F8AF61D8F7B8C4E4BB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8374CB2A0D8541369C2542348DEBB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FC70E-475C-4953-A261-95579AE5D077}"/>
      </w:docPartPr>
      <w:docPartBody>
        <w:p w:rsidR="000D78FE" w:rsidRDefault="00A120A9" w:rsidP="00A120A9">
          <w:pPr>
            <w:pStyle w:val="8374CB2A0D8541369C2542348DEBBF90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9608A84460224CEBBE762D1136FDB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4489B-AB27-46D5-A652-0B0B10FF0653}"/>
      </w:docPartPr>
      <w:docPartBody>
        <w:p w:rsidR="000D78FE" w:rsidRDefault="00A120A9" w:rsidP="00A120A9">
          <w:pPr>
            <w:pStyle w:val="9608A84460224CEBBE762D1136FDB54D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692333CC7E0444A9178DB8990811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C5867-94ED-420E-8615-C4C8D3171CCC}"/>
      </w:docPartPr>
      <w:docPartBody>
        <w:p w:rsidR="000D78FE" w:rsidRDefault="00A120A9" w:rsidP="00A120A9">
          <w:pPr>
            <w:pStyle w:val="1692333CC7E0444A9178DB8990811B0B4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CEE50A0666CE404BB87EA139B047D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644AB-EEDE-4E12-9C42-0015BFEEE85C}"/>
      </w:docPartPr>
      <w:docPartBody>
        <w:p w:rsidR="000D78FE" w:rsidRDefault="00A120A9" w:rsidP="00A120A9">
          <w:pPr>
            <w:pStyle w:val="CEE50A0666CE404BB87EA139B047D9794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ADBC65DF5FFD4CA18F3844199AA27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6AA36-BAB2-408E-8694-7DAB7D0B5925}"/>
      </w:docPartPr>
      <w:docPartBody>
        <w:p w:rsidR="000D78FE" w:rsidRDefault="00A120A9" w:rsidP="00A120A9">
          <w:pPr>
            <w:pStyle w:val="ADBC65DF5FFD4CA18F3844199AA273C3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933E0E321B84848A33597177B4AE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071C7-7140-4EA7-AC4E-34634883CC8B}"/>
      </w:docPartPr>
      <w:docPartBody>
        <w:p w:rsidR="000D78FE" w:rsidRDefault="00A120A9" w:rsidP="00A120A9">
          <w:pPr>
            <w:pStyle w:val="A933E0E321B84848A33597177B4AEA94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02E1D30A9DF5422786E265DF6BCC9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91AA4-E65D-4387-8853-52AF939696E3}"/>
      </w:docPartPr>
      <w:docPartBody>
        <w:p w:rsidR="000D78FE" w:rsidRDefault="00A120A9" w:rsidP="00A120A9">
          <w:pPr>
            <w:pStyle w:val="02E1D30A9DF5422786E265DF6BCC95C9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47C3D2618804163ADB2F3C8C3CDA3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C1688-2906-423E-A45E-AC45943E8E66}"/>
      </w:docPartPr>
      <w:docPartBody>
        <w:p w:rsidR="000D78FE" w:rsidRDefault="00A120A9" w:rsidP="00A120A9">
          <w:pPr>
            <w:pStyle w:val="147C3D2618804163ADB2F3C8C3CDA3FB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C8204AAA878A4462B7E7F9561239DD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342CD-51D4-4B1D-BC2B-6E4C78C9AD59}"/>
      </w:docPartPr>
      <w:docPartBody>
        <w:p w:rsidR="000D78FE" w:rsidRDefault="00A120A9" w:rsidP="00A120A9">
          <w:pPr>
            <w:pStyle w:val="C8204AAA878A4462B7E7F9561239DD71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29B9FFA29324F73BB37C903FD857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612D8-D19A-4092-B72B-6D4B14E451D8}"/>
      </w:docPartPr>
      <w:docPartBody>
        <w:p w:rsidR="000D78FE" w:rsidRDefault="00A120A9" w:rsidP="00A120A9">
          <w:pPr>
            <w:pStyle w:val="129B9FFA29324F73BB37C903FD857333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68E84DBDF954436D8A42D397F84B3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8BC69-8B08-4DC7-849B-EDFAB555BB47}"/>
      </w:docPartPr>
      <w:docPartBody>
        <w:p w:rsidR="000D78FE" w:rsidRDefault="00A120A9" w:rsidP="00A120A9">
          <w:pPr>
            <w:pStyle w:val="68E84DBDF954436D8A42D397F84B3D114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66B88929D3744DCAB28070547BEDB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FE8F1-CF0E-40E3-B467-8C35B15494C4}"/>
      </w:docPartPr>
      <w:docPartBody>
        <w:p w:rsidR="000D78FE" w:rsidRDefault="00A120A9" w:rsidP="00A120A9">
          <w:pPr>
            <w:pStyle w:val="66B88929D3744DCAB28070547BEDB0A64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17602A3777484A7A8D9183623AF94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CB0A8-7665-48F7-8D69-F5C2BBAE1CCB}"/>
      </w:docPartPr>
      <w:docPartBody>
        <w:p w:rsidR="000D78FE" w:rsidRDefault="00A120A9" w:rsidP="00A120A9">
          <w:pPr>
            <w:pStyle w:val="17602A3777484A7A8D9183623AF94FE0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3BA1322BC2954B2593C33D8882AA6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073E1-F93F-418A-9C38-F964AE99C344}"/>
      </w:docPartPr>
      <w:docPartBody>
        <w:p w:rsidR="000D78FE" w:rsidRDefault="00A120A9" w:rsidP="00A120A9">
          <w:pPr>
            <w:pStyle w:val="3BA1322BC2954B2593C33D8882AA662B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9BD89202108740D8971AE5F37A53C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45412-987D-4B22-80CA-EE0E01DAFF0D}"/>
      </w:docPartPr>
      <w:docPartBody>
        <w:p w:rsidR="000D78FE" w:rsidRDefault="00A120A9" w:rsidP="00A120A9">
          <w:pPr>
            <w:pStyle w:val="9BD89202108740D8971AE5F37A53CCB7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FF11B73C32F54CB59A3EBA0C83877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D0004-8906-4785-B698-35F013BD20D4}"/>
      </w:docPartPr>
      <w:docPartBody>
        <w:p w:rsidR="000D78FE" w:rsidRDefault="00A120A9" w:rsidP="00A120A9">
          <w:pPr>
            <w:pStyle w:val="FF11B73C32F54CB59A3EBA0C83877BB5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83D51127912C4FCEAC8CCB2AC8F4E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B9A0D-9BF1-43BD-BBEE-D0FE33BB023A}"/>
      </w:docPartPr>
      <w:docPartBody>
        <w:p w:rsidR="000D78FE" w:rsidRDefault="00A120A9" w:rsidP="00A120A9">
          <w:pPr>
            <w:pStyle w:val="83D51127912C4FCEAC8CCB2AC8F4E80E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FCC610BC062C4773AFC004FB7DE9F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25007-7A99-4C15-A223-4D3C9A7783D5}"/>
      </w:docPartPr>
      <w:docPartBody>
        <w:p w:rsidR="000D78FE" w:rsidRDefault="00A120A9" w:rsidP="00A120A9">
          <w:pPr>
            <w:pStyle w:val="FCC610BC062C4773AFC004FB7DE9F57C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8EAD77EA3FFB4786BFF019FF7594B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66FC7-2F95-4D2F-AEE3-A99D78E6A67B}"/>
      </w:docPartPr>
      <w:docPartBody>
        <w:p w:rsidR="000D78FE" w:rsidRDefault="00A120A9" w:rsidP="00A120A9">
          <w:pPr>
            <w:pStyle w:val="8EAD77EA3FFB4786BFF019FF7594B07A4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4A1E9D6ED8544AFA87B86604633A2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CDA08-97A0-42D5-8D39-B93A07D1AA1C}"/>
      </w:docPartPr>
      <w:docPartBody>
        <w:p w:rsidR="000D78FE" w:rsidRDefault="00A120A9" w:rsidP="00A120A9">
          <w:pPr>
            <w:pStyle w:val="4A1E9D6ED8544AFA87B86604633A2B164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C19236C77A564EAC8F1D24420F900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54459-3776-4777-BDA0-60293F6CE8FD}"/>
      </w:docPartPr>
      <w:docPartBody>
        <w:p w:rsidR="000D78FE" w:rsidRDefault="00A120A9" w:rsidP="00A120A9">
          <w:pPr>
            <w:pStyle w:val="C19236C77A564EAC8F1D24420F9003F0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066F31F9982446BF9CAAD521DD27A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B17A7-9F84-4C04-9788-7B0CFCD1FD74}"/>
      </w:docPartPr>
      <w:docPartBody>
        <w:p w:rsidR="000D78FE" w:rsidRDefault="00A120A9" w:rsidP="00A120A9">
          <w:pPr>
            <w:pStyle w:val="066F31F9982446BF9CAAD521DD27A300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BB248E8A31F1422CB3D183A18B994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4968D-0DBE-42D1-B7C5-63CDCF6AD0D3}"/>
      </w:docPartPr>
      <w:docPartBody>
        <w:p w:rsidR="000D78FE" w:rsidRDefault="00A120A9" w:rsidP="00A120A9">
          <w:pPr>
            <w:pStyle w:val="BB248E8A31F1422CB3D183A18B9942BF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593EA80A2B99458FAD35EA4146E3C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2D561-AA21-4AA2-8238-621BF05A8C0E}"/>
      </w:docPartPr>
      <w:docPartBody>
        <w:p w:rsidR="000D78FE" w:rsidRDefault="00A120A9" w:rsidP="00A120A9">
          <w:pPr>
            <w:pStyle w:val="593EA80A2B99458FAD35EA4146E3CAD1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AC91C28D86EB4D429D01E647C3781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6E511-FB8E-43CA-B573-3C88BB902485}"/>
      </w:docPartPr>
      <w:docPartBody>
        <w:p w:rsidR="000D78FE" w:rsidRDefault="00A120A9" w:rsidP="00A120A9">
          <w:pPr>
            <w:pStyle w:val="AC91C28D86EB4D429D01E647C37810FE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105DAFF7D2C24A3A94892CFDF78AB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1620B-08D9-4E7B-839C-8A8625BB14E6}"/>
      </w:docPartPr>
      <w:docPartBody>
        <w:p w:rsidR="000D78FE" w:rsidRDefault="00A120A9" w:rsidP="00A120A9">
          <w:pPr>
            <w:pStyle w:val="105DAFF7D2C24A3A94892CFDF78AB14E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D605853BE44945A4835D084EED25E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58B27-B3C9-441A-814B-64B3B78CF8AF}"/>
      </w:docPartPr>
      <w:docPartBody>
        <w:p w:rsidR="000D78FE" w:rsidRDefault="00A120A9" w:rsidP="00A120A9">
          <w:pPr>
            <w:pStyle w:val="D605853BE44945A4835D084EED25EE19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01DC97B629F04038953EAD22BD3DD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D4EA1-A900-4610-8D8A-93F1871BF00E}"/>
      </w:docPartPr>
      <w:docPartBody>
        <w:p w:rsidR="000D78FE" w:rsidRDefault="00A120A9" w:rsidP="00A120A9">
          <w:pPr>
            <w:pStyle w:val="01DC97B629F04038953EAD22BD3DDD184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7E3033FCC0B146D9922F77EC9EF78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7DAD5-3E6B-4F87-8685-13AECC0D0FB9}"/>
      </w:docPartPr>
      <w:docPartBody>
        <w:p w:rsidR="000D78FE" w:rsidRDefault="00A120A9" w:rsidP="00A120A9">
          <w:pPr>
            <w:pStyle w:val="7E3033FCC0B146D9922F77EC9EF783C14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9DE636638C3F488A9F7F35EFFD94B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7FBF3-D61B-45FC-A273-0A7260A6CE0A}"/>
      </w:docPartPr>
      <w:docPartBody>
        <w:p w:rsidR="000D78FE" w:rsidRDefault="00A120A9" w:rsidP="00A120A9">
          <w:pPr>
            <w:pStyle w:val="9DE636638C3F488A9F7F35EFFD94B636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4E5002F540F4469F9A571C6C49826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9872A-CC2D-4C43-8180-B3647E49AFC1}"/>
      </w:docPartPr>
      <w:docPartBody>
        <w:p w:rsidR="000D78FE" w:rsidRDefault="00A120A9" w:rsidP="00A120A9">
          <w:pPr>
            <w:pStyle w:val="4E5002F540F4469F9A571C6C49826D8F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FECBE3191C3043AAB634023C8F468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F48E9-8A94-4FFB-9585-6B96E68CF7B4}"/>
      </w:docPartPr>
      <w:docPartBody>
        <w:p w:rsidR="000D78FE" w:rsidRDefault="00A120A9" w:rsidP="00A120A9">
          <w:pPr>
            <w:pStyle w:val="FECBE3191C3043AAB634023C8F46889C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BB2602A192C64A27873EEF857E90D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1CE04-2095-48FF-AD52-FDAC2915CD8E}"/>
      </w:docPartPr>
      <w:docPartBody>
        <w:p w:rsidR="000D78FE" w:rsidRDefault="00A120A9" w:rsidP="00A120A9">
          <w:pPr>
            <w:pStyle w:val="BB2602A192C64A27873EEF857E90D4B5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A27B162DD2F446D082FF974689E7C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002E2-8381-47A5-A1F4-D24DD27132CE}"/>
      </w:docPartPr>
      <w:docPartBody>
        <w:p w:rsidR="000D78FE" w:rsidRDefault="00A120A9" w:rsidP="00A120A9">
          <w:pPr>
            <w:pStyle w:val="A27B162DD2F446D082FF974689E7C064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01BD507105614F8D8C582365B630E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EB3AB-6DA2-45D5-B9DD-4F3AFBBD5D45}"/>
      </w:docPartPr>
      <w:docPartBody>
        <w:p w:rsidR="000D78FE" w:rsidRDefault="00A120A9" w:rsidP="00A120A9">
          <w:pPr>
            <w:pStyle w:val="01BD507105614F8D8C582365B630EF91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910568CB4F4A4AA49037A9D1B4C94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BA3B6-CA55-4715-B794-96120FAB0A48}"/>
      </w:docPartPr>
      <w:docPartBody>
        <w:p w:rsidR="000D78FE" w:rsidRDefault="00A120A9" w:rsidP="00A120A9">
          <w:pPr>
            <w:pStyle w:val="910568CB4F4A4AA49037A9D1B4C943ED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8C91FF429F4E4A4BA5ED026E8B96B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A997C-4CEB-45F7-975F-5D1FBBAB05FF}"/>
      </w:docPartPr>
      <w:docPartBody>
        <w:p w:rsidR="000D78FE" w:rsidRDefault="00A120A9" w:rsidP="00A120A9">
          <w:pPr>
            <w:pStyle w:val="8C91FF429F4E4A4BA5ED026E8B96B9864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552C048DA20447E4BADF82D904960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B12DE-633A-4953-B658-25EBB31FC325}"/>
      </w:docPartPr>
      <w:docPartBody>
        <w:p w:rsidR="000D78FE" w:rsidRDefault="00A120A9" w:rsidP="00A120A9">
          <w:pPr>
            <w:pStyle w:val="552C048DA20447E4BADF82D9049607334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D699E5176655497CAF6B624D5CF2C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DE2E6-45B5-4435-86D4-D4FDE7F44B1B}"/>
      </w:docPartPr>
      <w:docPartBody>
        <w:p w:rsidR="000D78FE" w:rsidRDefault="00A120A9" w:rsidP="00A120A9">
          <w:pPr>
            <w:pStyle w:val="D699E5176655497CAF6B624D5CF2CDE4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6D83422615F4C6E8F1BBC7E3BB1D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FD6BE-DA1E-48A6-B36E-9E03FE7E892E}"/>
      </w:docPartPr>
      <w:docPartBody>
        <w:p w:rsidR="000D78FE" w:rsidRDefault="00A120A9" w:rsidP="00A120A9">
          <w:pPr>
            <w:pStyle w:val="E6D83422615F4C6E8F1BBC7E3BB1D9EB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6F60EC6D5330417E93BF140B3C178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0E639-70F0-4FEF-B0AD-433A6C89DEDE}"/>
      </w:docPartPr>
      <w:docPartBody>
        <w:p w:rsidR="000D78FE" w:rsidRDefault="00A120A9" w:rsidP="00A120A9">
          <w:pPr>
            <w:pStyle w:val="6F60EC6D5330417E93BF140B3C178D0F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241CC4469274A2082E4A289CC048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28870-CBBE-42FC-B361-FF66F8ABFE1D}"/>
      </w:docPartPr>
      <w:docPartBody>
        <w:p w:rsidR="000D78FE" w:rsidRDefault="00A120A9" w:rsidP="00A120A9">
          <w:pPr>
            <w:pStyle w:val="C241CC4469274A2082E4A289CC048299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E5481B4A943A464199B0669B9BF49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B97F8-B520-42DC-A5FF-4C17428E316A}"/>
      </w:docPartPr>
      <w:docPartBody>
        <w:p w:rsidR="000D78FE" w:rsidRDefault="00A120A9" w:rsidP="00A120A9">
          <w:pPr>
            <w:pStyle w:val="E5481B4A943A464199B0669B9BF4912B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E7AE3818AEA546A595CF95EA5F163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34777-57AF-4D07-9F3E-02DB0B6D420B}"/>
      </w:docPartPr>
      <w:docPartBody>
        <w:p w:rsidR="000D78FE" w:rsidRDefault="00A120A9" w:rsidP="00A120A9">
          <w:pPr>
            <w:pStyle w:val="E7AE3818AEA546A595CF95EA5F163E86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F67AFC795854302A89EA1BCDF4CF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1B8B6-3677-478F-8601-6D7298807688}"/>
      </w:docPartPr>
      <w:docPartBody>
        <w:p w:rsidR="000D78FE" w:rsidRDefault="00A120A9" w:rsidP="00A120A9">
          <w:pPr>
            <w:pStyle w:val="EF67AFC795854302A89EA1BCDF4CF294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21F312EB22D4327B3726BA254CD3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5D322-D8DB-42D1-B3EB-525293F5C822}"/>
      </w:docPartPr>
      <w:docPartBody>
        <w:p w:rsidR="000D78FE" w:rsidRDefault="00A120A9" w:rsidP="00A120A9">
          <w:pPr>
            <w:pStyle w:val="C21F312EB22D4327B3726BA254CD33654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25BE9FB6C96942C484CC7C984D4A5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B4558-3370-437D-8FA1-E1EE8A1C6F05}"/>
      </w:docPartPr>
      <w:docPartBody>
        <w:p w:rsidR="000D78FE" w:rsidRDefault="00A120A9" w:rsidP="00A120A9">
          <w:pPr>
            <w:pStyle w:val="25BE9FB6C96942C484CC7C984D4A545A4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487EA34119DE40528CAA9291FDE6E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6D587-3DC7-4A12-806D-EC8E05A3645E}"/>
      </w:docPartPr>
      <w:docPartBody>
        <w:p w:rsidR="000D78FE" w:rsidRDefault="00A120A9" w:rsidP="00A120A9">
          <w:pPr>
            <w:pStyle w:val="487EA34119DE40528CAA9291FDE6E8B0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6F9F17F737F4784A0A4647FEA249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8CDD3-AF9B-47D5-AA72-9819DA3107D6}"/>
      </w:docPartPr>
      <w:docPartBody>
        <w:p w:rsidR="000D78FE" w:rsidRDefault="00A120A9" w:rsidP="00A120A9">
          <w:pPr>
            <w:pStyle w:val="C6F9F17F737F4784A0A4647FEA24967A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5D92AC803C4C42A097E20289E3A3A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1E5EE-2B0A-4A2D-9B30-F69D12051376}"/>
      </w:docPartPr>
      <w:docPartBody>
        <w:p w:rsidR="000D78FE" w:rsidRDefault="00A120A9" w:rsidP="00A120A9">
          <w:pPr>
            <w:pStyle w:val="5D92AC803C4C42A097E20289E3A3A9C7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9E5FBA57247420EA97CE8680125D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70A4E-14A6-407F-AD1F-64AF439C3AB9}"/>
      </w:docPartPr>
      <w:docPartBody>
        <w:p w:rsidR="000D78FE" w:rsidRDefault="00A120A9" w:rsidP="00A120A9">
          <w:pPr>
            <w:pStyle w:val="79E5FBA57247420EA97CE8680125DB6E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03B712129D40476FAC1611BF8A5E0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017DD-33C2-40EC-A1D6-0F450DC63D3E}"/>
      </w:docPartPr>
      <w:docPartBody>
        <w:p w:rsidR="000D78FE" w:rsidRDefault="00A120A9" w:rsidP="00A120A9">
          <w:pPr>
            <w:pStyle w:val="03B712129D40476FAC1611BF8A5E07B7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1C24EE885AFA4F829ADC6D6C8B9EC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03308-7D65-475B-8241-65F40FACB05B}"/>
      </w:docPartPr>
      <w:docPartBody>
        <w:p w:rsidR="000D78FE" w:rsidRDefault="00A120A9" w:rsidP="00A120A9">
          <w:pPr>
            <w:pStyle w:val="1C24EE885AFA4F829ADC6D6C8B9ECB95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64CC36AAC89B4196AF4789F1D4ECA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67521-8824-4593-81F3-145C0C3519D3}"/>
      </w:docPartPr>
      <w:docPartBody>
        <w:p w:rsidR="000D78FE" w:rsidRDefault="00A120A9" w:rsidP="00A120A9">
          <w:pPr>
            <w:pStyle w:val="64CC36AAC89B4196AF4789F1D4ECAFFB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24A2424F3CF4F6F8B3E7A5B8F907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B14F2-F268-4497-99E5-402780A78AEE}"/>
      </w:docPartPr>
      <w:docPartBody>
        <w:p w:rsidR="000D78FE" w:rsidRDefault="00A120A9" w:rsidP="00A120A9">
          <w:pPr>
            <w:pStyle w:val="E24A2424F3CF4F6F8B3E7A5B8F9070964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B7A5A44983404E279F903DC94CFAE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6A84C-7A8C-4AED-9E6C-E74A1FD13099}"/>
      </w:docPartPr>
      <w:docPartBody>
        <w:p w:rsidR="000D78FE" w:rsidRDefault="00A120A9" w:rsidP="00A120A9">
          <w:pPr>
            <w:pStyle w:val="B7A5A44983404E279F903DC94CFAEE0E4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FD74E145E06A4632945473C581C82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9A77B-14C2-4D38-97BB-FF765F4778A4}"/>
      </w:docPartPr>
      <w:docPartBody>
        <w:p w:rsidR="000D78FE" w:rsidRDefault="00A120A9" w:rsidP="00A120A9">
          <w:pPr>
            <w:pStyle w:val="FD74E145E06A4632945473C581C829F8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6A24687CF4BE4DD6B02181655AEB5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C818B-BEC0-43A6-844F-B558D43C3A62}"/>
      </w:docPartPr>
      <w:docPartBody>
        <w:p w:rsidR="000D78FE" w:rsidRDefault="00A120A9" w:rsidP="00A120A9">
          <w:pPr>
            <w:pStyle w:val="6A24687CF4BE4DD6B02181655AEB59BA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D964A3CF716647FEA4CBEBE9E0006B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3CF41-6579-4B57-A3D0-49702BC0ACEB}"/>
      </w:docPartPr>
      <w:docPartBody>
        <w:p w:rsidR="000D78FE" w:rsidRDefault="00A120A9" w:rsidP="00A120A9">
          <w:pPr>
            <w:pStyle w:val="D964A3CF716647FEA4CBEBE9E0006B53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F2470FF812A4B4E89A0EF685649C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30281-A540-4A03-BD8E-79C95E996A6A}"/>
      </w:docPartPr>
      <w:docPartBody>
        <w:p w:rsidR="000D78FE" w:rsidRDefault="00A120A9" w:rsidP="00A120A9">
          <w:pPr>
            <w:pStyle w:val="1F2470FF812A4B4E89A0EF685649C009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358210295E0E40818587888A79C48C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4A82D-E04B-4E02-ACAA-8C466A3E491B}"/>
      </w:docPartPr>
      <w:docPartBody>
        <w:p w:rsidR="000D78FE" w:rsidRDefault="00A120A9" w:rsidP="00A120A9">
          <w:pPr>
            <w:pStyle w:val="358210295E0E40818587888A79C48CCE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Plug Type</w:t>
          </w:r>
        </w:p>
      </w:docPartBody>
    </w:docPart>
    <w:docPart>
      <w:docPartPr>
        <w:name w:val="DAFF9BA7CE054EAA9BBA4C8F4626C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CF65A-56A1-4947-9C99-812891AB40C3}"/>
      </w:docPartPr>
      <w:docPartBody>
        <w:p w:rsidR="000D78FE" w:rsidRDefault="00A120A9" w:rsidP="00A120A9">
          <w:pPr>
            <w:pStyle w:val="DAFF9BA7CE054EAA9BBA4C8F4626CEFB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2209D414CE54AFF9398E3706CC3B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D1429-6B21-48D3-BD72-E02BB88ED306}"/>
      </w:docPartPr>
      <w:docPartBody>
        <w:p w:rsidR="000D78FE" w:rsidRDefault="00A120A9" w:rsidP="00A120A9">
          <w:pPr>
            <w:pStyle w:val="A2209D414CE54AFF9398E3706CC3BE2B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23DF2C41599B461080AD09C8DF690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61997-24EB-4716-9917-7E96B0ACA429}"/>
      </w:docPartPr>
      <w:docPartBody>
        <w:p w:rsidR="000D78FE" w:rsidRDefault="00A120A9" w:rsidP="00A120A9">
          <w:pPr>
            <w:pStyle w:val="23DF2C41599B461080AD09C8DF690C454"/>
          </w:pPr>
          <w:r w:rsidRPr="001F7B77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 xml:space="preserve">Public or Private </w:t>
          </w:r>
        </w:p>
      </w:docPartBody>
    </w:docPart>
    <w:docPart>
      <w:docPartPr>
        <w:name w:val="0D9B8AE714BC4BC6833A6E9921AC8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3D6A4-210D-4F94-8D0F-49754E63E38F}"/>
      </w:docPartPr>
      <w:docPartBody>
        <w:p w:rsidR="000D78FE" w:rsidRDefault="00A120A9" w:rsidP="00A120A9">
          <w:pPr>
            <w:pStyle w:val="0D9B8AE714BC4BC6833A6E9921AC84234"/>
          </w:pPr>
          <w:r w:rsidRPr="006F0ED3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Yes or No</w:t>
          </w:r>
        </w:p>
      </w:docPartBody>
    </w:docPart>
    <w:docPart>
      <w:docPartPr>
        <w:name w:val="50008633419542A7990EA17EB66D2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663E4-97C7-4040-8409-F6A1B7B3E20B}"/>
      </w:docPartPr>
      <w:docPartBody>
        <w:p w:rsidR="000D78FE" w:rsidRDefault="00A120A9" w:rsidP="00A120A9">
          <w:pPr>
            <w:pStyle w:val="50008633419542A7990EA17EB66D2E53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97ACCBBB806406893E93E38492DFF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B8895-8F72-419B-BB0C-0DDAB6B73184}"/>
      </w:docPartPr>
      <w:docPartBody>
        <w:p w:rsidR="000D78FE" w:rsidRDefault="00A120A9" w:rsidP="00A120A9">
          <w:pPr>
            <w:pStyle w:val="E97ACCBBB806406893E93E38492DFF43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6D27942BE89401F95800A4F69E24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81F0A-FD5F-424A-A4DB-CF3FC13AB790}"/>
      </w:docPartPr>
      <w:docPartBody>
        <w:p w:rsidR="000D78FE" w:rsidRDefault="00A120A9" w:rsidP="00A120A9">
          <w:pPr>
            <w:pStyle w:val="76D27942BE89401F95800A4F69E24D0B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22EA327FD9084E759EDA85DFCB879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AF42F-9DCA-4710-A221-0DBEF6B51A83}"/>
      </w:docPartPr>
      <w:docPartBody>
        <w:p w:rsidR="000D78FE" w:rsidRDefault="00A120A9" w:rsidP="00A120A9">
          <w:pPr>
            <w:pStyle w:val="22EA327FD9084E759EDA85DFCB879146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10BC446F2F842C9B14BED87AADAB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DADDE-21AD-4DDB-AA84-C973DD34DC59}"/>
      </w:docPartPr>
      <w:docPartBody>
        <w:p w:rsidR="000D78FE" w:rsidRDefault="00A120A9" w:rsidP="00A120A9">
          <w:pPr>
            <w:pStyle w:val="E10BC446F2F842C9B14BED87AADABF3F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4BAE8B3421A41558DD5C5C9F1231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7E56B5-77A6-4F25-909A-D04241356F21}"/>
      </w:docPartPr>
      <w:docPartBody>
        <w:p w:rsidR="000D78FE" w:rsidRDefault="00A120A9" w:rsidP="00A120A9">
          <w:pPr>
            <w:pStyle w:val="A4BAE8B3421A41558DD5C5C9F1231DB3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0F76FF122804E0ABC19E39C6986A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7D27F-B9BA-4E49-88F5-319D516ADC49}"/>
      </w:docPartPr>
      <w:docPartBody>
        <w:p w:rsidR="000D78FE" w:rsidRDefault="00A120A9" w:rsidP="00A120A9">
          <w:pPr>
            <w:pStyle w:val="E0F76FF122804E0ABC19E39C6986A74F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45FB6999D5B8441793DDA3969B94B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E946C3-C2F5-479A-9514-1E2689DFA57F}"/>
      </w:docPartPr>
      <w:docPartBody>
        <w:p w:rsidR="000D78FE" w:rsidRDefault="00A120A9" w:rsidP="00A120A9">
          <w:pPr>
            <w:pStyle w:val="45FB6999D5B8441793DDA3969B94B7F9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338BFB524FE949D69B59F43D7B18E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00F1F-8EBD-4165-AB9D-4BD74F71D53B}"/>
      </w:docPartPr>
      <w:docPartBody>
        <w:p w:rsidR="000D78FE" w:rsidRDefault="00A120A9" w:rsidP="00A120A9">
          <w:pPr>
            <w:pStyle w:val="338BFB524FE949D69B59F43D7B18E9BF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325797906824EC5B3C4B2BE92E14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C400D-65D9-460F-BC2A-EDE4F6A9AB09}"/>
      </w:docPartPr>
      <w:docPartBody>
        <w:p w:rsidR="000D78FE" w:rsidRDefault="00A120A9" w:rsidP="00A120A9">
          <w:pPr>
            <w:pStyle w:val="1325797906824EC5B3C4B2BE92E14460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CEF5575DA6E4AB490D3D6F72F19E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AA1F3-BD4D-49BB-B1AD-31E5935E7930}"/>
      </w:docPartPr>
      <w:docPartBody>
        <w:p w:rsidR="000D78FE" w:rsidRDefault="00A120A9" w:rsidP="00A120A9">
          <w:pPr>
            <w:pStyle w:val="CCEF5575DA6E4AB490D3D6F72F19E0E4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BC92FDFBE31B41CABE5619584ADC6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392A7-4BD3-4E20-A2D9-462600F2E657}"/>
      </w:docPartPr>
      <w:docPartBody>
        <w:p w:rsidR="000D78FE" w:rsidRDefault="00A120A9" w:rsidP="00A120A9">
          <w:pPr>
            <w:pStyle w:val="BC92FDFBE31B41CABE5619584ADC6083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59F43F898AAF407A8A072F826F297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9C604-471D-46BA-989D-E1E5F06FB024}"/>
      </w:docPartPr>
      <w:docPartBody>
        <w:p w:rsidR="000D78FE" w:rsidRDefault="00A120A9" w:rsidP="00A120A9">
          <w:pPr>
            <w:pStyle w:val="59F43F898AAF407A8A072F826F297D97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F8917A6402043B4821CF301F666F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75AA4-A53C-4418-A263-B6BD78FE19C3}"/>
      </w:docPartPr>
      <w:docPartBody>
        <w:p w:rsidR="000D78FE" w:rsidRDefault="00A120A9" w:rsidP="00A120A9">
          <w:pPr>
            <w:pStyle w:val="7F8917A6402043B4821CF301F666FD47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5D0375A9B2894E4AA66B2707350FF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177E5-3DCF-4D26-BE2F-2D3395174568}"/>
      </w:docPartPr>
      <w:docPartBody>
        <w:p w:rsidR="000D78FE" w:rsidRDefault="00A120A9" w:rsidP="00A120A9">
          <w:pPr>
            <w:pStyle w:val="5D0375A9B2894E4AA66B2707350FF6B7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0C68BA8E2EEB486BBCC8BD3E00D87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34CA9-F0A0-4EDE-BFF6-C4054B16455A}"/>
      </w:docPartPr>
      <w:docPartBody>
        <w:p w:rsidR="000D78FE" w:rsidRDefault="00A120A9" w:rsidP="00A120A9">
          <w:pPr>
            <w:pStyle w:val="0C68BA8E2EEB486BBCC8BD3E00D8752F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07DA60E6CB6848FE99A1F2707D09C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EBFFF-613D-4E1F-8144-C889C452DD23}"/>
      </w:docPartPr>
      <w:docPartBody>
        <w:p w:rsidR="000D78FE" w:rsidRDefault="00A120A9" w:rsidP="00A120A9">
          <w:pPr>
            <w:pStyle w:val="07DA60E6CB6848FE99A1F2707D09CCA9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C808B9B84CB458B8A1094EBA4AB7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20953-DE0B-43CB-ABA2-B4D510988EFA}"/>
      </w:docPartPr>
      <w:docPartBody>
        <w:p w:rsidR="000D78FE" w:rsidRDefault="00A120A9" w:rsidP="00A120A9">
          <w:pPr>
            <w:pStyle w:val="CC808B9B84CB458B8A1094EBA4AB741F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99A65E735D274D9FBDAA0E725A819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00CAD-81B6-4843-83AB-03CDD63DAEB9}"/>
      </w:docPartPr>
      <w:docPartBody>
        <w:p w:rsidR="000D78FE" w:rsidRDefault="00A120A9" w:rsidP="00A120A9">
          <w:pPr>
            <w:pStyle w:val="99A65E735D274D9FBDAA0E725A819D1B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21E749B3C2B24BFBA4F427446E568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391A1-54A9-4B46-9F86-536A0934DA22}"/>
      </w:docPartPr>
      <w:docPartBody>
        <w:p w:rsidR="000D78FE" w:rsidRDefault="00A120A9" w:rsidP="00A120A9">
          <w:pPr>
            <w:pStyle w:val="21E749B3C2B24BFBA4F427446E568F1E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D1A0EBD1E634B8FBB24196DE2AB5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C09D0-2F15-4DC8-AAFF-5240B0F05555}"/>
      </w:docPartPr>
      <w:docPartBody>
        <w:p w:rsidR="000D78FE" w:rsidRDefault="00A120A9" w:rsidP="00A120A9">
          <w:pPr>
            <w:pStyle w:val="CD1A0EBD1E634B8FBB24196DE2AB5E32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43AA7FD85BA54D60A02206B21FB9A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181CC-F0A1-4465-B1DE-6E70A244D6E9}"/>
      </w:docPartPr>
      <w:docPartBody>
        <w:p w:rsidR="000D78FE" w:rsidRDefault="00A120A9" w:rsidP="00A120A9">
          <w:pPr>
            <w:pStyle w:val="43AA7FD85BA54D60A02206B21FB9A719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323E6FB19DC349BC87B9D5D8D6F98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928D2-C6F4-4347-B343-03C4134BA2A5}"/>
      </w:docPartPr>
      <w:docPartBody>
        <w:p w:rsidR="000D78FE" w:rsidRDefault="00A120A9" w:rsidP="00A120A9">
          <w:pPr>
            <w:pStyle w:val="323E6FB19DC349BC87B9D5D8D6F982A8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9D31D145FBC406EB975E9CF85925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00C6A-CA70-407A-9C68-2C96B6B829DA}"/>
      </w:docPartPr>
      <w:docPartBody>
        <w:p w:rsidR="000D78FE" w:rsidRDefault="00A120A9" w:rsidP="00A120A9">
          <w:pPr>
            <w:pStyle w:val="A9D31D145FBC406EB975E9CF859256D5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81FD2CA555B84DA5B3F337B342C59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388CC-2DF4-465C-AE2C-72EE28A230B2}"/>
      </w:docPartPr>
      <w:docPartBody>
        <w:p w:rsidR="000D78FE" w:rsidRDefault="00A120A9" w:rsidP="00A120A9">
          <w:pPr>
            <w:pStyle w:val="81FD2CA555B84DA5B3F337B342C596A0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8A78678883DF40E19970715C7C5A1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8AE0E-2D4B-438F-BAFC-DD51A69380FA}"/>
      </w:docPartPr>
      <w:docPartBody>
        <w:p w:rsidR="000D78FE" w:rsidRDefault="00A120A9" w:rsidP="00A120A9">
          <w:pPr>
            <w:pStyle w:val="8A78678883DF40E19970715C7C5A1D8D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3B082D258C6E4382948E0F4D8347D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92511-5F1A-4CD6-B730-244424F0AF1A}"/>
      </w:docPartPr>
      <w:docPartBody>
        <w:p w:rsidR="000D78FE" w:rsidRDefault="00A120A9" w:rsidP="00A120A9">
          <w:pPr>
            <w:pStyle w:val="3B082D258C6E4382948E0F4D8347D9B5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9B9EE5FCE2434F329228C6DE7C9E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A2123-67BF-4C92-9B33-066BBF0B792E}"/>
      </w:docPartPr>
      <w:docPartBody>
        <w:p w:rsidR="000D78FE" w:rsidRDefault="00A120A9" w:rsidP="00A120A9">
          <w:pPr>
            <w:pStyle w:val="9B9EE5FCE2434F329228C6DE7C9E4805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03011A5814B440F8E8A8FD637584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AAB81-7335-415A-A275-C9693E2059E1}"/>
      </w:docPartPr>
      <w:docPartBody>
        <w:p w:rsidR="000D78FE" w:rsidRDefault="00A120A9" w:rsidP="00A120A9">
          <w:pPr>
            <w:pStyle w:val="703011A5814B440F8E8A8FD637584A86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30BFA9D0E7C24B5CBC9E170641E93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A794D-7D94-463A-BAFE-B43329C95BD8}"/>
      </w:docPartPr>
      <w:docPartBody>
        <w:p w:rsidR="000D78FE" w:rsidRDefault="00A120A9" w:rsidP="00A120A9">
          <w:pPr>
            <w:pStyle w:val="30BFA9D0E7C24B5CBC9E170641E934E2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5E839199D83C438BB94B257DCD28E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7FF49-0A75-4B33-A93D-795968225B95}"/>
      </w:docPartPr>
      <w:docPartBody>
        <w:p w:rsidR="000D78FE" w:rsidRDefault="00A120A9" w:rsidP="00A120A9">
          <w:pPr>
            <w:pStyle w:val="5E839199D83C438BB94B257DCD28EFE4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2F4B0AAF931B4A84B2DF88C60C424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9AA12-D5CE-4D1A-8EAC-E4DEB016776C}"/>
      </w:docPartPr>
      <w:docPartBody>
        <w:p w:rsidR="000D78FE" w:rsidRDefault="00A120A9" w:rsidP="00A120A9">
          <w:pPr>
            <w:pStyle w:val="2F4B0AAF931B4A84B2DF88C60C4243F8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F33EC0459414F13B3BEB7DE0FD59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55847-1D7A-4B56-B82D-210F83766DED}"/>
      </w:docPartPr>
      <w:docPartBody>
        <w:p w:rsidR="000D78FE" w:rsidRDefault="00A120A9" w:rsidP="00A120A9">
          <w:pPr>
            <w:pStyle w:val="1F33EC0459414F13B3BEB7DE0FD59CD1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8D4A8B802F334C8D973E7022908C4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45699-2A12-47D2-AB71-889027D4CCBA}"/>
      </w:docPartPr>
      <w:docPartBody>
        <w:p w:rsidR="000D78FE" w:rsidRDefault="00A120A9" w:rsidP="00A120A9">
          <w:pPr>
            <w:pStyle w:val="8D4A8B802F334C8D973E7022908C4AC3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0D1B1FF45BE40AFBB4BD9280B917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AEC35-4431-44F5-85D3-90E21360DD08}"/>
      </w:docPartPr>
      <w:docPartBody>
        <w:p w:rsidR="000D78FE" w:rsidRDefault="00A120A9" w:rsidP="00A120A9">
          <w:pPr>
            <w:pStyle w:val="A0D1B1FF45BE40AFBB4BD9280B917E5F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5ECBF841FFE34D8D94D3FD3370DFB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8645F-23E1-473E-A83E-A2D98279C490}"/>
      </w:docPartPr>
      <w:docPartBody>
        <w:p w:rsidR="000D78FE" w:rsidRDefault="00A120A9" w:rsidP="00A120A9">
          <w:pPr>
            <w:pStyle w:val="5ECBF841FFE34D8D94D3FD3370DFB6DF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033F2B2622F4A1E9B8B1E8D9BD03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53F71-81F3-47CB-8460-054C9A25E869}"/>
      </w:docPartPr>
      <w:docPartBody>
        <w:p w:rsidR="000D78FE" w:rsidRDefault="00A120A9" w:rsidP="00A120A9">
          <w:pPr>
            <w:pStyle w:val="E033F2B2622F4A1E9B8B1E8D9BD033FF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6E557BD8EAD348478277C41B91BD2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9C3E3-3E14-4984-9D04-387DDBD3C746}"/>
      </w:docPartPr>
      <w:docPartBody>
        <w:p w:rsidR="000D78FE" w:rsidRDefault="00A120A9" w:rsidP="00A120A9">
          <w:pPr>
            <w:pStyle w:val="6E557BD8EAD348478277C41B91BD2548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FAC321400854476AE8E08098A508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652CE-C931-4F5D-8447-5CDA896A4BE5}"/>
      </w:docPartPr>
      <w:docPartBody>
        <w:p w:rsidR="000D78FE" w:rsidRDefault="00A120A9" w:rsidP="00A120A9">
          <w:pPr>
            <w:pStyle w:val="1FAC321400854476AE8E08098A5087F2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6F4524B65E84BAC962976B77A1A4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6EE1-466E-42D2-B74B-6564369D2AF7}"/>
      </w:docPartPr>
      <w:docPartBody>
        <w:p w:rsidR="000D78FE" w:rsidRDefault="00A120A9" w:rsidP="00A120A9">
          <w:pPr>
            <w:pStyle w:val="C6F4524B65E84BAC962976B77A1A4BF1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2561DE0CC664A7ABCC2BF35E5AED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FC8FA-0401-4D73-854E-7893C66F07F7}"/>
      </w:docPartPr>
      <w:docPartBody>
        <w:p w:rsidR="000D78FE" w:rsidRDefault="00A120A9" w:rsidP="00A120A9">
          <w:pPr>
            <w:pStyle w:val="A2561DE0CC664A7ABCC2BF35E5AED643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00619D46F5C46FAAD95A148B4A23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3B1A1-DD28-45C5-AB43-B5023121ADAA}"/>
      </w:docPartPr>
      <w:docPartBody>
        <w:p w:rsidR="000D78FE" w:rsidRDefault="00A120A9" w:rsidP="00A120A9">
          <w:pPr>
            <w:pStyle w:val="100619D46F5C46FAAD95A148B4A2343E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BEB58E04DE814ADB9725CFA621C2F1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C7942-6F52-4370-A477-A7DF1181AA44}"/>
      </w:docPartPr>
      <w:docPartBody>
        <w:p w:rsidR="000D78FE" w:rsidRDefault="00A120A9" w:rsidP="00A120A9">
          <w:pPr>
            <w:pStyle w:val="BEB58E04DE814ADB9725CFA621C2F1AC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BD9E4884E8C345F8B5B67FAFA3B22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039CB-9682-432D-B90D-8B3612A924AD}"/>
      </w:docPartPr>
      <w:docPartBody>
        <w:p w:rsidR="000D78FE" w:rsidRDefault="00A120A9" w:rsidP="00A120A9">
          <w:pPr>
            <w:pStyle w:val="BD9E4884E8C345F8B5B67FAFA3B229BE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032525CF6D4344A09E74D72F38E37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DEF01-CF6D-460F-BED8-A83682E7D525}"/>
      </w:docPartPr>
      <w:docPartBody>
        <w:p w:rsidR="000D78FE" w:rsidRDefault="00A120A9" w:rsidP="00A120A9">
          <w:pPr>
            <w:pStyle w:val="032525CF6D4344A09E74D72F38E378DF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DC35318B10F6460EB70C6E20D9D1A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8FCA9-087F-4CAE-BBCB-835AC1DFF2E2}"/>
      </w:docPartPr>
      <w:docPartBody>
        <w:p w:rsidR="000D78FE" w:rsidRDefault="00A120A9" w:rsidP="00A120A9">
          <w:pPr>
            <w:pStyle w:val="DC35318B10F6460EB70C6E20D9D1A30C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C76322C04B124ED6839E39D903984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654BF-A253-4E61-AE30-37A568DFD4D2}"/>
      </w:docPartPr>
      <w:docPartBody>
        <w:p w:rsidR="000D78FE" w:rsidRDefault="00A120A9" w:rsidP="00A120A9">
          <w:pPr>
            <w:pStyle w:val="C76322C04B124ED6839E39D903984776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007F70BA425740FF90CA12644386E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B6FB0-379D-438C-9D96-C47F55DF6F21}"/>
      </w:docPartPr>
      <w:docPartBody>
        <w:p w:rsidR="000D78FE" w:rsidRDefault="00A120A9" w:rsidP="00A120A9">
          <w:pPr>
            <w:pStyle w:val="007F70BA425740FF90CA12644386E6DD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B6B11DBAE78E43E6B21647956E54D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D344F-DBFA-4564-B11C-DA925B6975A8}"/>
      </w:docPartPr>
      <w:docPartBody>
        <w:p w:rsidR="000D78FE" w:rsidRDefault="00A120A9" w:rsidP="00A120A9">
          <w:pPr>
            <w:pStyle w:val="B6B11DBAE78E43E6B21647956E54D7D8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95FC162FCC3D43B695077FCF9C48E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C37EF-E5FD-405B-818C-2966F011247C}"/>
      </w:docPartPr>
      <w:docPartBody>
        <w:p w:rsidR="000D78FE" w:rsidRDefault="00A120A9" w:rsidP="00A120A9">
          <w:pPr>
            <w:pStyle w:val="95FC162FCC3D43B695077FCF9C48EA6B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FCEF852A4CD4614959BFC5B6FD54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53FE7-8877-432A-AB0C-DEE30642044B}"/>
      </w:docPartPr>
      <w:docPartBody>
        <w:p w:rsidR="000D78FE" w:rsidRDefault="00A120A9" w:rsidP="00A120A9">
          <w:pPr>
            <w:pStyle w:val="1FCEF852A4CD4614959BFC5B6FD54D96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2677CB24E8244645A2C381E5B4C71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E024D-7722-4441-B51D-F236AFB56D96}"/>
      </w:docPartPr>
      <w:docPartBody>
        <w:p w:rsidR="000D78FE" w:rsidRDefault="00A120A9" w:rsidP="00A120A9">
          <w:pPr>
            <w:pStyle w:val="2677CB24E8244645A2C381E5B4C7128F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E8921FF570F430AB982B0D091D6E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CCC7F-26CB-4494-B10B-1DB255B6F4FC}"/>
      </w:docPartPr>
      <w:docPartBody>
        <w:p w:rsidR="000D78FE" w:rsidRDefault="00A120A9" w:rsidP="00A120A9">
          <w:pPr>
            <w:pStyle w:val="1E8921FF570F430AB982B0D091D6E561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A5246028FE9E4DC697DAA54B1C9FF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38305-3793-490D-AA25-0E1F4E6EEA43}"/>
      </w:docPartPr>
      <w:docPartBody>
        <w:p w:rsidR="000D78FE" w:rsidRDefault="00A120A9" w:rsidP="00A120A9">
          <w:pPr>
            <w:pStyle w:val="A5246028FE9E4DC697DAA54B1C9FFC04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C98B173225D4E4DA7323C0A77857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759B9-18CE-429A-9816-8CF7E9C8FC14}"/>
      </w:docPartPr>
      <w:docPartBody>
        <w:p w:rsidR="000D78FE" w:rsidRDefault="00A120A9" w:rsidP="00A120A9">
          <w:pPr>
            <w:pStyle w:val="7C98B173225D4E4DA7323C0A7785751F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86D807951C8D46EFBD5CF06FE9AAA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46FFF-4B66-46BA-BF65-C4B5CC9A09CD}"/>
      </w:docPartPr>
      <w:docPartBody>
        <w:p w:rsidR="000D78FE" w:rsidRDefault="00A120A9" w:rsidP="00A120A9">
          <w:pPr>
            <w:pStyle w:val="86D807951C8D46EFBD5CF06FE9AAA0A4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63C1D906BAFE490CB23B3F225E8BA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E6971-1B23-4451-A712-993FAC1A7FC1}"/>
      </w:docPartPr>
      <w:docPartBody>
        <w:p w:rsidR="000D78FE" w:rsidRDefault="00A120A9" w:rsidP="00A120A9">
          <w:pPr>
            <w:pStyle w:val="63C1D906BAFE490CB23B3F225E8BA14A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EAE4C1E150E84A5F98A4DA740EE52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49DF1-D35E-4F66-BE82-5309B0DFD853}"/>
      </w:docPartPr>
      <w:docPartBody>
        <w:p w:rsidR="000D78FE" w:rsidRDefault="00A120A9" w:rsidP="00A120A9">
          <w:pPr>
            <w:pStyle w:val="EAE4C1E150E84A5F98A4DA740EE525C0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7A1410DDAE754FAF9FA0F323D73DF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D33DC-8C6B-4645-8A62-556DD876A397}"/>
      </w:docPartPr>
      <w:docPartBody>
        <w:p w:rsidR="000D78FE" w:rsidRDefault="00A120A9" w:rsidP="00A120A9">
          <w:pPr>
            <w:pStyle w:val="7A1410DDAE754FAF9FA0F323D73DF29B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116325A5A32140709858B2B79D339E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A5AFE-333E-4007-8460-77EA2EBA4C31}"/>
      </w:docPartPr>
      <w:docPartBody>
        <w:p w:rsidR="000D78FE" w:rsidRDefault="00A120A9" w:rsidP="00A120A9">
          <w:pPr>
            <w:pStyle w:val="116325A5A32140709858B2B79D339EF5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2C874-7231-4D89-BAA6-06A8B2185CBD}"/>
      </w:docPartPr>
      <w:docPartBody>
        <w:p w:rsidR="000D78FE" w:rsidRDefault="00784D29">
          <w:r w:rsidRPr="0003299F">
            <w:rPr>
              <w:rStyle w:val="PlaceholderText"/>
            </w:rPr>
            <w:t>Click or tap to enter a date.</w:t>
          </w:r>
        </w:p>
      </w:docPartBody>
    </w:docPart>
    <w:docPart>
      <w:docPartPr>
        <w:name w:val="A987412BDEFA4165A75B7286CB90F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993C4-5062-4A46-9551-EB9FD99DD902}"/>
      </w:docPartPr>
      <w:docPartBody>
        <w:p w:rsidR="00C232C7" w:rsidRDefault="00A120A9" w:rsidP="00A120A9">
          <w:pPr>
            <w:pStyle w:val="A987412BDEFA4165A75B7286CB90FB094"/>
          </w:pPr>
          <w:r w:rsidRPr="007474ED">
            <w:rPr>
              <w:rStyle w:val="PlaceholderText"/>
              <w:rFonts w:ascii="Effra" w:hAnsi="Effra"/>
              <w:b/>
              <w:bCs/>
              <w:sz w:val="24"/>
              <w:szCs w:val="24"/>
              <w:shd w:val="clear" w:color="auto" w:fill="FFFFCC"/>
            </w:rPr>
            <w:t>[</w:t>
          </w:r>
          <w:r w:rsidRPr="007474ED">
            <w:rPr>
              <w:rFonts w:ascii="Effra" w:hAnsi="Effra"/>
              <w:b/>
              <w:bCs/>
              <w:sz w:val="24"/>
              <w:szCs w:val="28"/>
              <w:shd w:val="clear" w:color="auto" w:fill="FFFFCC"/>
            </w:rPr>
            <w:t xml:space="preserve">INSERT </w:t>
          </w:r>
          <w:r>
            <w:rPr>
              <w:rFonts w:ascii="Effra" w:hAnsi="Effra"/>
              <w:b/>
              <w:bCs/>
              <w:sz w:val="24"/>
              <w:szCs w:val="28"/>
              <w:shd w:val="clear" w:color="auto" w:fill="FFFFCC"/>
            </w:rPr>
            <w:t>ORGANIZATION</w:t>
          </w:r>
          <w:r w:rsidRPr="007474ED">
            <w:rPr>
              <w:rFonts w:ascii="Effra" w:hAnsi="Effra"/>
              <w:b/>
              <w:bCs/>
              <w:sz w:val="24"/>
              <w:szCs w:val="28"/>
              <w:shd w:val="clear" w:color="auto" w:fill="FFFFCC"/>
            </w:rPr>
            <w:t xml:space="preserve"> NAME</w:t>
          </w:r>
          <w:r w:rsidRPr="007474ED">
            <w:rPr>
              <w:rStyle w:val="PlaceholderText"/>
              <w:rFonts w:ascii="Effra" w:hAnsi="Effra"/>
              <w:b/>
              <w:bCs/>
              <w:sz w:val="24"/>
              <w:szCs w:val="24"/>
              <w:shd w:val="clear" w:color="auto" w:fill="FFFFCC"/>
            </w:rPr>
            <w:t>]</w:t>
          </w:r>
        </w:p>
      </w:docPartBody>
    </w:docPart>
    <w:docPart>
      <w:docPartPr>
        <w:name w:val="726AAE511A074A8FABF7378A94182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A03C7-7410-44EF-83B4-8DAFF626821E}"/>
      </w:docPartPr>
      <w:docPartBody>
        <w:p w:rsidR="00C232C7" w:rsidRDefault="00A120A9" w:rsidP="00A120A9">
          <w:pPr>
            <w:pStyle w:val="726AAE511A074A8FABF7378A94182E844"/>
          </w:pPr>
          <w:r w:rsidRPr="00B44BC5">
            <w:rPr>
              <w:rStyle w:val="PlaceholderText"/>
              <w:shd w:val="clear" w:color="auto" w:fill="FFFFCC"/>
            </w:rPr>
            <w:t>Enter text</w:t>
          </w:r>
        </w:p>
      </w:docPartBody>
    </w:docPart>
    <w:docPart>
      <w:docPartPr>
        <w:name w:val="3F21E915EC7A40D8B5052FD1935EC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CA053-D820-48EB-A529-E617BFD8F9D2}"/>
      </w:docPartPr>
      <w:docPartBody>
        <w:p w:rsidR="00C232C7" w:rsidRDefault="00A120A9" w:rsidP="00A120A9">
          <w:pPr>
            <w:pStyle w:val="3F21E915EC7A40D8B5052FD1935ECB304"/>
          </w:pPr>
          <w:r w:rsidRPr="00B44BC5">
            <w:rPr>
              <w:rStyle w:val="PlaceholderText"/>
              <w:shd w:val="clear" w:color="auto" w:fill="FFFFCC"/>
            </w:rPr>
            <w:t>Enter text</w:t>
          </w:r>
        </w:p>
      </w:docPartBody>
    </w:docPart>
    <w:docPart>
      <w:docPartPr>
        <w:name w:val="C35E6A03B47C46E2982F1FB976596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A0167-772F-47C5-A8BD-A8346CA50B47}"/>
      </w:docPartPr>
      <w:docPartBody>
        <w:p w:rsidR="00C232C7" w:rsidRDefault="00A120A9" w:rsidP="00A120A9">
          <w:pPr>
            <w:pStyle w:val="C35E6A03B47C46E2982F1FB9765969764"/>
          </w:pPr>
          <w:r w:rsidRPr="00B44BC5">
            <w:rPr>
              <w:rStyle w:val="PlaceholderText"/>
              <w:shd w:val="clear" w:color="auto" w:fill="FFFFCC"/>
            </w:rPr>
            <w:t>Enter text</w:t>
          </w:r>
        </w:p>
      </w:docPartBody>
    </w:docPart>
    <w:docPart>
      <w:docPartPr>
        <w:name w:val="2828114506D24D1ABC208BF29E03B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C445D-70C7-47E5-B707-9E4DEC7E775B}"/>
      </w:docPartPr>
      <w:docPartBody>
        <w:p w:rsidR="00C232C7" w:rsidRDefault="00A120A9" w:rsidP="00A120A9">
          <w:pPr>
            <w:pStyle w:val="2828114506D24D1ABC208BF29E03B5194"/>
          </w:pPr>
          <w:r w:rsidRPr="00B44BC5">
            <w:rPr>
              <w:rStyle w:val="PlaceholderText"/>
              <w:shd w:val="clear" w:color="auto" w:fill="FFFFCC"/>
            </w:rPr>
            <w:t>Enter text</w:t>
          </w:r>
        </w:p>
      </w:docPartBody>
    </w:docPart>
    <w:docPart>
      <w:docPartPr>
        <w:name w:val="1E4BD52F190E4E87BAD9E62BFB639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EE0B9-3F7B-4E44-B9E4-8F7C5E38B80F}"/>
      </w:docPartPr>
      <w:docPartBody>
        <w:p w:rsidR="00CE2F58" w:rsidRDefault="00A120A9" w:rsidP="00A120A9">
          <w:pPr>
            <w:pStyle w:val="1E4BD52F190E4E87BAD9E62BFB6396EA4"/>
          </w:pP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</w:t>
          </w:r>
        </w:p>
      </w:docPartBody>
    </w:docPart>
    <w:docPart>
      <w:docPartPr>
        <w:name w:val="C853BB7E78194C4D9ED64B7613839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989E1-27F6-4A9A-BEC2-9685CCD43F10}"/>
      </w:docPartPr>
      <w:docPartBody>
        <w:p w:rsidR="00CE2F58" w:rsidRDefault="00A120A9" w:rsidP="00A120A9">
          <w:pPr>
            <w:pStyle w:val="C853BB7E78194C4D9ED64B76138397F34"/>
          </w:pP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</w:t>
          </w:r>
        </w:p>
      </w:docPartBody>
    </w:docPart>
    <w:docPart>
      <w:docPartPr>
        <w:name w:val="69095214DCF4492F938758F23F345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FBFE5-C76A-469C-B12D-38CF90D224A3}"/>
      </w:docPartPr>
      <w:docPartBody>
        <w:p w:rsidR="00CE2F58" w:rsidRDefault="00A120A9" w:rsidP="00A120A9">
          <w:pPr>
            <w:pStyle w:val="69095214DCF4492F938758F23F3452F54"/>
          </w:pPr>
          <w:r w:rsidRPr="00825D1B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</w:t>
          </w:r>
        </w:p>
      </w:docPartBody>
    </w:docPart>
    <w:docPart>
      <w:docPartPr>
        <w:name w:val="B258E0D7B6764349B88D1A32713BA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60A56-9587-40BA-9A21-DF1E375BF585}"/>
      </w:docPartPr>
      <w:docPartBody>
        <w:p w:rsidR="00CE2F58" w:rsidRDefault="00A120A9" w:rsidP="00A120A9">
          <w:pPr>
            <w:pStyle w:val="B258E0D7B6764349B88D1A32713BA35F4"/>
          </w:pPr>
          <w:r w:rsidRPr="00711845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</w:t>
          </w:r>
        </w:p>
      </w:docPartBody>
    </w:docPart>
    <w:docPart>
      <w:docPartPr>
        <w:name w:val="A3BDDCF530864F70A2EF98A5B40F4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A1CFA-C840-4790-AC1E-2A3E7F796CCE}"/>
      </w:docPartPr>
      <w:docPartBody>
        <w:p w:rsidR="00C41C4C" w:rsidRDefault="00A120A9" w:rsidP="00A120A9">
          <w:pPr>
            <w:pStyle w:val="A3BDDCF530864F70A2EF98A5B40F46B6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Enter text</w:t>
          </w:r>
        </w:p>
      </w:docPartBody>
    </w:docPart>
    <w:docPart>
      <w:docPartPr>
        <w:name w:val="BE5BAC4347584375A5D791EABA8A6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8489E-8CC8-40EE-A1FC-1BF83CB07F23}"/>
      </w:docPartPr>
      <w:docPartBody>
        <w:p w:rsidR="00D57964" w:rsidRDefault="00A120A9" w:rsidP="00A120A9">
          <w:pPr>
            <w:pStyle w:val="BE5BAC4347584375A5D791EABA8A6E2A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2BAD50888C1D410684E6F84F4C3F1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4F23E-8B70-4C72-853E-A26693AB1CC3}"/>
      </w:docPartPr>
      <w:docPartBody>
        <w:p w:rsidR="00D57964" w:rsidRDefault="00A120A9" w:rsidP="00A120A9">
          <w:pPr>
            <w:pStyle w:val="2BAD50888C1D410684E6F84F4C3F1EC7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20191716BC804F2F9FC85D6979DAE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68A88-FF97-4CA7-B0C0-28996F00DADC}"/>
      </w:docPartPr>
      <w:docPartBody>
        <w:p w:rsidR="00D57964" w:rsidRDefault="00A120A9" w:rsidP="00A120A9">
          <w:pPr>
            <w:pStyle w:val="20191716BC804F2F9FC85D6979DAE1D5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  <w:docPart>
      <w:docPartPr>
        <w:name w:val="25C82A8C0B324C20A24E9578C6EBB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04712-3EE2-47FB-8E9A-9559253041FE}"/>
      </w:docPartPr>
      <w:docPartBody>
        <w:p w:rsidR="00D57964" w:rsidRDefault="00A120A9" w:rsidP="00A120A9">
          <w:pPr>
            <w:pStyle w:val="25C82A8C0B324C20A24E9578C6EBBACE4"/>
          </w:pPr>
          <w:r w:rsidRPr="00681FF0">
            <w:rPr>
              <w:rStyle w:val="PlaceholderText"/>
              <w:rFonts w:ascii="Effra" w:hAnsi="Effra"/>
              <w:sz w:val="20"/>
              <w:szCs w:val="20"/>
              <w:shd w:val="clear" w:color="auto" w:fill="FFFFCC"/>
            </w:rPr>
            <w:t>Choose Charge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ffra">
    <w:altName w:val="Calibri"/>
    <w:panose1 w:val="02000506080000020004"/>
    <w:charset w:val="00"/>
    <w:family w:val="auto"/>
    <w:pitch w:val="variable"/>
    <w:sig w:usb0="A00000AF" w:usb1="50002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90E83"/>
    <w:rsid w:val="00021954"/>
    <w:rsid w:val="000640DC"/>
    <w:rsid w:val="000B6376"/>
    <w:rsid w:val="000D78FE"/>
    <w:rsid w:val="001569EE"/>
    <w:rsid w:val="00220D82"/>
    <w:rsid w:val="0022715D"/>
    <w:rsid w:val="00235C32"/>
    <w:rsid w:val="00260DBF"/>
    <w:rsid w:val="00290E83"/>
    <w:rsid w:val="0029511A"/>
    <w:rsid w:val="002C2F50"/>
    <w:rsid w:val="00302ABC"/>
    <w:rsid w:val="00361E68"/>
    <w:rsid w:val="0036298F"/>
    <w:rsid w:val="00370B5A"/>
    <w:rsid w:val="00395461"/>
    <w:rsid w:val="004255DD"/>
    <w:rsid w:val="004A46E1"/>
    <w:rsid w:val="004F0D9D"/>
    <w:rsid w:val="004F754F"/>
    <w:rsid w:val="005B41AA"/>
    <w:rsid w:val="006E2639"/>
    <w:rsid w:val="00725B2A"/>
    <w:rsid w:val="00784D29"/>
    <w:rsid w:val="007F0B3E"/>
    <w:rsid w:val="007F73EA"/>
    <w:rsid w:val="00851B68"/>
    <w:rsid w:val="00854627"/>
    <w:rsid w:val="008751F1"/>
    <w:rsid w:val="008A075B"/>
    <w:rsid w:val="009B7BC2"/>
    <w:rsid w:val="00A120A9"/>
    <w:rsid w:val="00AA6164"/>
    <w:rsid w:val="00AD6572"/>
    <w:rsid w:val="00B11103"/>
    <w:rsid w:val="00B33ADB"/>
    <w:rsid w:val="00B357BD"/>
    <w:rsid w:val="00B47F9B"/>
    <w:rsid w:val="00B70AF9"/>
    <w:rsid w:val="00B920F5"/>
    <w:rsid w:val="00BD631A"/>
    <w:rsid w:val="00BF0695"/>
    <w:rsid w:val="00C232C7"/>
    <w:rsid w:val="00C41C4C"/>
    <w:rsid w:val="00CB7DE4"/>
    <w:rsid w:val="00CE2F58"/>
    <w:rsid w:val="00D001FB"/>
    <w:rsid w:val="00D367A6"/>
    <w:rsid w:val="00D43671"/>
    <w:rsid w:val="00D44869"/>
    <w:rsid w:val="00D57964"/>
    <w:rsid w:val="00D62D3F"/>
    <w:rsid w:val="00D92B1B"/>
    <w:rsid w:val="00E21612"/>
    <w:rsid w:val="00E73908"/>
    <w:rsid w:val="00EA270E"/>
    <w:rsid w:val="00ED093D"/>
    <w:rsid w:val="00ED1F71"/>
    <w:rsid w:val="00ED504D"/>
    <w:rsid w:val="00F03EBF"/>
    <w:rsid w:val="00F32ABB"/>
    <w:rsid w:val="00F734A0"/>
    <w:rsid w:val="00F74456"/>
    <w:rsid w:val="00F82E83"/>
    <w:rsid w:val="00F85159"/>
    <w:rsid w:val="00FD7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20A9"/>
    <w:rPr>
      <w:color w:val="808080"/>
    </w:rPr>
  </w:style>
  <w:style w:type="paragraph" w:customStyle="1" w:styleId="7AEBE7B7B5D740418B389DED4FF162183">
    <w:name w:val="7AEBE7B7B5D740418B389DED4FF162183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B9B9BDE357D42A5BC3B09998FAE52464">
    <w:name w:val="CB9B9BDE357D42A5BC3B09998FAE5246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2BCEE160F3640F9AB55B64EDA80AC724">
    <w:name w:val="12BCEE160F3640F9AB55B64EDA80AC72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E4BD52F190E4E87BAD9E62BFB6396EA4">
    <w:name w:val="1E4BD52F190E4E87BAD9E62BFB6396EA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853BB7E78194C4D9ED64B76138397F34">
    <w:name w:val="C853BB7E78194C4D9ED64B76138397F3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9095214DCF4492F938758F23F3452F54">
    <w:name w:val="69095214DCF4492F938758F23F3452F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258E0D7B6764349B88D1A32713BA35F4">
    <w:name w:val="B258E0D7B6764349B88D1A32713BA35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414153E087A4E33BF7E66579326674C4">
    <w:name w:val="F414153E087A4E33BF7E66579326674C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31120DCC4443EF88ECFAD19EB9F1054">
    <w:name w:val="1331120DCC4443EF88ECFAD19EB9F10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C42EF7FB4AA4625A271B2ED2C6FF8674">
    <w:name w:val="3C42EF7FB4AA4625A271B2ED2C6FF867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4AD0754D3704EACAF7163F21CB23F154">
    <w:name w:val="24AD0754D3704EACAF7163F21CB23F1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4571A8B8A054230B9DF22FBE39FC4D24">
    <w:name w:val="64571A8B8A054230B9DF22FBE39FC4D2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3CC9D582CE34A13AA43BE1DAE23A6654">
    <w:name w:val="F3CC9D582CE34A13AA43BE1DAE23A66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8D3177BF3F14AE2975C30FC48900CD44">
    <w:name w:val="F8D3177BF3F14AE2975C30FC48900CD4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ABCD4580039452AB0DCF336FF08D5A14">
    <w:name w:val="9ABCD4580039452AB0DCF336FF08D5A1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25CD8150A294127BB0E1AC1BC6B054D4">
    <w:name w:val="625CD8150A294127BB0E1AC1BC6B054D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7AC3B5EEFB54F43813027F118135A094">
    <w:name w:val="C7AC3B5EEFB54F43813027F118135A09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44BEBB12A5F4DE48E98C042AF10A4824">
    <w:name w:val="144BEBB12A5F4DE48E98C042AF10A482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3BDDCF530864F70A2EF98A5B40F46B64">
    <w:name w:val="A3BDDCF530864F70A2EF98A5B40F46B6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E5BAC4347584375A5D791EABA8A6E2A4">
    <w:name w:val="BE5BAC4347584375A5D791EABA8A6E2A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5928A5D8B5D469598FF737EBA1E75454">
    <w:name w:val="C5928A5D8B5D469598FF737EBA1E754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CF76DFAC376496AA802AA29513AB0354">
    <w:name w:val="CCF76DFAC376496AA802AA29513AB03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FB4BBC3960943F788EE6D460EDAB1804">
    <w:name w:val="3FB4BBC3960943F788EE6D460EDAB180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D5D45352ABA46DC8F1496795800E6154">
    <w:name w:val="AD5D45352ABA46DC8F1496795800E61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C36B8880589454BBC3D3BD0FBE9EFD94">
    <w:name w:val="DC36B8880589454BBC3D3BD0FBE9EFD9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00EFA50DE1A4BA48919FBD9B5A284744">
    <w:name w:val="D00EFA50DE1A4BA48919FBD9B5A28474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B6F60279A3042B3A4DF28C184F111764">
    <w:name w:val="7B6F60279A3042B3A4DF28C184F11176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BC77986DF1A4FFC82A3F63E5C6A89E24">
    <w:name w:val="ABC77986DF1A4FFC82A3F63E5C6A89E2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BAD50888C1D410684E6F84F4C3F1EC74">
    <w:name w:val="2BAD50888C1D410684E6F84F4C3F1EC7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DBFD7A4C8440F8AF61D8F7B8C4E4BB4">
    <w:name w:val="7EDBFD7A4C8440F8AF61D8F7B8C4E4BB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374CB2A0D8541369C2542348DEBBF904">
    <w:name w:val="8374CB2A0D8541369C2542348DEBBF90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608A84460224CEBBE762D1136FDB54D4">
    <w:name w:val="9608A84460224CEBBE762D1136FDB54D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692333CC7E0444A9178DB8990811B0B4">
    <w:name w:val="1692333CC7E0444A9178DB8990811B0B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EE50A0666CE404BB87EA139B047D9794">
    <w:name w:val="CEE50A0666CE404BB87EA139B047D979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DBC65DF5FFD4CA18F3844199AA273C34">
    <w:name w:val="ADBC65DF5FFD4CA18F3844199AA273C3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933E0E321B84848A33597177B4AEA944">
    <w:name w:val="A933E0E321B84848A33597177B4AEA94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2E1D30A9DF5422786E265DF6BCC95C94">
    <w:name w:val="02E1D30A9DF5422786E265DF6BCC95C9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0191716BC804F2F9FC85D6979DAE1D54">
    <w:name w:val="20191716BC804F2F9FC85D6979DAE1D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47C3D2618804163ADB2F3C8C3CDA3FB4">
    <w:name w:val="147C3D2618804163ADB2F3C8C3CDA3FB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8204AAA878A4462B7E7F9561239DD714">
    <w:name w:val="C8204AAA878A4462B7E7F9561239DD71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29B9FFA29324F73BB37C903FD8573334">
    <w:name w:val="129B9FFA29324F73BB37C903FD857333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8E84DBDF954436D8A42D397F84B3D114">
    <w:name w:val="68E84DBDF954436D8A42D397F84B3D11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6B88929D3744DCAB28070547BEDB0A64">
    <w:name w:val="66B88929D3744DCAB28070547BEDB0A6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7602A3777484A7A8D9183623AF94FE04">
    <w:name w:val="17602A3777484A7A8D9183623AF94FE0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A1322BC2954B2593C33D8882AA662B4">
    <w:name w:val="3BA1322BC2954B2593C33D8882AA662B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BD89202108740D8971AE5F37A53CCB74">
    <w:name w:val="9BD89202108740D8971AE5F37A53CCB7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C82A8C0B324C20A24E9578C6EBBACE4">
    <w:name w:val="25C82A8C0B324C20A24E9578C6EBBACE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11B73C32F54CB59A3EBA0C83877BB54">
    <w:name w:val="FF11B73C32F54CB59A3EBA0C83877BB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3D51127912C4FCEAC8CCB2AC8F4E80E4">
    <w:name w:val="83D51127912C4FCEAC8CCB2AC8F4E80E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CC610BC062C4773AFC004FB7DE9F57C4">
    <w:name w:val="FCC610BC062C4773AFC004FB7DE9F57C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EAD77EA3FFB4786BFF019FF7594B07A4">
    <w:name w:val="8EAD77EA3FFB4786BFF019FF7594B07A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A1E9D6ED8544AFA87B86604633A2B164">
    <w:name w:val="4A1E9D6ED8544AFA87B86604633A2B16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19236C77A564EAC8F1D24420F9003F04">
    <w:name w:val="C19236C77A564EAC8F1D24420F9003F0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66F31F9982446BF9CAAD521DD27A3004">
    <w:name w:val="066F31F9982446BF9CAAD521DD27A300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B248E8A31F1422CB3D183A18B9942BF4">
    <w:name w:val="BB248E8A31F1422CB3D183A18B9942B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3EA80A2B99458FAD35EA4146E3CAD14">
    <w:name w:val="593EA80A2B99458FAD35EA4146E3CAD1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C91C28D86EB4D429D01E647C37810FE4">
    <w:name w:val="AC91C28D86EB4D429D01E647C37810FE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5DAFF7D2C24A3A94892CFDF78AB14E4">
    <w:name w:val="105DAFF7D2C24A3A94892CFDF78AB14E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605853BE44945A4835D084EED25EE194">
    <w:name w:val="D605853BE44945A4835D084EED25EE19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1DC97B629F04038953EAD22BD3DDD184">
    <w:name w:val="01DC97B629F04038953EAD22BD3DDD18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E3033FCC0B146D9922F77EC9EF783C14">
    <w:name w:val="7E3033FCC0B146D9922F77EC9EF783C1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DE636638C3F488A9F7F35EFFD94B6364">
    <w:name w:val="9DE636638C3F488A9F7F35EFFD94B636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E5002F540F4469F9A571C6C49826D8F4">
    <w:name w:val="4E5002F540F4469F9A571C6C49826D8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ECBE3191C3043AAB634023C8F46889C4">
    <w:name w:val="FECBE3191C3043AAB634023C8F46889C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B2602A192C64A27873EEF857E90D4B54">
    <w:name w:val="BB2602A192C64A27873EEF857E90D4B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27B162DD2F446D082FF974689E7C0644">
    <w:name w:val="A27B162DD2F446D082FF974689E7C064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1BD507105614F8D8C582365B630EF914">
    <w:name w:val="01BD507105614F8D8C582365B630EF91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10568CB4F4A4AA49037A9D1B4C943ED4">
    <w:name w:val="910568CB4F4A4AA49037A9D1B4C943ED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C91FF429F4E4A4BA5ED026E8B96B9864">
    <w:name w:val="8C91FF429F4E4A4BA5ED026E8B96B986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52C048DA20447E4BADF82D9049607334">
    <w:name w:val="552C048DA20447E4BADF82D904960733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699E5176655497CAF6B624D5CF2CDE44">
    <w:name w:val="D699E5176655497CAF6B624D5CF2CDE4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6D83422615F4C6E8F1BBC7E3BB1D9EB4">
    <w:name w:val="E6D83422615F4C6E8F1BBC7E3BB1D9EB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F60EC6D5330417E93BF140B3C178D0F4">
    <w:name w:val="6F60EC6D5330417E93BF140B3C178D0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41CC4469274A2082E4A289CC0482994">
    <w:name w:val="C241CC4469274A2082E4A289CC048299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5481B4A943A464199B0669B9BF4912B4">
    <w:name w:val="E5481B4A943A464199B0669B9BF4912B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7AE3818AEA546A595CF95EA5F163E864">
    <w:name w:val="E7AE3818AEA546A595CF95EA5F163E86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F67AFC795854302A89EA1BCDF4CF2944">
    <w:name w:val="EF67AFC795854302A89EA1BCDF4CF294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21F312EB22D4327B3726BA254CD33654">
    <w:name w:val="C21F312EB22D4327B3726BA254CD336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5BE9FB6C96942C484CC7C984D4A545A4">
    <w:name w:val="25BE9FB6C96942C484CC7C984D4A545A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87EA34119DE40528CAA9291FDE6E8B04">
    <w:name w:val="487EA34119DE40528CAA9291FDE6E8B0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F9F17F737F4784A0A4647FEA24967A4">
    <w:name w:val="C6F9F17F737F4784A0A4647FEA24967A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D92AC803C4C42A097E20289E3A3A9C74">
    <w:name w:val="5D92AC803C4C42A097E20289E3A3A9C7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9E5FBA57247420EA97CE8680125DB6E4">
    <w:name w:val="79E5FBA57247420EA97CE8680125DB6E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B712129D40476FAC1611BF8A5E07B74">
    <w:name w:val="03B712129D40476FAC1611BF8A5E07B7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C24EE885AFA4F829ADC6D6C8B9ECB954">
    <w:name w:val="1C24EE885AFA4F829ADC6D6C8B9ECB9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4CC36AAC89B4196AF4789F1D4ECAFFB4">
    <w:name w:val="64CC36AAC89B4196AF4789F1D4ECAFFB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24A2424F3CF4F6F8B3E7A5B8F9070964">
    <w:name w:val="E24A2424F3CF4F6F8B3E7A5B8F907096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7A5A44983404E279F903DC94CFAEE0E4">
    <w:name w:val="B7A5A44983404E279F903DC94CFAEE0E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D74E145E06A4632945473C581C829F84">
    <w:name w:val="FD74E145E06A4632945473C581C829F8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A24687CF4BE4DD6B02181655AEB59BA4">
    <w:name w:val="6A24687CF4BE4DD6B02181655AEB59BA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964A3CF716647FEA4CBEBE9E0006B534">
    <w:name w:val="D964A3CF716647FEA4CBEBE9E0006B53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2470FF812A4B4E89A0EF685649C0094">
    <w:name w:val="1F2470FF812A4B4E89A0EF685649C009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58210295E0E40818587888A79C48CCE4">
    <w:name w:val="358210295E0E40818587888A79C48CCE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AFF9BA7CE054EAA9BBA4C8F4626CEFB4">
    <w:name w:val="DAFF9BA7CE054EAA9BBA4C8F4626CEFB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2209D414CE54AFF9398E3706CC3BE2B4">
    <w:name w:val="A2209D414CE54AFF9398E3706CC3BE2B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3DF2C41599B461080AD09C8DF690C454">
    <w:name w:val="23DF2C41599B461080AD09C8DF690C4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D9B8AE714BC4BC6833A6E9921AC84234">
    <w:name w:val="0D9B8AE714BC4BC6833A6E9921AC8423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0008633419542A7990EA17EB66D2E534">
    <w:name w:val="50008633419542A7990EA17EB66D2E53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97ACCBBB806406893E93E38492DFF434">
    <w:name w:val="E97ACCBBB806406893E93E38492DFF43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6D27942BE89401F95800A4F69E24D0B4">
    <w:name w:val="76D27942BE89401F95800A4F69E24D0B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2EA327FD9084E759EDA85DFCB8791464">
    <w:name w:val="22EA327FD9084E759EDA85DFCB879146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10BC446F2F842C9B14BED87AADABF3F4">
    <w:name w:val="E10BC446F2F842C9B14BED87AADABF3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4BAE8B3421A41558DD5C5C9F1231DB34">
    <w:name w:val="A4BAE8B3421A41558DD5C5C9F1231DB3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F76FF122804E0ABC19E39C6986A74F4">
    <w:name w:val="E0F76FF122804E0ABC19E39C6986A74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5FB6999D5B8441793DDA3969B94B7F94">
    <w:name w:val="45FB6999D5B8441793DDA3969B94B7F9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38BFB524FE949D69B59F43D7B18E9BF4">
    <w:name w:val="338BFB524FE949D69B59F43D7B18E9B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325797906824EC5B3C4B2BE92E144604">
    <w:name w:val="1325797906824EC5B3C4B2BE92E14460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CEF5575DA6E4AB490D3D6F72F19E0E44">
    <w:name w:val="CCEF5575DA6E4AB490D3D6F72F19E0E4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C92FDFBE31B41CABE5619584ADC60834">
    <w:name w:val="BC92FDFBE31B41CABE5619584ADC6083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9F43F898AAF407A8A072F826F297D974">
    <w:name w:val="59F43F898AAF407A8A072F826F297D97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F8917A6402043B4821CF301F666FD474">
    <w:name w:val="7F8917A6402043B4821CF301F666FD47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D0375A9B2894E4AA66B2707350FF6B74">
    <w:name w:val="5D0375A9B2894E4AA66B2707350FF6B7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C68BA8E2EEB486BBCC8BD3E00D8752F4">
    <w:name w:val="0C68BA8E2EEB486BBCC8BD3E00D8752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7DA60E6CB6848FE99A1F2707D09CCA94">
    <w:name w:val="07DA60E6CB6848FE99A1F2707D09CCA9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C808B9B84CB458B8A1094EBA4AB741F4">
    <w:name w:val="CC808B9B84CB458B8A1094EBA4AB741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9A65E735D274D9FBDAA0E725A819D1B4">
    <w:name w:val="99A65E735D274D9FBDAA0E725A819D1B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1E749B3C2B24BFBA4F427446E568F1E4">
    <w:name w:val="21E749B3C2B24BFBA4F427446E568F1E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D1A0EBD1E634B8FBB24196DE2AB5E324">
    <w:name w:val="CD1A0EBD1E634B8FBB24196DE2AB5E32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43AA7FD85BA54D60A02206B21FB9A7194">
    <w:name w:val="43AA7FD85BA54D60A02206B21FB9A719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23E6FB19DC349BC87B9D5D8D6F982A84">
    <w:name w:val="323E6FB19DC349BC87B9D5D8D6F982A8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9D31D145FBC406EB975E9CF859256D54">
    <w:name w:val="A9D31D145FBC406EB975E9CF859256D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1FD2CA555B84DA5B3F337B342C596A04">
    <w:name w:val="81FD2CA555B84DA5B3F337B342C596A0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A78678883DF40E19970715C7C5A1D8D4">
    <w:name w:val="8A78678883DF40E19970715C7C5A1D8D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B082D258C6E4382948E0F4D8347D9B54">
    <w:name w:val="3B082D258C6E4382948E0F4D8347D9B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B9EE5FCE2434F329228C6DE7C9E48054">
    <w:name w:val="9B9EE5FCE2434F329228C6DE7C9E480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03011A5814B440F8E8A8FD637584A864">
    <w:name w:val="703011A5814B440F8E8A8FD637584A86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0BFA9D0E7C24B5CBC9E170641E934E24">
    <w:name w:val="30BFA9D0E7C24B5CBC9E170641E934E2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839199D83C438BB94B257DCD28EFE44">
    <w:name w:val="5E839199D83C438BB94B257DCD28EFE4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F4B0AAF931B4A84B2DF88C60C4243F84">
    <w:name w:val="2F4B0AAF931B4A84B2DF88C60C4243F8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33EC0459414F13B3BEB7DE0FD59CD14">
    <w:name w:val="1F33EC0459414F13B3BEB7DE0FD59CD1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D4A8B802F334C8D973E7022908C4AC34">
    <w:name w:val="8D4A8B802F334C8D973E7022908C4AC3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0D1B1FF45BE40AFBB4BD9280B917E5F4">
    <w:name w:val="A0D1B1FF45BE40AFBB4BD9280B917E5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5ECBF841FFE34D8D94D3FD3370DFB6DF4">
    <w:name w:val="5ECBF841FFE34D8D94D3FD3370DFB6D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033F2B2622F4A1E9B8B1E8D9BD033FF4">
    <w:name w:val="E033F2B2622F4A1E9B8B1E8D9BD033F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E557BD8EAD348478277C41B91BD25484">
    <w:name w:val="6E557BD8EAD348478277C41B91BD2548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AC321400854476AE8E08098A5087F24">
    <w:name w:val="1FAC321400854476AE8E08098A5087F2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6F4524B65E84BAC962976B77A1A4BF14">
    <w:name w:val="C6F4524B65E84BAC962976B77A1A4BF1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2561DE0CC664A7ABCC2BF35E5AED6434">
    <w:name w:val="A2561DE0CC664A7ABCC2BF35E5AED643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00619D46F5C46FAAD95A148B4A2343E4">
    <w:name w:val="100619D46F5C46FAAD95A148B4A2343E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EB58E04DE814ADB9725CFA621C2F1AC4">
    <w:name w:val="BEB58E04DE814ADB9725CFA621C2F1AC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D9E4884E8C345F8B5B67FAFA3B229BE4">
    <w:name w:val="BD9E4884E8C345F8B5B67FAFA3B229BE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32525CF6D4344A09E74D72F38E378DF4">
    <w:name w:val="032525CF6D4344A09E74D72F38E378D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DC35318B10F6460EB70C6E20D9D1A30C4">
    <w:name w:val="DC35318B10F6460EB70C6E20D9D1A30C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76322C04B124ED6839E39D9039847764">
    <w:name w:val="C76322C04B124ED6839E39D903984776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007F70BA425740FF90CA12644386E6DD4">
    <w:name w:val="007F70BA425740FF90CA12644386E6DD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B6B11DBAE78E43E6B21647956E54D7D84">
    <w:name w:val="B6B11DBAE78E43E6B21647956E54D7D8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95FC162FCC3D43B695077FCF9C48EA6B4">
    <w:name w:val="95FC162FCC3D43B695077FCF9C48EA6B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FCEF852A4CD4614959BFC5B6FD54D964">
    <w:name w:val="1FCEF852A4CD4614959BFC5B6FD54D96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677CB24E8244645A2C381E5B4C7128F4">
    <w:name w:val="2677CB24E8244645A2C381E5B4C7128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E8921FF570F430AB982B0D091D6E5614">
    <w:name w:val="1E8921FF570F430AB982B0D091D6E561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5246028FE9E4DC697DAA54B1C9FFC044">
    <w:name w:val="A5246028FE9E4DC697DAA54B1C9FFC04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C98B173225D4E4DA7323C0A7785751F4">
    <w:name w:val="7C98B173225D4E4DA7323C0A7785751F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86D807951C8D46EFBD5CF06FE9AAA0A44">
    <w:name w:val="86D807951C8D46EFBD5CF06FE9AAA0A4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63C1D906BAFE490CB23B3F225E8BA14A4">
    <w:name w:val="63C1D906BAFE490CB23B3F225E8BA14A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EAE4C1E150E84A5F98A4DA740EE525C04">
    <w:name w:val="EAE4C1E150E84A5F98A4DA740EE525C0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A1410DDAE754FAF9FA0F323D73DF29B4">
    <w:name w:val="7A1410DDAE754FAF9FA0F323D73DF29B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116325A5A32140709858B2B79D339EF54">
    <w:name w:val="116325A5A32140709858B2B79D339EF5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5F80FF49904473FB970F11C20CADD474">
    <w:name w:val="F5F80FF49904473FB970F11C20CADD47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0A17B10EDBE45EE9607F9080618C8EA4">
    <w:name w:val="30A17B10EDBE45EE9607F9080618C8EA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FF7D4D7771CF4CE3824321EA4B649F134">
    <w:name w:val="FF7D4D7771CF4CE3824321EA4B649F13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A987412BDEFA4165A75B7286CB90FB094">
    <w:name w:val="A987412BDEFA4165A75B7286CB90FB09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726AAE511A074A8FABF7378A94182E844">
    <w:name w:val="726AAE511A074A8FABF7378A94182E84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3F21E915EC7A40D8B5052FD1935ECB304">
    <w:name w:val="3F21E915EC7A40D8B5052FD1935ECB30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C35E6A03B47C46E2982F1FB9765969764">
    <w:name w:val="C35E6A03B47C46E2982F1FB976596976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  <w:style w:type="paragraph" w:customStyle="1" w:styleId="2828114506D24D1ABC208BF29E03B5194">
    <w:name w:val="2828114506D24D1ABC208BF29E03B5194"/>
    <w:rsid w:val="00A120A9"/>
    <w:pPr>
      <w:spacing w:after="200" w:line="276" w:lineRule="auto"/>
    </w:pPr>
    <w:rPr>
      <w:rFonts w:ascii="Calibri" w:eastAsia="Calibri" w:hAnsi="Calibri" w:cs="Times New Roman"/>
      <w:lang w:val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43d9f8a-eb8e-4c10-8d81-9403168a97bd">
      <Terms xmlns="http://schemas.microsoft.com/office/infopath/2007/PartnerControls"/>
    </lcf76f155ced4ddcb4097134ff3c332f>
    <TaxCatchAll xmlns="b6d94ece-581c-4a42-b5b3-970d15a8aa9e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02E4457FA5141887D6A24616843C6" ma:contentTypeVersion="13" ma:contentTypeDescription="Create a new document." ma:contentTypeScope="" ma:versionID="232e2f806e8fb5181796b38026cf7d79">
  <xsd:schema xmlns:xsd="http://www.w3.org/2001/XMLSchema" xmlns:xs="http://www.w3.org/2001/XMLSchema" xmlns:p="http://schemas.microsoft.com/office/2006/metadata/properties" xmlns:ns2="943d9f8a-eb8e-4c10-8d81-9403168a97bd" xmlns:ns3="b6d94ece-581c-4a42-b5b3-970d15a8aa9e" targetNamespace="http://schemas.microsoft.com/office/2006/metadata/properties" ma:root="true" ma:fieldsID="b77eb2808f78a7033ec2160685a44e65" ns2:_="" ns3:_="">
    <xsd:import namespace="943d9f8a-eb8e-4c10-8d81-9403168a97bd"/>
    <xsd:import namespace="b6d94ece-581c-4a42-b5b3-970d15a8aa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3d9f8a-eb8e-4c10-8d81-9403168a97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2636e4b7-c8f8-4186-ab39-ae23ff8fc45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94ece-581c-4a42-b5b3-970d15a8aa9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651a5da9-925f-48ee-b25c-a406e7ae1960}" ma:internalName="TaxCatchAll" ma:showField="CatchAllData" ma:web="cbdd4408-0c03-4194-ac68-fd3e9f2a78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6ACC94-6D75-452F-B867-988487BCAF5D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infopath/2007/PartnerControls"/>
    <ds:schemaRef ds:uri="b6d94ece-581c-4a42-b5b3-970d15a8aa9e"/>
    <ds:schemaRef ds:uri="943d9f8a-eb8e-4c10-8d81-9403168a97bd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B7FC4F7D-C9E3-44CE-8262-4D5EF9FE7AF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FADEE1E-E0B0-4E24-95DF-4A5E7A8E187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3E57ED-49D8-4E2F-AE4F-A8B0364542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3d9f8a-eb8e-4c10-8d81-9403168a97bd"/>
    <ds:schemaRef ds:uri="b6d94ece-581c-4a42-b5b3-970d15a8aa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320</Words>
  <Characters>7345</Characters>
  <Application>Microsoft Office Word</Application>
  <DocSecurity>0</DocSecurity>
  <Lines>133</Lines>
  <Paragraphs>68</Paragraphs>
  <ScaleCrop>false</ScaleCrop>
  <Company>AUMA</Company>
  <LinksUpToDate>false</LinksUpToDate>
  <CharactersWithSpaces>8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CP-SG Application Form</dc:title>
  <dc:subject/>
  <dc:creator>EStein</dc:creator>
  <cp:keywords/>
  <dc:description/>
  <cp:lastModifiedBy>Calvin Lechelt (he/him)</cp:lastModifiedBy>
  <cp:revision>669</cp:revision>
  <cp:lastPrinted>2018-10-18T23:57:00Z</cp:lastPrinted>
  <dcterms:created xsi:type="dcterms:W3CDTF">2021-02-08T21:03:00Z</dcterms:created>
  <dcterms:modified xsi:type="dcterms:W3CDTF">2022-08-09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F02E4457FA5141887D6A24616843C6</vt:lpwstr>
  </property>
  <property fmtid="{D5CDD505-2E9C-101B-9397-08002B2CF9AE}" pid="3" name="Year">
    <vt:lpwstr/>
  </property>
  <property fmtid="{D5CDD505-2E9C-101B-9397-08002B2CF9AE}" pid="4" name="Participants1">
    <vt:lpwstr/>
  </property>
  <property fmtid="{D5CDD505-2E9C-101B-9397-08002B2CF9AE}" pid="5" name="DocumentSetDescription">
    <vt:lpwstr/>
  </property>
  <property fmtid="{D5CDD505-2E9C-101B-9397-08002B2CF9AE}" pid="6" name="_docset_NoMedatataSyncRequired">
    <vt:lpwstr>False</vt:lpwstr>
  </property>
  <property fmtid="{D5CDD505-2E9C-101B-9397-08002B2CF9AE}" pid="7" name="Year_x002a_">
    <vt:lpwstr/>
  </property>
  <property fmtid="{D5CDD505-2E9C-101B-9397-08002B2CF9AE}" pid="8" name="Year*">
    <vt:lpwstr/>
  </property>
  <property fmtid="{D5CDD505-2E9C-101B-9397-08002B2CF9AE}" pid="9" name="_dlc_DocIdItemGuid">
    <vt:lpwstr>015f4b23-6b51-468a-80c6-d9e13ac637cf</vt:lpwstr>
  </property>
  <property fmtid="{D5CDD505-2E9C-101B-9397-08002B2CF9AE}" pid="10" name="MediaServiceImageTags">
    <vt:lpwstr/>
  </property>
</Properties>
</file>